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color w:val="0D0D0D" w:themeColor="text1" w:themeTint="F2"/>
          <w:sz w:val="24"/>
        </w:rPr>
        <w:id w:val="640392157"/>
        <w:docPartObj>
          <w:docPartGallery w:val="Cover Pages"/>
          <w:docPartUnique/>
        </w:docPartObj>
      </w:sdtPr>
      <w:sdtEndPr>
        <w:rPr>
          <w:rFonts w:cs="Times New Roman"/>
          <w:u w:val="single"/>
        </w:rPr>
      </w:sdtEndPr>
      <w:sdtContent>
        <w:p w14:paraId="602968D7" w14:textId="18D72506" w:rsidR="00422949" w:rsidRDefault="004B16FC">
          <w:pPr>
            <w:pStyle w:val="NoSpacing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2FA7EB08" wp14:editId="40921768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1051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204085" cy="9125585"/>
                    <wp:effectExtent l="0" t="0" r="5715" b="7620"/>
                    <wp:wrapNone/>
                    <wp:docPr id="72" name="Group 7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204085" cy="9125712"/>
                              <a:chOff x="0" y="0"/>
                              <a:chExt cx="2204085" cy="9125712"/>
                            </a:xfrm>
                          </wpg:grpSpPr>
                          <wps:wsp>
                            <wps:cNvPr id="73" name="Rectangle 7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74" name="Pentagon 74"/>
                            <wps:cNvSpPr/>
                            <wps:spPr>
                              <a:xfrm>
                                <a:off x="9525" y="428625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-1191528904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19-08-25T00:00:00Z"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14:paraId="662E364A" w14:textId="36E7CCAA" w:rsidR="00E02E7C" w:rsidRDefault="00CA3ADC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8/25/2019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75" name="Group 75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76" name="Group 7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77" name="Freeform 7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0" name="Freeform 8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1" name="Freeform 8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2" name="Freeform 8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3" name="Freeform 8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4" name="Freeform 8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5" name="Freeform 8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6" name="Freeform 8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7" name="Freeform 8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8" name="Freeform 8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9" name="Freeform 8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0" name="Freeform 9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91" name="Group 9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92" name="Freeform 9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3" name="Freeform 9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4" name="Freeform 9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5" name="Freeform 9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6" name="Freeform 9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7" name="Freeform 9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8" name="Freeform 9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9" name="Freeform 9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0" name="Freeform 10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1" name="Freeform 10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2" name="Freeform 10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2FA7EB08" id="Group 72" o:spid="_x0000_s1026" style="position:absolute;margin-left:0;margin-top:0;width:173.55pt;height:718.55pt;z-index:-251657216;mso-height-percent:950;mso-left-percent:40;mso-position-horizontal-relative:page;mso-position-vertical:center;mso-position-vertical-relative:page;mso-height-percent:950;mso-left-percent:40" coordsize="22040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">
                    <v:rect id="Rectangle 73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" fillcolor="#44546a [3215]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74" o:spid="_x0000_s1028" type="#_x0000_t15" style="position:absolute;left:95;top:4286;width:21945;height:55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" adj="18883" fillcolor="#4472c4 [3204]" stroked="f" strokeweight="1pt"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-119152890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19-08-25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662E364A" w14:textId="36E7CCAA" w:rsidR="00E02E7C" w:rsidRDefault="00CA3ADC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8/25/2019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75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YQi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">
                      <v:group id="Group 76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xpV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">
                        <o:lock v:ext="edit" aspectratio="t"/>
                        <v:shape id="Freeform 77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" path="m,l39,152,84,304r38,113l122,440,76,306,39,180,6,53,,xe" fillcolor="#44546a [3215]" strokecolor="#44546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80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" path="m,l8,19,37,93r30,74l116,269r-8,l60,169,30,98,1,25,,xe" fillcolor="#44546a [3215]" strokecolor="#44546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81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" path="m,l,,1,79r2,80l12,317,23,476,39,634,58,792,83,948r24,138l135,1223r5,49l138,1262,105,1106,77,949,53,792,35,634,20,476,9,317,2,159,,79,,xe" fillcolor="#44546a [3215]" strokecolor="#44546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82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" path="m45,r,l35,66r-9,67l14,267,6,401,3,534,6,669r8,134l18,854r,-3l9,814,8,803,1,669,,534,3,401,12,267,25,132,34,66,45,xe" fillcolor="#44546a [3215]" strokecolor="#44546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83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" path="m,l10,44r11,82l34,207r19,86l75,380r25,86l120,521r21,55l152,618r2,11l140,595,115,532,93,468,67,383,47,295,28,207,12,104,,xe" fillcolor="#44546a [3215]" strokecolor="#44546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84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" path="m,l33,69r-9,l12,35,,xe" fillcolor="#44546a [3215]" strokecolor="#44546a [3215]" strokeweight="0">
                          <v:path arrowok="t" o:connecttype="custom" o:connectlocs="0,0;52388,109538;38100,109538;19050,55563;0,0" o:connectangles="0,0,0,0,0"/>
                        </v:shape>
                        <v:shape id="Freeform 85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" path="m,l9,37r,3l15,93,5,49,,xe" fillcolor="#44546a [3215]" strokecolor="#44546a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86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44546a [3215]" strokecolor="#44546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87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" path="m,l6,16r1,3l11,80r9,52l33,185r3,9l21,161,15,145,5,81,1,41,,xe" fillcolor="#44546a [3215]" strokecolor="#44546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88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" path="m,l31,65r-8,l,xe" fillcolor="#44546a [3215]" strokecolor="#44546a [3215]" strokeweight="0">
                          <v:path arrowok="t" o:connecttype="custom" o:connectlocs="0,0;49213,103188;36513,103188;0,0" o:connectangles="0,0,0,0"/>
                        </v:shape>
                        <v:shape id="Freeform 89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" path="m,l6,17,7,42,6,39,,23,,xe" fillcolor="#44546a [3215]" strokecolor="#44546a [3215]" strokeweight="0">
                          <v:path arrowok="t" o:connecttype="custom" o:connectlocs="0,0;9525,26988;11113,66675;9525,61913;0,36513;0,0" o:connectangles="0,0,0,0,0,0"/>
                        </v:shape>
                        <v:shape id="Freeform 90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" path="m,l6,16,21,49,33,84r12,34l44,118,13,53,11,42,,xe" fillcolor="#44546a [3215]" strokecolor="#44546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91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">
                        <o:lock v:ext="edit" aspectratio="t"/>
                        <v:shape id="Freeform 92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" path="m,l41,155,86,309r39,116l125,450,79,311,41,183,7,54,,xe" fillcolor="#44546a [3215]" strokecolor="#44546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3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" path="m,l8,20,37,96r32,74l118,275r-9,l61,174,30,100,,26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94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" path="m,l16,72r4,49l18,112,,31,,xe" fillcolor="#44546a [3215]" strokecolor="#44546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95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" path="m,l11,46r11,83l36,211r19,90l76,389r27,87l123,533r21,55l155,632r3,11l142,608,118,544,95,478,69,391,47,302,29,212,13,107,,xe" fillcolor="#44546a [3215]" strokecolor="#44546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96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" path="m,l33,71r-9,l11,36,,xe" fillcolor="#44546a [3215]" strokecolor="#44546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97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" path="m,l8,37r,4l15,95,4,49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98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" path="m402,r,1l363,39,325,79r-35,42l255,164r-44,58l171,284r-38,62l100,411,71,478,45,546,27,617,13,689,7,761r,21l,765r1,-4l7,688,21,616,40,545,66,475,95,409r35,-66l167,281r42,-61l253,163r34,-43l324,78,362,38,402,xe" fillcolor="#44546a [3215]" strokecolor="#44546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99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" path="m,l6,15r1,3l12,80r9,54l33,188r4,8l22,162,15,146,5,81,1,40,,xe" fillcolor="#44546a [3215]" strokecolor="#44546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00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" path="m,l31,66r-7,l,xe" fillcolor="#44546a [3215]" strokecolor="#44546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01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" path="m,l7,17r,26l6,40,,25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02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" path="m,l7,16,22,50,33,86r13,35l45,121,14,55,11,44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</w:p>
        <w:p w14:paraId="44BABC8E" w14:textId="4C631D24" w:rsidR="00C236F6" w:rsidRDefault="004B16FC">
          <w:pPr>
            <w:spacing w:before="0" w:after="160" w:line="259" w:lineRule="auto"/>
            <w:jc w:val="left"/>
            <w:rPr>
              <w:rFonts w:cs="Times New Roman"/>
              <w:u w:val="single"/>
            </w:rPr>
            <w:sectPr w:rsidR="00C236F6" w:rsidSect="001A5F4C">
              <w:footerReference w:type="default" r:id="rId9"/>
              <w:footerReference w:type="first" r:id="rId10"/>
              <w:pgSz w:w="12240" w:h="15840" w:code="1"/>
              <w:pgMar w:top="1152" w:right="1440" w:bottom="1440" w:left="1440" w:header="720" w:footer="720" w:gutter="0"/>
              <w:pgNumType w:start="1"/>
              <w:cols w:space="720"/>
              <w:titlePg/>
              <w:docGrid w:linePitch="360"/>
            </w:sectPr>
          </w:pPr>
          <w:r w:rsidRPr="00422949">
            <w:rPr>
              <w:rFonts w:asciiTheme="minorHAnsi" w:hAnsi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29F4CD4C" wp14:editId="02032232">
                    <wp:simplePos x="0" y="0"/>
                    <wp:positionH relativeFrom="margin">
                      <wp:align>left</wp:align>
                    </wp:positionH>
                    <wp:positionV relativeFrom="margin">
                      <wp:align>bottom</wp:align>
                    </wp:positionV>
                    <wp:extent cx="6553200" cy="7562850"/>
                    <wp:effectExtent l="0" t="0" r="0" b="0"/>
                    <wp:wrapNone/>
                    <wp:docPr id="107" name="Text Box 10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75628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022F9A44" w14:textId="06BF5C78" w:rsidR="00E02E7C" w:rsidRPr="00880A8A" w:rsidRDefault="002D5CA1" w:rsidP="00422949">
                                <w:pPr>
                                  <w:pStyle w:val="NoSpacing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color w:val="262626" w:themeColor="text1" w:themeTint="D9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color w:val="2F5496" w:themeColor="accent1" w:themeShade="BF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12285351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E02E7C">
                                      <w:rPr>
                                        <w:rFonts w:asciiTheme="majorHAnsi" w:eastAsiaTheme="majorEastAsia" w:hAnsiTheme="majorHAnsi" w:cstheme="majorBidi"/>
                                        <w:b/>
                                        <w:color w:val="2F5496" w:themeColor="accent1" w:themeShade="BF"/>
                                        <w:sz w:val="72"/>
                                        <w:szCs w:val="72"/>
                                      </w:rPr>
                                      <w:t>Gradient</w:t>
                                    </w:r>
                                    <w:r w:rsidR="00E02E7C" w:rsidRPr="00880A8A">
                                      <w:rPr>
                                        <w:rFonts w:asciiTheme="majorHAnsi" w:eastAsiaTheme="majorEastAsia" w:hAnsiTheme="majorHAnsi" w:cstheme="majorBidi"/>
                                        <w:b/>
                                        <w:color w:val="2F5496" w:themeColor="accent1" w:themeShade="BF"/>
                                        <w:sz w:val="72"/>
                                        <w:szCs w:val="72"/>
                                      </w:rPr>
                                      <w:t xml:space="preserve"> </w:t>
                                    </w:r>
                                    <w:r w:rsidR="00E02E7C">
                                      <w:rPr>
                                        <w:rFonts w:asciiTheme="majorHAnsi" w:eastAsiaTheme="majorEastAsia" w:hAnsiTheme="majorHAnsi" w:cstheme="majorBidi"/>
                                        <w:b/>
                                        <w:color w:val="2F5496" w:themeColor="accent1" w:themeShade="BF"/>
                                        <w:sz w:val="72"/>
                                        <w:szCs w:val="72"/>
                                      </w:rPr>
                                      <w:t>Descent Algorithm Implementation</w:t>
                                    </w:r>
                                  </w:sdtContent>
                                </w:sdt>
                              </w:p>
                              <w:p w14:paraId="43C85C33" w14:textId="325DE949" w:rsidR="00E02E7C" w:rsidRPr="000941EA" w:rsidRDefault="00E02E7C" w:rsidP="00422949">
                                <w:pPr>
                                  <w:spacing w:before="120"/>
                                  <w:jc w:val="center"/>
                                  <w:rPr>
                                    <w:color w:val="70AD47" w:themeColor="accent6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olor w:val="70AD47" w:themeColor="accent6"/>
                                    <w:sz w:val="36"/>
                                    <w:szCs w:val="36"/>
                                  </w:rPr>
                                  <w:t xml:space="preserve">Linear </w:t>
                                </w:r>
                                <w:r w:rsidR="00121E90">
                                  <w:rPr>
                                    <w:color w:val="70AD47" w:themeColor="accent6"/>
                                    <w:sz w:val="36"/>
                                    <w:szCs w:val="36"/>
                                  </w:rPr>
                                  <w:t>Regression Model</w:t>
                                </w:r>
                              </w:p>
                              <w:p w14:paraId="7885F920" w14:textId="58465344" w:rsidR="00E02E7C" w:rsidRDefault="00E02E7C" w:rsidP="00422949">
                                <w:pPr>
                                  <w:spacing w:before="120"/>
                                  <w:rPr>
                                    <w:color w:val="2F5496" w:themeColor="accent1" w:themeShade="BF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olor w:val="2F5496" w:themeColor="accent1" w:themeShade="BF"/>
                                    <w:sz w:val="36"/>
                                    <w:szCs w:val="36"/>
                                  </w:rPr>
                                  <w:tab/>
                                </w:r>
                                <w:r>
                                  <w:rPr>
                                    <w:color w:val="2F5496" w:themeColor="accent1" w:themeShade="BF"/>
                                    <w:sz w:val="36"/>
                                    <w:szCs w:val="36"/>
                                  </w:rPr>
                                  <w:tab/>
                                </w:r>
                              </w:p>
                              <w:p w14:paraId="1CF54301" w14:textId="0B545F9E" w:rsidR="00E02E7C" w:rsidRDefault="00B836D3" w:rsidP="00422949">
                                <w:pPr>
                                  <w:spacing w:before="120"/>
                                  <w:rPr>
                                    <w:color w:val="2F5496" w:themeColor="accent1" w:themeShade="BF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noProof/>
                                    <w:color w:val="2F5496" w:themeColor="accent1" w:themeShade="BF"/>
                                    <w:sz w:val="36"/>
                                    <w:szCs w:val="36"/>
                                  </w:rPr>
                                  <w:drawing>
                                    <wp:inline distT="0" distB="0" distL="0" distR="0" wp14:anchorId="3EE4ED2A" wp14:editId="70AA54AB">
                                      <wp:extent cx="6546850" cy="3682365"/>
                                      <wp:effectExtent l="0" t="0" r="6350" b="0"/>
                                      <wp:docPr id="5" name="Picture 5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5" name="gradientDescent.jpg"/>
                                              <pic:cNvPicPr/>
                                            </pic:nvPicPr>
                                            <pic:blipFill>
                                              <a:blip r:embed="rId1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6546850" cy="368236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p w14:paraId="23B7728A" w14:textId="7ABE7EEE" w:rsidR="00E02E7C" w:rsidRDefault="00E02E7C" w:rsidP="00422949">
                                <w:pPr>
                                  <w:spacing w:before="120"/>
                                  <w:rPr>
                                    <w:color w:val="2F5496" w:themeColor="accent1" w:themeShade="BF"/>
                                    <w:sz w:val="36"/>
                                    <w:szCs w:val="36"/>
                                  </w:rPr>
                                </w:pPr>
                              </w:p>
                              <w:p w14:paraId="72B4B327" w14:textId="77777777" w:rsidR="00E02E7C" w:rsidRDefault="00E02E7C" w:rsidP="00422949">
                                <w:pPr>
                                  <w:spacing w:before="120"/>
                                  <w:rPr>
                                    <w:color w:val="2F5496" w:themeColor="accent1" w:themeShade="BF"/>
                                    <w:sz w:val="36"/>
                                    <w:szCs w:val="36"/>
                                  </w:rPr>
                                </w:pPr>
                              </w:p>
                              <w:p w14:paraId="39C09D06" w14:textId="77777777" w:rsidR="00E02E7C" w:rsidRDefault="00E02E7C" w:rsidP="00422949">
                                <w:pPr>
                                  <w:spacing w:before="120"/>
                                  <w:jc w:val="center"/>
                                  <w:rPr>
                                    <w:color w:val="2F5496" w:themeColor="accent1" w:themeShade="BF"/>
                                    <w:sz w:val="36"/>
                                    <w:szCs w:val="36"/>
                                  </w:rPr>
                                </w:pPr>
                              </w:p>
                              <w:p w14:paraId="528E6012" w14:textId="59449894" w:rsidR="00E02E7C" w:rsidRDefault="00E02E7C" w:rsidP="00A55AE0">
                                <w:pPr>
                                  <w:spacing w:before="120"/>
                                  <w:jc w:val="center"/>
                                  <w:rPr>
                                    <w:color w:val="2F5496" w:themeColor="accent1" w:themeShade="BF"/>
                                    <w:sz w:val="36"/>
                                    <w:szCs w:val="36"/>
                                  </w:rPr>
                                </w:pPr>
                              </w:p>
                              <w:p w14:paraId="3B087286" w14:textId="379E58B5" w:rsidR="00E02E7C" w:rsidRDefault="00E02E7C" w:rsidP="00422949">
                                <w:pPr>
                                  <w:spacing w:before="120"/>
                                  <w:jc w:val="center"/>
                                  <w:rPr>
                                    <w:color w:val="2F5496" w:themeColor="accent1" w:themeShade="BF"/>
                                    <w:sz w:val="36"/>
                                    <w:szCs w:val="36"/>
                                  </w:rPr>
                                </w:pPr>
                              </w:p>
                              <w:p w14:paraId="50BDE3A8" w14:textId="73F9E92F" w:rsidR="00E02E7C" w:rsidRPr="00A55AE0" w:rsidRDefault="00E02E7C" w:rsidP="00A55AE0">
                                <w:pPr>
                                  <w:jc w:val="center"/>
                                  <w:rPr>
                                    <w:color w:val="00B050"/>
                                  </w:rPr>
                                </w:pPr>
                                <w:r w:rsidRPr="00A55AE0">
                                  <w:rPr>
                                    <w:color w:val="00B050"/>
                                  </w:rPr>
                                  <w:t>Tulshi Chandra Das, BSSE 081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9F4CD4C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07" o:spid="_x0000_s1055" type="#_x0000_t202" style="position:absolute;margin-left:0;margin-top:0;width:516pt;height:595.5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bottom;mso-position-vertical-relative:margin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" filled="f" stroked="f" strokeweight=".5pt">
                    <v:textbox inset="0,0,0,0">
                      <w:txbxContent>
                        <w:p w14:paraId="022F9A44" w14:textId="06BF5C78" w:rsidR="00E02E7C" w:rsidRPr="00880A8A" w:rsidRDefault="00E02E7C" w:rsidP="00422949">
                          <w:pPr>
                            <w:pStyle w:val="NoSpacing"/>
                            <w:jc w:val="center"/>
                            <w:rPr>
                              <w:rFonts w:asciiTheme="majorHAnsi" w:eastAsiaTheme="majorEastAsia" w:hAnsiTheme="majorHAnsi" w:cstheme="majorBidi"/>
                              <w:b/>
                              <w:color w:val="262626" w:themeColor="text1" w:themeTint="D9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b/>
                                <w:color w:val="2F5496" w:themeColor="accent1" w:themeShade="BF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12285351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rFonts w:asciiTheme="majorHAnsi" w:eastAsiaTheme="majorEastAsia" w:hAnsiTheme="majorHAnsi" w:cstheme="majorBidi"/>
                                  <w:b/>
                                  <w:color w:val="2F5496" w:themeColor="accent1" w:themeShade="BF"/>
                                  <w:sz w:val="72"/>
                                  <w:szCs w:val="72"/>
                                </w:rPr>
                                <w:t>Gradient</w:t>
                              </w:r>
                              <w:r w:rsidRPr="00880A8A">
                                <w:rPr>
                                  <w:rFonts w:asciiTheme="majorHAnsi" w:eastAsiaTheme="majorEastAsia" w:hAnsiTheme="majorHAnsi" w:cstheme="majorBidi"/>
                                  <w:b/>
                                  <w:color w:val="2F5496" w:themeColor="accent1" w:themeShade="BF"/>
                                  <w:sz w:val="72"/>
                                  <w:szCs w:val="72"/>
                                </w:rPr>
                                <w:t xml:space="preserve"> 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b/>
                                  <w:color w:val="2F5496" w:themeColor="accent1" w:themeShade="BF"/>
                                  <w:sz w:val="72"/>
                                  <w:szCs w:val="72"/>
                                </w:rPr>
                                <w:t>Descent Algorithm Implementation</w:t>
                              </w:r>
                            </w:sdtContent>
                          </w:sdt>
                        </w:p>
                        <w:p w14:paraId="43C85C33" w14:textId="325DE949" w:rsidR="00E02E7C" w:rsidRPr="000941EA" w:rsidRDefault="00E02E7C" w:rsidP="00422949">
                          <w:pPr>
                            <w:spacing w:before="120"/>
                            <w:jc w:val="center"/>
                            <w:rPr>
                              <w:color w:val="70AD47" w:themeColor="accent6"/>
                              <w:sz w:val="36"/>
                              <w:szCs w:val="36"/>
                            </w:rPr>
                          </w:pPr>
                          <w:r>
                            <w:rPr>
                              <w:color w:val="70AD47" w:themeColor="accent6"/>
                              <w:sz w:val="36"/>
                              <w:szCs w:val="36"/>
                            </w:rPr>
                            <w:t xml:space="preserve">Linear </w:t>
                          </w:r>
                          <w:r w:rsidR="00121E90">
                            <w:rPr>
                              <w:color w:val="70AD47" w:themeColor="accent6"/>
                              <w:sz w:val="36"/>
                              <w:szCs w:val="36"/>
                            </w:rPr>
                            <w:t>Regression Model</w:t>
                          </w:r>
                        </w:p>
                        <w:p w14:paraId="7885F920" w14:textId="58465344" w:rsidR="00E02E7C" w:rsidRDefault="00E02E7C" w:rsidP="00422949">
                          <w:pPr>
                            <w:spacing w:before="120"/>
                            <w:rPr>
                              <w:color w:val="2F5496" w:themeColor="accent1" w:themeShade="BF"/>
                              <w:sz w:val="36"/>
                              <w:szCs w:val="36"/>
                            </w:rPr>
                          </w:pPr>
                          <w:r>
                            <w:rPr>
                              <w:color w:val="2F5496" w:themeColor="accent1" w:themeShade="BF"/>
                              <w:sz w:val="36"/>
                              <w:szCs w:val="36"/>
                            </w:rPr>
                            <w:tab/>
                          </w:r>
                          <w:r>
                            <w:rPr>
                              <w:color w:val="2F5496" w:themeColor="accent1" w:themeShade="BF"/>
                              <w:sz w:val="36"/>
                              <w:szCs w:val="36"/>
                            </w:rPr>
                            <w:tab/>
                          </w:r>
                        </w:p>
                        <w:p w14:paraId="1CF54301" w14:textId="0B545F9E" w:rsidR="00E02E7C" w:rsidRDefault="00B836D3" w:rsidP="00422949">
                          <w:pPr>
                            <w:spacing w:before="120"/>
                            <w:rPr>
                              <w:color w:val="2F5496" w:themeColor="accent1" w:themeShade="BF"/>
                              <w:sz w:val="36"/>
                              <w:szCs w:val="36"/>
                            </w:rPr>
                          </w:pPr>
                          <w:r>
                            <w:rPr>
                              <w:noProof/>
                              <w:color w:val="2F5496" w:themeColor="accent1" w:themeShade="BF"/>
                              <w:sz w:val="36"/>
                              <w:szCs w:val="36"/>
                            </w:rPr>
                            <w:drawing>
                              <wp:inline distT="0" distB="0" distL="0" distR="0" wp14:anchorId="3EE4ED2A" wp14:editId="70AA54AB">
                                <wp:extent cx="6546850" cy="3682365"/>
                                <wp:effectExtent l="0" t="0" r="6350" b="0"/>
                                <wp:docPr id="5" name="Picture 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gradientDescent.jpg"/>
                                        <pic:cNvPicPr/>
                                      </pic:nvPicPr>
                                      <pic:blipFill>
                                        <a:blip r:embed="rId1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6546850" cy="368236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23B7728A" w14:textId="7ABE7EEE" w:rsidR="00E02E7C" w:rsidRDefault="00E02E7C" w:rsidP="00422949">
                          <w:pPr>
                            <w:spacing w:before="120"/>
                            <w:rPr>
                              <w:color w:val="2F5496" w:themeColor="accent1" w:themeShade="BF"/>
                              <w:sz w:val="36"/>
                              <w:szCs w:val="36"/>
                            </w:rPr>
                          </w:pPr>
                        </w:p>
                        <w:p w14:paraId="72B4B327" w14:textId="77777777" w:rsidR="00E02E7C" w:rsidRDefault="00E02E7C" w:rsidP="00422949">
                          <w:pPr>
                            <w:spacing w:before="120"/>
                            <w:rPr>
                              <w:color w:val="2F5496" w:themeColor="accent1" w:themeShade="BF"/>
                              <w:sz w:val="36"/>
                              <w:szCs w:val="36"/>
                            </w:rPr>
                          </w:pPr>
                        </w:p>
                        <w:p w14:paraId="39C09D06" w14:textId="77777777" w:rsidR="00E02E7C" w:rsidRDefault="00E02E7C" w:rsidP="00422949">
                          <w:pPr>
                            <w:spacing w:before="120"/>
                            <w:jc w:val="center"/>
                            <w:rPr>
                              <w:color w:val="2F5496" w:themeColor="accent1" w:themeShade="BF"/>
                              <w:sz w:val="36"/>
                              <w:szCs w:val="36"/>
                            </w:rPr>
                          </w:pPr>
                        </w:p>
                        <w:p w14:paraId="528E6012" w14:textId="59449894" w:rsidR="00E02E7C" w:rsidRDefault="00E02E7C" w:rsidP="00A55AE0">
                          <w:pPr>
                            <w:spacing w:before="120"/>
                            <w:jc w:val="center"/>
                            <w:rPr>
                              <w:color w:val="2F5496" w:themeColor="accent1" w:themeShade="BF"/>
                              <w:sz w:val="36"/>
                              <w:szCs w:val="36"/>
                            </w:rPr>
                          </w:pPr>
                        </w:p>
                        <w:p w14:paraId="3B087286" w14:textId="379E58B5" w:rsidR="00E02E7C" w:rsidRDefault="00E02E7C" w:rsidP="00422949">
                          <w:pPr>
                            <w:spacing w:before="120"/>
                            <w:jc w:val="center"/>
                            <w:rPr>
                              <w:color w:val="2F5496" w:themeColor="accent1" w:themeShade="BF"/>
                              <w:sz w:val="36"/>
                              <w:szCs w:val="36"/>
                            </w:rPr>
                          </w:pPr>
                        </w:p>
                        <w:p w14:paraId="50BDE3A8" w14:textId="73F9E92F" w:rsidR="00E02E7C" w:rsidRPr="00A55AE0" w:rsidRDefault="00E02E7C" w:rsidP="00A55AE0">
                          <w:pPr>
                            <w:jc w:val="center"/>
                            <w:rPr>
                              <w:color w:val="00B050"/>
                            </w:rPr>
                          </w:pPr>
                          <w:r w:rsidRPr="00A55AE0">
                            <w:rPr>
                              <w:color w:val="00B050"/>
                            </w:rPr>
                            <w:t>Tulshi Chandra Das, BSSE 0811</w:t>
                          </w:r>
                        </w:p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  <w:r w:rsidR="00422949">
            <w:rPr>
              <w:rFonts w:cs="Times New Roman"/>
              <w:u w:val="single"/>
            </w:rPr>
            <w:br w:type="page"/>
          </w:r>
        </w:p>
        <w:p w14:paraId="26A709DB" w14:textId="1246E48D" w:rsidR="00422949" w:rsidRDefault="002D5CA1">
          <w:pPr>
            <w:spacing w:before="0" w:after="160" w:line="259" w:lineRule="auto"/>
            <w:jc w:val="left"/>
            <w:rPr>
              <w:rFonts w:eastAsiaTheme="majorEastAsia" w:cs="Times New Roman"/>
              <w:b/>
              <w:color w:val="2F5496" w:themeColor="accent1" w:themeShade="BF"/>
              <w:sz w:val="32"/>
              <w:szCs w:val="32"/>
              <w:u w:val="single"/>
            </w:rPr>
          </w:pPr>
        </w:p>
      </w:sdtContent>
    </w:sdt>
    <w:p w14:paraId="4E5B43E3" w14:textId="6BA96F5B" w:rsidR="000F3398" w:rsidRPr="00E55DCF" w:rsidRDefault="000F3398" w:rsidP="00E55DCF">
      <w:pPr>
        <w:pStyle w:val="Heading2"/>
        <w:jc w:val="center"/>
        <w:rPr>
          <w:sz w:val="24"/>
          <w:szCs w:val="24"/>
        </w:rPr>
      </w:pPr>
      <w:bookmarkStart w:id="0" w:name="_Toc9188035"/>
      <w:bookmarkStart w:id="1" w:name="_Toc9349486"/>
      <w:bookmarkStart w:id="2" w:name="_Toc9376152"/>
      <w:bookmarkStart w:id="3" w:name="_Toc17592296"/>
      <w:r w:rsidRPr="00E55DCF">
        <w:rPr>
          <w:sz w:val="24"/>
          <w:szCs w:val="24"/>
        </w:rPr>
        <w:t>Institute of Information Technology, University of Dhaka</w:t>
      </w:r>
      <w:bookmarkEnd w:id="0"/>
      <w:bookmarkEnd w:id="1"/>
      <w:bookmarkEnd w:id="2"/>
      <w:bookmarkEnd w:id="3"/>
    </w:p>
    <w:p w14:paraId="1E48312F" w14:textId="4C5D3311" w:rsidR="000F3398" w:rsidRPr="00D5613C" w:rsidRDefault="000F3398" w:rsidP="00D5613C">
      <w:pPr>
        <w:pStyle w:val="Heading4"/>
        <w:jc w:val="center"/>
        <w:rPr>
          <w:b w:val="0"/>
          <w:bCs/>
          <w:sz w:val="22"/>
        </w:rPr>
      </w:pPr>
      <w:r w:rsidRPr="00D5613C">
        <w:rPr>
          <w:b w:val="0"/>
          <w:bCs/>
          <w:sz w:val="22"/>
        </w:rPr>
        <w:t>Bachelor of Science in Software Engineering</w:t>
      </w:r>
    </w:p>
    <w:p w14:paraId="0E3C9DA3" w14:textId="2C1C3E4E" w:rsidR="00CF5EC7" w:rsidRDefault="000F3398" w:rsidP="00D5613C">
      <w:pPr>
        <w:jc w:val="center"/>
        <w:rPr>
          <w:rFonts w:ascii="Calibri" w:hAnsi="Calibri" w:cs="Calibri"/>
          <w:color w:val="000000"/>
          <w:sz w:val="28"/>
          <w:szCs w:val="28"/>
        </w:rPr>
      </w:pPr>
      <w:r w:rsidRPr="00D5613C">
        <w:t>Course Code: SE-</w:t>
      </w:r>
      <w:r w:rsidR="00E06602">
        <w:t>837</w:t>
      </w:r>
    </w:p>
    <w:p w14:paraId="5BCDA38D" w14:textId="77777777" w:rsidR="00D5613C" w:rsidRDefault="00D5613C" w:rsidP="00D5613C">
      <w:pPr>
        <w:jc w:val="center"/>
      </w:pPr>
    </w:p>
    <w:p w14:paraId="560BA9FC" w14:textId="48A5CA21" w:rsidR="00467B72" w:rsidRPr="00467B72" w:rsidRDefault="00294946" w:rsidP="006368A3">
      <w:pPr>
        <w:pStyle w:val="Heading4"/>
        <w:jc w:val="center"/>
      </w:pPr>
      <w:r>
        <w:t>Typescript program of gradien descent</w:t>
      </w:r>
    </w:p>
    <w:p w14:paraId="06AAD4E4" w14:textId="77777777" w:rsidR="0073175A" w:rsidRDefault="0073175A" w:rsidP="0073175A">
      <w:bookmarkStart w:id="4" w:name="_Toc509278183"/>
      <w:bookmarkStart w:id="5" w:name="_Toc509285392"/>
    </w:p>
    <w:p w14:paraId="18851665" w14:textId="1FF7F626" w:rsidR="00467B72" w:rsidRPr="00467B72" w:rsidRDefault="00467B72" w:rsidP="006368A3">
      <w:pPr>
        <w:pStyle w:val="Heading5"/>
      </w:pPr>
      <w:r w:rsidRPr="00467B72">
        <w:t>SUBMITTED TO</w:t>
      </w:r>
      <w:bookmarkEnd w:id="4"/>
      <w:bookmarkEnd w:id="5"/>
      <w:r w:rsidRPr="00467B72">
        <w:t xml:space="preserve"> </w:t>
      </w:r>
    </w:p>
    <w:p w14:paraId="7CE12508" w14:textId="77777777" w:rsidR="0038101C" w:rsidRDefault="007F1FC6" w:rsidP="00D35632">
      <w:pPr>
        <w:spacing w:line="240" w:lineRule="auto"/>
        <w:rPr>
          <w:rFonts w:ascii="TimesNewRomanPSMT" w:hAnsi="TimesNewRomanPSMT" w:cs="TimesNewRomanPSMT"/>
          <w:color w:val="auto"/>
          <w:sz w:val="21"/>
          <w:szCs w:val="21"/>
        </w:rPr>
      </w:pPr>
      <w:bookmarkStart w:id="6" w:name="_Toc509278184"/>
      <w:bookmarkStart w:id="7" w:name="_Toc509285393"/>
      <w:r>
        <w:rPr>
          <w:rFonts w:ascii="TimesNewRomanPSMT" w:hAnsi="TimesNewRomanPSMT" w:cs="TimesNewRomanPSMT"/>
          <w:color w:val="auto"/>
          <w:sz w:val="21"/>
          <w:szCs w:val="21"/>
        </w:rPr>
        <w:t>Dr. B M Mainul Hossain</w:t>
      </w:r>
    </w:p>
    <w:p w14:paraId="3BC78797" w14:textId="047DA593" w:rsidR="00D35632" w:rsidRPr="00695F7A" w:rsidRDefault="0038101C" w:rsidP="00D35632">
      <w:pPr>
        <w:spacing w:line="240" w:lineRule="auto"/>
      </w:pPr>
      <w:r>
        <w:t>Associate Professor</w:t>
      </w:r>
    </w:p>
    <w:p w14:paraId="70A97881" w14:textId="77777777" w:rsidR="00D35632" w:rsidRPr="00695F7A" w:rsidRDefault="00D35632" w:rsidP="00D35632">
      <w:pPr>
        <w:spacing w:line="240" w:lineRule="auto"/>
      </w:pPr>
      <w:r w:rsidRPr="00695F7A">
        <w:t xml:space="preserve">Institute of Information Technology </w:t>
      </w:r>
    </w:p>
    <w:p w14:paraId="3080E619" w14:textId="77777777" w:rsidR="00D35632" w:rsidRPr="00695F7A" w:rsidRDefault="00D35632" w:rsidP="00D35632">
      <w:pPr>
        <w:spacing w:line="240" w:lineRule="auto"/>
      </w:pPr>
      <w:r w:rsidRPr="00695F7A">
        <w:t xml:space="preserve">University of Dhaka. </w:t>
      </w:r>
    </w:p>
    <w:p w14:paraId="5881B60C" w14:textId="77777777" w:rsidR="00467B72" w:rsidRPr="006368A3" w:rsidRDefault="00467B72" w:rsidP="006368A3">
      <w:pPr>
        <w:pStyle w:val="Heading5"/>
        <w:jc w:val="right"/>
      </w:pPr>
      <w:r w:rsidRPr="006368A3">
        <w:t>SUBMITTED BY</w:t>
      </w:r>
      <w:bookmarkEnd w:id="6"/>
      <w:bookmarkEnd w:id="7"/>
      <w:r w:rsidRPr="006368A3">
        <w:t xml:space="preserve"> </w:t>
      </w:r>
    </w:p>
    <w:p w14:paraId="053F85AB" w14:textId="77777777" w:rsidR="000343AC" w:rsidRDefault="00467B72" w:rsidP="00877DEA">
      <w:pPr>
        <w:spacing w:line="240" w:lineRule="auto"/>
        <w:jc w:val="right"/>
      </w:pPr>
      <w:r w:rsidRPr="00467B72">
        <w:t>Tulshi Chandra Das</w:t>
      </w:r>
    </w:p>
    <w:p w14:paraId="26469574" w14:textId="16B47F3D" w:rsidR="00467B72" w:rsidRPr="00467B72" w:rsidRDefault="00467B72" w:rsidP="00877DEA">
      <w:pPr>
        <w:spacing w:line="240" w:lineRule="auto"/>
        <w:jc w:val="right"/>
      </w:pPr>
      <w:r w:rsidRPr="00467B72">
        <w:t xml:space="preserve"> BSSE0811</w:t>
      </w:r>
    </w:p>
    <w:p w14:paraId="6B70AA37" w14:textId="5C3EDFAA" w:rsidR="00467B72" w:rsidRDefault="00467B72">
      <w:pPr>
        <w:spacing w:before="0" w:after="160" w:line="259" w:lineRule="auto"/>
        <w:jc w:val="left"/>
        <w:rPr>
          <w:rFonts w:cs="Times New Roman"/>
        </w:rPr>
      </w:pPr>
    </w:p>
    <w:p w14:paraId="731754F2" w14:textId="14D59021" w:rsidR="00467B72" w:rsidRDefault="00467B72" w:rsidP="00467B72">
      <w:pPr>
        <w:tabs>
          <w:tab w:val="left" w:pos="5276"/>
        </w:tabs>
        <w:spacing w:before="0" w:after="160" w:line="259" w:lineRule="auto"/>
        <w:jc w:val="left"/>
        <w:rPr>
          <w:rFonts w:cs="Times New Roman"/>
        </w:rPr>
      </w:pPr>
      <w:r>
        <w:rPr>
          <w:rFonts w:cs="Times New Roman"/>
        </w:rPr>
        <w:tab/>
      </w:r>
    </w:p>
    <w:p w14:paraId="2BCFC902" w14:textId="27AF57BB" w:rsidR="00CE442F" w:rsidRPr="00217A8D" w:rsidRDefault="00485957" w:rsidP="00D4382D">
      <w:pPr>
        <w:pStyle w:val="Heading5"/>
      </w:pPr>
      <w:r w:rsidRPr="00695F7A">
        <w:t xml:space="preserve"> </w:t>
      </w:r>
    </w:p>
    <w:p w14:paraId="138F38F8" w14:textId="3B80E4A8" w:rsidR="00D357BD" w:rsidRPr="00BD5214" w:rsidRDefault="00D357BD" w:rsidP="00D357BD">
      <w:pPr>
        <w:pStyle w:val="Default"/>
      </w:pPr>
    </w:p>
    <w:p w14:paraId="21CEA1C2" w14:textId="48D57FE7" w:rsidR="00254E2E" w:rsidRDefault="00254E2E" w:rsidP="00D357BD">
      <w:pPr>
        <w:pStyle w:val="Default"/>
        <w:rPr>
          <w:sz w:val="28"/>
          <w:szCs w:val="28"/>
        </w:rPr>
      </w:pPr>
    </w:p>
    <w:p w14:paraId="419891D7" w14:textId="77777777" w:rsidR="00254E2E" w:rsidRDefault="00254E2E" w:rsidP="00D357BD">
      <w:pPr>
        <w:pStyle w:val="Default"/>
        <w:rPr>
          <w:sz w:val="28"/>
          <w:szCs w:val="28"/>
        </w:rPr>
      </w:pPr>
    </w:p>
    <w:p w14:paraId="747C8942" w14:textId="77777777" w:rsidR="00254E2E" w:rsidRDefault="00254E2E" w:rsidP="00D357BD">
      <w:pPr>
        <w:pStyle w:val="Default"/>
        <w:rPr>
          <w:sz w:val="28"/>
          <w:szCs w:val="28"/>
        </w:rPr>
      </w:pPr>
    </w:p>
    <w:p w14:paraId="47E5BC92" w14:textId="77777777" w:rsidR="00254E2E" w:rsidRDefault="00254E2E" w:rsidP="00D357BD">
      <w:pPr>
        <w:pStyle w:val="Default"/>
        <w:rPr>
          <w:sz w:val="28"/>
          <w:szCs w:val="28"/>
        </w:rPr>
      </w:pPr>
    </w:p>
    <w:p w14:paraId="5F36231A" w14:textId="77777777" w:rsidR="00254E2E" w:rsidRDefault="00254E2E" w:rsidP="00D357BD">
      <w:pPr>
        <w:pStyle w:val="Default"/>
        <w:rPr>
          <w:sz w:val="28"/>
          <w:szCs w:val="28"/>
        </w:rPr>
      </w:pPr>
    </w:p>
    <w:p w14:paraId="5A6F32DB" w14:textId="77777777" w:rsidR="00254E2E" w:rsidRDefault="00254E2E" w:rsidP="00D357BD">
      <w:pPr>
        <w:pStyle w:val="Default"/>
        <w:rPr>
          <w:sz w:val="28"/>
          <w:szCs w:val="28"/>
        </w:rPr>
      </w:pPr>
    </w:p>
    <w:p w14:paraId="0A1C234A" w14:textId="77777777" w:rsidR="00254E2E" w:rsidRDefault="00254E2E" w:rsidP="00D357BD">
      <w:pPr>
        <w:pStyle w:val="Default"/>
        <w:rPr>
          <w:sz w:val="28"/>
          <w:szCs w:val="28"/>
        </w:rPr>
      </w:pPr>
    </w:p>
    <w:p w14:paraId="34CEED22" w14:textId="77777777" w:rsidR="00254E2E" w:rsidRDefault="00254E2E" w:rsidP="00D357BD">
      <w:pPr>
        <w:pStyle w:val="Default"/>
        <w:rPr>
          <w:sz w:val="28"/>
          <w:szCs w:val="28"/>
        </w:rPr>
      </w:pPr>
    </w:p>
    <w:p w14:paraId="3E0481C2" w14:textId="7F559D28" w:rsidR="0041409C" w:rsidRPr="00177D08" w:rsidRDefault="00501780" w:rsidP="00177D08">
      <w:pPr>
        <w:pStyle w:val="Heading5"/>
      </w:pPr>
      <w:r w:rsidRPr="006368A3">
        <w:rPr>
          <w:color w:val="auto"/>
        </w:rPr>
        <w:br w:type="page"/>
      </w:r>
    </w:p>
    <w:bookmarkStart w:id="8" w:name="_Toc9349488" w:displacedByCustomXml="next"/>
    <w:bookmarkStart w:id="9" w:name="_Toc509285397" w:displacedByCustomXml="next"/>
    <w:bookmarkStart w:id="10" w:name="_Toc509285769" w:displacedByCustomXml="next"/>
    <w:bookmarkStart w:id="11" w:name="_Toc9188037" w:displacedByCustomXml="next"/>
    <w:bookmarkStart w:id="12" w:name="_Toc9376154" w:displacedByCustomXml="next"/>
    <w:bookmarkStart w:id="13" w:name="_Toc17592297" w:displacedByCustomXml="next"/>
    <w:sdt>
      <w:sdtPr>
        <w:rPr>
          <w:rFonts w:eastAsiaTheme="minorHAnsi" w:cstheme="minorBidi"/>
          <w:b w:val="0"/>
          <w:caps w:val="0"/>
          <w:color w:val="0D0D0D" w:themeColor="text1" w:themeTint="F2"/>
          <w:sz w:val="24"/>
          <w:szCs w:val="22"/>
        </w:rPr>
        <w:id w:val="-833375467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1E60751C" w14:textId="77777777" w:rsidR="00395983" w:rsidRDefault="00CF12F2" w:rsidP="00CF12F2">
          <w:pPr>
            <w:pStyle w:val="Heading2"/>
            <w:rPr>
              <w:noProof/>
            </w:rPr>
          </w:pPr>
          <w:r w:rsidRPr="003875BE">
            <w:rPr>
              <w:rStyle w:val="Heading5Char"/>
            </w:rPr>
            <w:t>Table of Contents</w:t>
          </w:r>
          <w:bookmarkEnd w:id="13"/>
          <w:bookmarkEnd w:id="12"/>
          <w:bookmarkEnd w:id="11"/>
          <w:bookmarkEnd w:id="10"/>
          <w:bookmarkEnd w:id="9"/>
          <w:bookmarkEnd w:id="8"/>
          <w:r>
            <w:rPr>
              <w:sz w:val="30"/>
            </w:rPr>
            <w:fldChar w:fldCharType="begin"/>
          </w:r>
          <w:r>
            <w:instrText xml:space="preserve"> TOC \o "1-3" \h \z \u </w:instrText>
          </w:r>
          <w:r>
            <w:rPr>
              <w:sz w:val="30"/>
            </w:rPr>
            <w:fldChar w:fldCharType="separate"/>
          </w:r>
        </w:p>
        <w:p w14:paraId="25B368D0" w14:textId="341B28F2" w:rsidR="00395983" w:rsidRDefault="002D5CA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color w:val="auto"/>
              <w:sz w:val="22"/>
            </w:rPr>
          </w:pPr>
          <w:hyperlink w:anchor="_Toc17592298" w:history="1">
            <w:r w:rsidR="00395983" w:rsidRPr="00C92073">
              <w:rPr>
                <w:rStyle w:val="Hyperlink"/>
                <w:rFonts w:cs="Times New Roman"/>
                <w:noProof/>
              </w:rPr>
              <w:t>CHAPTER-01: SOURCE CODE</w:t>
            </w:r>
            <w:r w:rsidR="00395983">
              <w:rPr>
                <w:noProof/>
                <w:webHidden/>
              </w:rPr>
              <w:tab/>
            </w:r>
            <w:r w:rsidR="00395983">
              <w:rPr>
                <w:noProof/>
                <w:webHidden/>
              </w:rPr>
              <w:fldChar w:fldCharType="begin"/>
            </w:r>
            <w:r w:rsidR="00395983">
              <w:rPr>
                <w:noProof/>
                <w:webHidden/>
              </w:rPr>
              <w:instrText xml:space="preserve"> PAGEREF _Toc17592298 \h </w:instrText>
            </w:r>
            <w:r w:rsidR="00395983">
              <w:rPr>
                <w:noProof/>
                <w:webHidden/>
              </w:rPr>
            </w:r>
            <w:r w:rsidR="00395983">
              <w:rPr>
                <w:noProof/>
                <w:webHidden/>
              </w:rPr>
              <w:fldChar w:fldCharType="separate"/>
            </w:r>
            <w:r w:rsidR="0029113E">
              <w:rPr>
                <w:noProof/>
                <w:webHidden/>
              </w:rPr>
              <w:t>1</w:t>
            </w:r>
            <w:r w:rsidR="00395983">
              <w:rPr>
                <w:noProof/>
                <w:webHidden/>
              </w:rPr>
              <w:fldChar w:fldCharType="end"/>
            </w:r>
          </w:hyperlink>
        </w:p>
        <w:p w14:paraId="6EC8ACA8" w14:textId="311AB696" w:rsidR="00395983" w:rsidRDefault="002D5CA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color w:val="auto"/>
              <w:sz w:val="22"/>
            </w:rPr>
          </w:pPr>
          <w:hyperlink w:anchor="_Toc17592299" w:history="1">
            <w:r w:rsidR="00395983" w:rsidRPr="00C92073">
              <w:rPr>
                <w:rStyle w:val="Hyperlink"/>
                <w:noProof/>
              </w:rPr>
              <w:t>CHAPTER -02: Build And Run</w:t>
            </w:r>
            <w:r w:rsidR="00395983">
              <w:rPr>
                <w:noProof/>
                <w:webHidden/>
              </w:rPr>
              <w:tab/>
            </w:r>
            <w:r w:rsidR="00395983">
              <w:rPr>
                <w:noProof/>
                <w:webHidden/>
              </w:rPr>
              <w:fldChar w:fldCharType="begin"/>
            </w:r>
            <w:r w:rsidR="00395983">
              <w:rPr>
                <w:noProof/>
                <w:webHidden/>
              </w:rPr>
              <w:instrText xml:space="preserve"> PAGEREF _Toc17592299 \h </w:instrText>
            </w:r>
            <w:r w:rsidR="00395983">
              <w:rPr>
                <w:noProof/>
                <w:webHidden/>
              </w:rPr>
            </w:r>
            <w:r w:rsidR="00395983">
              <w:rPr>
                <w:noProof/>
                <w:webHidden/>
              </w:rPr>
              <w:fldChar w:fldCharType="separate"/>
            </w:r>
            <w:r w:rsidR="0029113E">
              <w:rPr>
                <w:noProof/>
                <w:webHidden/>
              </w:rPr>
              <w:t>4</w:t>
            </w:r>
            <w:r w:rsidR="00395983">
              <w:rPr>
                <w:noProof/>
                <w:webHidden/>
              </w:rPr>
              <w:fldChar w:fldCharType="end"/>
            </w:r>
          </w:hyperlink>
        </w:p>
        <w:p w14:paraId="2394929B" w14:textId="4511804F" w:rsidR="00395983" w:rsidRDefault="002D5CA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color w:val="auto"/>
              <w:sz w:val="22"/>
            </w:rPr>
          </w:pPr>
          <w:hyperlink w:anchor="_Toc17592300" w:history="1">
            <w:r w:rsidR="00395983" w:rsidRPr="00C92073">
              <w:rPr>
                <w:rStyle w:val="Hyperlink"/>
                <w:noProof/>
              </w:rPr>
              <w:t>2.1 prerequisite</w:t>
            </w:r>
            <w:r w:rsidR="00395983">
              <w:rPr>
                <w:noProof/>
                <w:webHidden/>
              </w:rPr>
              <w:tab/>
            </w:r>
            <w:r w:rsidR="00395983">
              <w:rPr>
                <w:noProof/>
                <w:webHidden/>
              </w:rPr>
              <w:fldChar w:fldCharType="begin"/>
            </w:r>
            <w:r w:rsidR="00395983">
              <w:rPr>
                <w:noProof/>
                <w:webHidden/>
              </w:rPr>
              <w:instrText xml:space="preserve"> PAGEREF _Toc17592300 \h </w:instrText>
            </w:r>
            <w:r w:rsidR="00395983">
              <w:rPr>
                <w:noProof/>
                <w:webHidden/>
              </w:rPr>
            </w:r>
            <w:r w:rsidR="00395983">
              <w:rPr>
                <w:noProof/>
                <w:webHidden/>
              </w:rPr>
              <w:fldChar w:fldCharType="separate"/>
            </w:r>
            <w:r w:rsidR="0029113E">
              <w:rPr>
                <w:noProof/>
                <w:webHidden/>
              </w:rPr>
              <w:t>4</w:t>
            </w:r>
            <w:r w:rsidR="00395983">
              <w:rPr>
                <w:noProof/>
                <w:webHidden/>
              </w:rPr>
              <w:fldChar w:fldCharType="end"/>
            </w:r>
          </w:hyperlink>
        </w:p>
        <w:p w14:paraId="15C91B9A" w14:textId="45F51318" w:rsidR="00395983" w:rsidRDefault="002D5CA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color w:val="auto"/>
              <w:sz w:val="22"/>
            </w:rPr>
          </w:pPr>
          <w:hyperlink w:anchor="_Toc17592301" w:history="1">
            <w:r w:rsidR="00395983" w:rsidRPr="00C92073">
              <w:rPr>
                <w:rStyle w:val="Hyperlink"/>
                <w:noProof/>
              </w:rPr>
              <w:t>2.2 Build and run</w:t>
            </w:r>
            <w:r w:rsidR="00395983">
              <w:rPr>
                <w:noProof/>
                <w:webHidden/>
              </w:rPr>
              <w:tab/>
            </w:r>
            <w:r w:rsidR="00395983">
              <w:rPr>
                <w:noProof/>
                <w:webHidden/>
              </w:rPr>
              <w:fldChar w:fldCharType="begin"/>
            </w:r>
            <w:r w:rsidR="00395983">
              <w:rPr>
                <w:noProof/>
                <w:webHidden/>
              </w:rPr>
              <w:instrText xml:space="preserve"> PAGEREF _Toc17592301 \h </w:instrText>
            </w:r>
            <w:r w:rsidR="00395983">
              <w:rPr>
                <w:noProof/>
                <w:webHidden/>
              </w:rPr>
            </w:r>
            <w:r w:rsidR="00395983">
              <w:rPr>
                <w:noProof/>
                <w:webHidden/>
              </w:rPr>
              <w:fldChar w:fldCharType="separate"/>
            </w:r>
            <w:r w:rsidR="0029113E">
              <w:rPr>
                <w:noProof/>
                <w:webHidden/>
              </w:rPr>
              <w:t>4</w:t>
            </w:r>
            <w:r w:rsidR="00395983">
              <w:rPr>
                <w:noProof/>
                <w:webHidden/>
              </w:rPr>
              <w:fldChar w:fldCharType="end"/>
            </w:r>
          </w:hyperlink>
        </w:p>
        <w:p w14:paraId="5F34ADDF" w14:textId="6B498B4F" w:rsidR="00395983" w:rsidRDefault="002D5CA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color w:val="auto"/>
              <w:sz w:val="22"/>
            </w:rPr>
          </w:pPr>
          <w:hyperlink w:anchor="_Toc17592302" w:history="1">
            <w:r w:rsidR="00395983" w:rsidRPr="00C92073">
              <w:rPr>
                <w:rStyle w:val="Hyperlink"/>
                <w:noProof/>
              </w:rPr>
              <w:t>2.3 How program works</w:t>
            </w:r>
            <w:r w:rsidR="00395983">
              <w:rPr>
                <w:noProof/>
                <w:webHidden/>
              </w:rPr>
              <w:tab/>
            </w:r>
            <w:r w:rsidR="00395983">
              <w:rPr>
                <w:noProof/>
                <w:webHidden/>
              </w:rPr>
              <w:fldChar w:fldCharType="begin"/>
            </w:r>
            <w:r w:rsidR="00395983">
              <w:rPr>
                <w:noProof/>
                <w:webHidden/>
              </w:rPr>
              <w:instrText xml:space="preserve"> PAGEREF _Toc17592302 \h </w:instrText>
            </w:r>
            <w:r w:rsidR="00395983">
              <w:rPr>
                <w:noProof/>
                <w:webHidden/>
              </w:rPr>
            </w:r>
            <w:r w:rsidR="00395983">
              <w:rPr>
                <w:noProof/>
                <w:webHidden/>
              </w:rPr>
              <w:fldChar w:fldCharType="separate"/>
            </w:r>
            <w:r w:rsidR="0029113E">
              <w:rPr>
                <w:noProof/>
                <w:webHidden/>
              </w:rPr>
              <w:t>4</w:t>
            </w:r>
            <w:r w:rsidR="00395983">
              <w:rPr>
                <w:noProof/>
                <w:webHidden/>
              </w:rPr>
              <w:fldChar w:fldCharType="end"/>
            </w:r>
          </w:hyperlink>
        </w:p>
        <w:p w14:paraId="632A374C" w14:textId="77777777" w:rsidR="00CF12F2" w:rsidRDefault="00CF12F2" w:rsidP="00CF12F2">
          <w:pPr>
            <w:rPr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6B4D234B" w14:textId="45F29143" w:rsidR="00582D83" w:rsidRPr="002075FB" w:rsidRDefault="00582D83" w:rsidP="00582D83">
      <w:pPr>
        <w:pStyle w:val="Heading2"/>
      </w:pPr>
    </w:p>
    <w:p w14:paraId="7F06FBE2" w14:textId="318FA43F" w:rsidR="002075FB" w:rsidRPr="002075FB" w:rsidRDefault="002075FB" w:rsidP="002075FB">
      <w:pPr>
        <w:sectPr w:rsidR="002075FB" w:rsidRPr="002075FB" w:rsidSect="00DA6EDB">
          <w:footerReference w:type="first" r:id="rId13"/>
          <w:pgSz w:w="12240" w:h="15840" w:code="1"/>
          <w:pgMar w:top="1152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p w14:paraId="24EA4111" w14:textId="5CEA0A72" w:rsidR="008F64CF" w:rsidRDefault="002B2F02" w:rsidP="00576756">
      <w:pPr>
        <w:pStyle w:val="Heading1"/>
        <w:rPr>
          <w:rFonts w:cs="Times New Roman"/>
          <w:u w:val="single"/>
        </w:rPr>
      </w:pPr>
      <w:bookmarkStart w:id="14" w:name="_Toc17592298"/>
      <w:r w:rsidRPr="008F64CF">
        <w:rPr>
          <w:rFonts w:cs="Times New Roman"/>
          <w:u w:val="single"/>
        </w:rPr>
        <w:lastRenderedPageBreak/>
        <w:t>CHAPTER-01</w:t>
      </w:r>
      <w:r w:rsidR="008F64CF">
        <w:rPr>
          <w:rFonts w:cs="Times New Roman"/>
          <w:u w:val="single"/>
        </w:rPr>
        <w:t>:</w:t>
      </w:r>
      <w:r w:rsidRPr="008F64CF">
        <w:rPr>
          <w:rFonts w:cs="Times New Roman"/>
          <w:u w:val="single"/>
        </w:rPr>
        <w:t xml:space="preserve"> </w:t>
      </w:r>
      <w:r w:rsidR="005C6A02">
        <w:rPr>
          <w:rFonts w:cs="Times New Roman"/>
          <w:u w:val="single"/>
        </w:rPr>
        <w:t>SOURCE CODE</w:t>
      </w:r>
      <w:bookmarkEnd w:id="14"/>
    </w:p>
    <w:p w14:paraId="61494264" w14:textId="1BBB42D1" w:rsidR="003621BB" w:rsidRDefault="003621BB" w:rsidP="009E5C87">
      <w:r>
        <w:t>Programming Language: Typescript</w:t>
      </w:r>
      <w:r w:rsidR="005B22FC">
        <w:t>, Filename:</w:t>
      </w:r>
      <w:r w:rsidR="005E3DD9">
        <w:t xml:space="preserve"> </w:t>
      </w:r>
      <w:r w:rsidR="005B22FC">
        <w:t>gradientDescent.ts</w:t>
      </w:r>
    </w:p>
    <w:p w14:paraId="4941BE5F" w14:textId="5005595B" w:rsidR="00AE7F86" w:rsidRDefault="00165659" w:rsidP="00985D1B">
      <w:pPr>
        <w:jc w:val="center"/>
      </w:pPr>
      <w:r>
        <w:t>gradientDescent.ts</w:t>
      </w:r>
      <w:r w:rsidR="00CC7B73">
        <w:t>(1-36)</w:t>
      </w:r>
    </w:p>
    <w:p w14:paraId="4E51AD34" w14:textId="5BB888A4" w:rsidR="00E12B4E" w:rsidRDefault="0019214E" w:rsidP="009E5C87">
      <w:r>
        <w:rPr>
          <w:noProof/>
        </w:rPr>
        <mc:AlternateContent>
          <mc:Choice Requires="wps">
            <w:drawing>
              <wp:inline distT="0" distB="0" distL="0" distR="0" wp14:anchorId="515ED0FF" wp14:editId="031DFFDC">
                <wp:extent cx="5867400" cy="6953250"/>
                <wp:effectExtent l="0" t="0" r="19050" b="19050"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7400" cy="69532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AFF84B" w14:textId="77777777" w:rsidR="00D96862" w:rsidRPr="00D96862" w:rsidRDefault="00D96862" w:rsidP="00D9686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D96862">
                              <w:rPr>
                                <w:rFonts w:ascii="Consolas" w:eastAsia="Times New Roman" w:hAnsi="Consolas" w:cs="Times New Roman"/>
                                <w:color w:val="6A9955"/>
                                <w:sz w:val="21"/>
                                <w:szCs w:val="21"/>
                              </w:rPr>
                              <w:t>//h(x) = theta0 + theta1*x;</w:t>
                            </w:r>
                          </w:p>
                          <w:p w14:paraId="61D50B58" w14:textId="77777777" w:rsidR="00D96862" w:rsidRPr="00D96862" w:rsidRDefault="00D96862" w:rsidP="00D9686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</w:p>
                          <w:p w14:paraId="45210E5A" w14:textId="77777777" w:rsidR="00D96862" w:rsidRPr="00D96862" w:rsidRDefault="00D96862" w:rsidP="00D9686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D9686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interface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4EC9B0"/>
                                <w:sz w:val="21"/>
                                <w:szCs w:val="21"/>
                              </w:rPr>
                              <w:t>point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{</w:t>
                            </w:r>
                          </w:p>
                          <w:p w14:paraId="2030754E" w14:textId="77777777" w:rsidR="00D96862" w:rsidRPr="00D96862" w:rsidRDefault="00D96862" w:rsidP="00D9686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x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: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4EC9B0"/>
                                <w:sz w:val="21"/>
                                <w:szCs w:val="21"/>
                              </w:rPr>
                              <w:t>number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,</w:t>
                            </w:r>
                          </w:p>
                          <w:p w14:paraId="7E10E64F" w14:textId="77777777" w:rsidR="00D96862" w:rsidRPr="00D96862" w:rsidRDefault="00D96862" w:rsidP="00D9686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y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: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4EC9B0"/>
                                <w:sz w:val="21"/>
                                <w:szCs w:val="21"/>
                              </w:rPr>
                              <w:t>number</w:t>
                            </w:r>
                          </w:p>
                          <w:p w14:paraId="69604EA5" w14:textId="77777777" w:rsidR="00D96862" w:rsidRPr="00D96862" w:rsidRDefault="00D96862" w:rsidP="00D9686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2EB60A27" w14:textId="77777777" w:rsidR="00D96862" w:rsidRPr="00D96862" w:rsidRDefault="00D96862" w:rsidP="00D9686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</w:p>
                          <w:p w14:paraId="18B03776" w14:textId="77777777" w:rsidR="00D96862" w:rsidRPr="00D96862" w:rsidRDefault="00D96862" w:rsidP="00D9686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D9686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class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4EC9B0"/>
                                <w:sz w:val="21"/>
                                <w:szCs w:val="21"/>
                              </w:rPr>
                              <w:t>GradientDescent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{</w:t>
                            </w:r>
                          </w:p>
                          <w:p w14:paraId="3B4C73AC" w14:textId="77777777" w:rsidR="00D96862" w:rsidRPr="00D96862" w:rsidRDefault="00D96862" w:rsidP="00D9686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private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sampleSize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=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</w:rPr>
                              <w:t>30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7EFE6419" w14:textId="77777777" w:rsidR="00D96862" w:rsidRPr="00D96862" w:rsidRDefault="00D96862" w:rsidP="00D9686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private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learningRate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=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</w:rPr>
                              <w:t>0.01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00531264" w14:textId="77777777" w:rsidR="00D96862" w:rsidRPr="00D96862" w:rsidRDefault="00D96862" w:rsidP="00D9686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private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maxIteration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=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</w:rPr>
                              <w:t>1000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0DF52AD2" w14:textId="77777777" w:rsidR="00D96862" w:rsidRPr="00D96862" w:rsidRDefault="00D96862" w:rsidP="00D9686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private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trainingData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: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4EC9B0"/>
                                <w:sz w:val="21"/>
                                <w:szCs w:val="21"/>
                              </w:rPr>
                              <w:t>point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[] = [];</w:t>
                            </w:r>
                          </w:p>
                          <w:p w14:paraId="11787F61" w14:textId="77777777" w:rsidR="00D96862" w:rsidRPr="00D96862" w:rsidRDefault="00D96862" w:rsidP="00D9686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private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isConverged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=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false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56BB59DA" w14:textId="77777777" w:rsidR="00D96862" w:rsidRPr="00D96862" w:rsidRDefault="00D96862" w:rsidP="00D9686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private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theta0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=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</w:rPr>
                              <w:t>0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6C72D345" w14:textId="77777777" w:rsidR="00D96862" w:rsidRPr="00D96862" w:rsidRDefault="00D96862" w:rsidP="00D9686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private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theta1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=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</w:rPr>
                              <w:t>0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0C1FF0A3" w14:textId="77777777" w:rsidR="00D96862" w:rsidRPr="00D96862" w:rsidRDefault="00D96862" w:rsidP="00D9686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private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threshold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=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</w:rPr>
                              <w:t>0.0001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405F465A" w14:textId="77777777" w:rsidR="00D96862" w:rsidRPr="00D96862" w:rsidRDefault="00D96862" w:rsidP="00D9686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</w:p>
                          <w:p w14:paraId="221AB9D2" w14:textId="77777777" w:rsidR="00D96862" w:rsidRPr="00D96862" w:rsidRDefault="00D96862" w:rsidP="00D9686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constructor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(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sampleSize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=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</w:rPr>
                              <w:t>30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,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learningRate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=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</w:rPr>
                              <w:t>0.01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) {</w:t>
                            </w:r>
                          </w:p>
                          <w:p w14:paraId="76577FEF" w14:textId="77777777" w:rsidR="00D96862" w:rsidRPr="00D96862" w:rsidRDefault="00D96862" w:rsidP="00D9686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this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sampleSize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=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sampleSize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15D3DB14" w14:textId="77777777" w:rsidR="00D96862" w:rsidRPr="00D96862" w:rsidRDefault="00D96862" w:rsidP="00D9686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this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learningRate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=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learningRate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7B884D6D" w14:textId="77777777" w:rsidR="00D96862" w:rsidRPr="00D96862" w:rsidRDefault="00D96862" w:rsidP="00D9686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this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</w:rPr>
                              <w:t>init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();</w:t>
                            </w:r>
                          </w:p>
                          <w:p w14:paraId="370F5385" w14:textId="77777777" w:rsidR="00D96862" w:rsidRPr="00D96862" w:rsidRDefault="00D96862" w:rsidP="00D9686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}</w:t>
                            </w:r>
                          </w:p>
                          <w:p w14:paraId="6203F825" w14:textId="77777777" w:rsidR="00D96862" w:rsidRPr="00D96862" w:rsidRDefault="00D96862" w:rsidP="00D9686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</w:p>
                          <w:p w14:paraId="4D5393AF" w14:textId="77777777" w:rsidR="00D96862" w:rsidRPr="00D96862" w:rsidRDefault="00D96862" w:rsidP="00D9686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private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</w:rPr>
                              <w:t>init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() {</w:t>
                            </w:r>
                          </w:p>
                          <w:p w14:paraId="1A557E2A" w14:textId="77777777" w:rsidR="00D96862" w:rsidRPr="00D96862" w:rsidRDefault="00D96862" w:rsidP="00D9686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this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</w:rPr>
                              <w:t>prepareTrainingData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();</w:t>
                            </w:r>
                          </w:p>
                          <w:p w14:paraId="5CD5BFB6" w14:textId="77777777" w:rsidR="00D96862" w:rsidRPr="00D96862" w:rsidRDefault="00D96862" w:rsidP="00D9686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}</w:t>
                            </w:r>
                          </w:p>
                          <w:p w14:paraId="0F289AA3" w14:textId="77777777" w:rsidR="00D96862" w:rsidRPr="00D96862" w:rsidRDefault="00D96862" w:rsidP="00D9686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</w:p>
                          <w:p w14:paraId="23C119D0" w14:textId="77777777" w:rsidR="00D96862" w:rsidRPr="00D96862" w:rsidRDefault="00D96862" w:rsidP="00D9686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public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</w:rPr>
                              <w:t>start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() {</w:t>
                            </w:r>
                          </w:p>
                          <w:p w14:paraId="4207F5B0" w14:textId="77777777" w:rsidR="00D96862" w:rsidRPr="00D96862" w:rsidRDefault="00D96862" w:rsidP="00D9686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let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iteration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=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</w:rPr>
                              <w:t>1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46693276" w14:textId="77777777" w:rsidR="00D96862" w:rsidRPr="00D96862" w:rsidRDefault="00D96862" w:rsidP="00D9686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C586C0"/>
                                <w:sz w:val="21"/>
                                <w:szCs w:val="21"/>
                              </w:rPr>
                              <w:t>while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(!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this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isConverged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&amp;&amp;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iteration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&lt;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this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maxIteration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) {</w:t>
                            </w:r>
                          </w:p>
                          <w:p w14:paraId="4CC1A452" w14:textId="77777777" w:rsidR="00D96862" w:rsidRPr="00D96862" w:rsidRDefault="00D96862" w:rsidP="00D9686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   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4EC9B0"/>
                                <w:sz w:val="21"/>
                                <w:szCs w:val="21"/>
                              </w:rPr>
                              <w:t>console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</w:rPr>
                              <w:t>log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(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</w:rPr>
                              <w:t>'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7BA7D"/>
                                <w:sz w:val="21"/>
                                <w:szCs w:val="21"/>
                              </w:rPr>
                              <w:t>\n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</w:rPr>
                              <w:t>iteration:'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+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iteration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);</w:t>
                            </w:r>
                          </w:p>
                          <w:p w14:paraId="3BC9B442" w14:textId="77777777" w:rsidR="00D96862" w:rsidRPr="00D96862" w:rsidRDefault="00D96862" w:rsidP="00D9686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   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this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</w:rPr>
                              <w:t>iterate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();</w:t>
                            </w:r>
                          </w:p>
                          <w:p w14:paraId="441512FB" w14:textId="77777777" w:rsidR="00D96862" w:rsidRPr="00D96862" w:rsidRDefault="00D96862" w:rsidP="00D9686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    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iteration</w:t>
                            </w: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++;</w:t>
                            </w:r>
                          </w:p>
                          <w:p w14:paraId="7785FA33" w14:textId="77777777" w:rsidR="00D96862" w:rsidRPr="00D96862" w:rsidRDefault="00D96862" w:rsidP="00D9686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}</w:t>
                            </w:r>
                          </w:p>
                          <w:p w14:paraId="69DC809E" w14:textId="77777777" w:rsidR="00D96862" w:rsidRPr="00D96862" w:rsidRDefault="00D96862" w:rsidP="00D9686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D968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}</w:t>
                            </w:r>
                          </w:p>
                          <w:p w14:paraId="65FE69E8" w14:textId="1BA28D69" w:rsidR="00D96862" w:rsidRDefault="00D96862" w:rsidP="001372B5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</w:p>
                          <w:p w14:paraId="4617C338" w14:textId="18A91F87" w:rsidR="001372B5" w:rsidRDefault="001372B5" w:rsidP="001372B5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</w:p>
                          <w:p w14:paraId="2B2B2BE7" w14:textId="77777777" w:rsidR="001372B5" w:rsidRPr="00D96862" w:rsidRDefault="001372B5" w:rsidP="001372B5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</w:p>
                          <w:p w14:paraId="3013E149" w14:textId="120FF17D" w:rsidR="003D1B9A" w:rsidRDefault="003D1B9A" w:rsidP="003D1B9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15ED0FF" id="Rectangle 16" o:spid="_x0000_s1056" style="width:462pt;height:547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" fillcolor="#4472c4 [3204]" strokecolor="#1f3763 [1604]" strokeweight="1pt">
                <v:textbox>
                  <w:txbxContent>
                    <w:p w14:paraId="08AFF84B" w14:textId="77777777" w:rsidR="00D96862" w:rsidRPr="00D96862" w:rsidRDefault="00D96862" w:rsidP="00D9686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D96862">
                        <w:rPr>
                          <w:rFonts w:ascii="Consolas" w:eastAsia="Times New Roman" w:hAnsi="Consolas" w:cs="Times New Roman"/>
                          <w:color w:val="6A9955"/>
                          <w:sz w:val="21"/>
                          <w:szCs w:val="21"/>
                        </w:rPr>
                        <w:t>//h(x) = theta0 + theta1*x;</w:t>
                      </w:r>
                    </w:p>
                    <w:p w14:paraId="61D50B58" w14:textId="77777777" w:rsidR="00D96862" w:rsidRPr="00D96862" w:rsidRDefault="00D96862" w:rsidP="00D9686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</w:p>
                    <w:p w14:paraId="45210E5A" w14:textId="77777777" w:rsidR="00D96862" w:rsidRPr="00D96862" w:rsidRDefault="00D96862" w:rsidP="00D9686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D9686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interface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4EC9B0"/>
                          <w:sz w:val="21"/>
                          <w:szCs w:val="21"/>
                        </w:rPr>
                        <w:t>point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{</w:t>
                      </w:r>
                    </w:p>
                    <w:p w14:paraId="2030754E" w14:textId="77777777" w:rsidR="00D96862" w:rsidRPr="00D96862" w:rsidRDefault="00D96862" w:rsidP="00D9686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x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: 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4EC9B0"/>
                          <w:sz w:val="21"/>
                          <w:szCs w:val="21"/>
                        </w:rPr>
                        <w:t>number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,</w:t>
                      </w:r>
                    </w:p>
                    <w:p w14:paraId="7E10E64F" w14:textId="77777777" w:rsidR="00D96862" w:rsidRPr="00D96862" w:rsidRDefault="00D96862" w:rsidP="00D9686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y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: 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4EC9B0"/>
                          <w:sz w:val="21"/>
                          <w:szCs w:val="21"/>
                        </w:rPr>
                        <w:t>number</w:t>
                      </w:r>
                    </w:p>
                    <w:p w14:paraId="69604EA5" w14:textId="77777777" w:rsidR="00D96862" w:rsidRPr="00D96862" w:rsidRDefault="00D96862" w:rsidP="00D9686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}</w:t>
                      </w:r>
                    </w:p>
                    <w:p w14:paraId="2EB60A27" w14:textId="77777777" w:rsidR="00D96862" w:rsidRPr="00D96862" w:rsidRDefault="00D96862" w:rsidP="00D9686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</w:p>
                    <w:p w14:paraId="18B03776" w14:textId="77777777" w:rsidR="00D96862" w:rsidRPr="00D96862" w:rsidRDefault="00D96862" w:rsidP="00D9686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D9686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class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4EC9B0"/>
                          <w:sz w:val="21"/>
                          <w:szCs w:val="21"/>
                        </w:rPr>
                        <w:t>GradientDescent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{</w:t>
                      </w:r>
                    </w:p>
                    <w:p w14:paraId="3B4C73AC" w14:textId="77777777" w:rsidR="00D96862" w:rsidRPr="00D96862" w:rsidRDefault="00D96862" w:rsidP="00D9686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private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sampleSize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= 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</w:rPr>
                        <w:t>30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;</w:t>
                      </w:r>
                    </w:p>
                    <w:p w14:paraId="7EFE6419" w14:textId="77777777" w:rsidR="00D96862" w:rsidRPr="00D96862" w:rsidRDefault="00D96862" w:rsidP="00D9686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private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learningRate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= 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</w:rPr>
                        <w:t>0.01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;</w:t>
                      </w:r>
                    </w:p>
                    <w:p w14:paraId="00531264" w14:textId="77777777" w:rsidR="00D96862" w:rsidRPr="00D96862" w:rsidRDefault="00D96862" w:rsidP="00D9686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private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maxIteration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= 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</w:rPr>
                        <w:t>1000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;</w:t>
                      </w:r>
                    </w:p>
                    <w:p w14:paraId="0DF52AD2" w14:textId="77777777" w:rsidR="00D96862" w:rsidRPr="00D96862" w:rsidRDefault="00D96862" w:rsidP="00D9686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private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trainingData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: </w:t>
                      </w:r>
                      <w:proofErr w:type="gramStart"/>
                      <w:r w:rsidRPr="00D96862">
                        <w:rPr>
                          <w:rFonts w:ascii="Consolas" w:eastAsia="Times New Roman" w:hAnsi="Consolas" w:cs="Times New Roman"/>
                          <w:color w:val="4EC9B0"/>
                          <w:sz w:val="21"/>
                          <w:szCs w:val="21"/>
                        </w:rPr>
                        <w:t>point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[</w:t>
                      </w:r>
                      <w:proofErr w:type="gramEnd"/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] = [];</w:t>
                      </w:r>
                    </w:p>
                    <w:p w14:paraId="11787F61" w14:textId="77777777" w:rsidR="00D96862" w:rsidRPr="00D96862" w:rsidRDefault="00D96862" w:rsidP="00D9686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private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isConverged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= 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false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;</w:t>
                      </w:r>
                    </w:p>
                    <w:p w14:paraId="56BB59DA" w14:textId="77777777" w:rsidR="00D96862" w:rsidRPr="00D96862" w:rsidRDefault="00D96862" w:rsidP="00D9686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private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theta0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= 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</w:rPr>
                        <w:t>0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;</w:t>
                      </w:r>
                    </w:p>
                    <w:p w14:paraId="6C72D345" w14:textId="77777777" w:rsidR="00D96862" w:rsidRPr="00D96862" w:rsidRDefault="00D96862" w:rsidP="00D9686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private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theta1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= 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</w:rPr>
                        <w:t>0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;</w:t>
                      </w:r>
                    </w:p>
                    <w:p w14:paraId="0C1FF0A3" w14:textId="77777777" w:rsidR="00D96862" w:rsidRPr="00D96862" w:rsidRDefault="00D96862" w:rsidP="00D9686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private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threshold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= 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</w:rPr>
                        <w:t>0.0001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;</w:t>
                      </w:r>
                    </w:p>
                    <w:p w14:paraId="405F465A" w14:textId="77777777" w:rsidR="00D96862" w:rsidRPr="00D96862" w:rsidRDefault="00D96862" w:rsidP="00D9686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</w:p>
                    <w:p w14:paraId="221AB9D2" w14:textId="77777777" w:rsidR="00D96862" w:rsidRPr="00D96862" w:rsidRDefault="00D96862" w:rsidP="00D9686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</w:t>
                      </w:r>
                      <w:proofErr w:type="gramStart"/>
                      <w:r w:rsidRPr="00D9686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constructor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(</w:t>
                      </w:r>
                      <w:proofErr w:type="gramEnd"/>
                      <w:r w:rsidRPr="00D9686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sampleSize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= 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</w:rPr>
                        <w:t>30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, 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learningRate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= 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</w:rPr>
                        <w:t>0.01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) {</w:t>
                      </w:r>
                    </w:p>
                    <w:p w14:paraId="76577FEF" w14:textId="77777777" w:rsidR="00D96862" w:rsidRPr="00D96862" w:rsidRDefault="00D96862" w:rsidP="00D9686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</w:t>
                      </w:r>
                      <w:proofErr w:type="gramStart"/>
                      <w:r w:rsidRPr="00D9686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this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sampleSize</w:t>
                      </w:r>
                      <w:proofErr w:type="gramEnd"/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= 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sampleSize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;</w:t>
                      </w:r>
                    </w:p>
                    <w:p w14:paraId="15D3DB14" w14:textId="77777777" w:rsidR="00D96862" w:rsidRPr="00D96862" w:rsidRDefault="00D96862" w:rsidP="00D9686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</w:t>
                      </w:r>
                      <w:proofErr w:type="gramStart"/>
                      <w:r w:rsidRPr="00D9686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this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learningRate</w:t>
                      </w:r>
                      <w:proofErr w:type="gramEnd"/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= 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learningRate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;</w:t>
                      </w:r>
                    </w:p>
                    <w:p w14:paraId="7B884D6D" w14:textId="77777777" w:rsidR="00D96862" w:rsidRPr="00D96862" w:rsidRDefault="00D96862" w:rsidP="00D9686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</w:t>
                      </w:r>
                      <w:proofErr w:type="gramStart"/>
                      <w:r w:rsidRPr="00D9686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this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</w:rPr>
                        <w:t>init</w:t>
                      </w:r>
                      <w:proofErr w:type="gramEnd"/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();</w:t>
                      </w:r>
                    </w:p>
                    <w:p w14:paraId="370F5385" w14:textId="77777777" w:rsidR="00D96862" w:rsidRPr="00D96862" w:rsidRDefault="00D96862" w:rsidP="00D9686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}</w:t>
                      </w:r>
                    </w:p>
                    <w:p w14:paraId="6203F825" w14:textId="77777777" w:rsidR="00D96862" w:rsidRPr="00D96862" w:rsidRDefault="00D96862" w:rsidP="00D9686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</w:p>
                    <w:p w14:paraId="4D5393AF" w14:textId="77777777" w:rsidR="00D96862" w:rsidRPr="00D96862" w:rsidRDefault="00D96862" w:rsidP="00D9686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private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D96862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</w:rPr>
                        <w:t>init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(</w:t>
                      </w:r>
                      <w:proofErr w:type="gramEnd"/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) {</w:t>
                      </w:r>
                    </w:p>
                    <w:p w14:paraId="1A557E2A" w14:textId="77777777" w:rsidR="00D96862" w:rsidRPr="00D96862" w:rsidRDefault="00D96862" w:rsidP="00D9686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</w:t>
                      </w:r>
                      <w:proofErr w:type="gramStart"/>
                      <w:r w:rsidRPr="00D9686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this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</w:rPr>
                        <w:t>prepareTrainingData</w:t>
                      </w:r>
                      <w:proofErr w:type="gramEnd"/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();</w:t>
                      </w:r>
                    </w:p>
                    <w:p w14:paraId="5CD5BFB6" w14:textId="77777777" w:rsidR="00D96862" w:rsidRPr="00D96862" w:rsidRDefault="00D96862" w:rsidP="00D9686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}</w:t>
                      </w:r>
                    </w:p>
                    <w:p w14:paraId="0F289AA3" w14:textId="77777777" w:rsidR="00D96862" w:rsidRPr="00D96862" w:rsidRDefault="00D96862" w:rsidP="00D9686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</w:p>
                    <w:p w14:paraId="23C119D0" w14:textId="77777777" w:rsidR="00D96862" w:rsidRPr="00D96862" w:rsidRDefault="00D96862" w:rsidP="00D9686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public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D96862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</w:rPr>
                        <w:t>start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(</w:t>
                      </w:r>
                      <w:proofErr w:type="gramEnd"/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) {</w:t>
                      </w:r>
                    </w:p>
                    <w:p w14:paraId="4207F5B0" w14:textId="77777777" w:rsidR="00D96862" w:rsidRPr="00D96862" w:rsidRDefault="00D96862" w:rsidP="00D9686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let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iteration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= 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</w:rPr>
                        <w:t>1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;</w:t>
                      </w:r>
                    </w:p>
                    <w:p w14:paraId="46693276" w14:textId="77777777" w:rsidR="00D96862" w:rsidRPr="00D96862" w:rsidRDefault="00D96862" w:rsidP="00D9686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C586C0"/>
                          <w:sz w:val="21"/>
                          <w:szCs w:val="21"/>
                        </w:rPr>
                        <w:t>while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(!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this</w:t>
                      </w:r>
                      <w:proofErr w:type="gramEnd"/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isConverged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&amp;&amp; 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iteration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&lt; 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this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maxIteration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) {</w:t>
                      </w:r>
                    </w:p>
                    <w:p w14:paraId="4CC1A452" w14:textId="77777777" w:rsidR="00D96862" w:rsidRPr="00D96862" w:rsidRDefault="00D96862" w:rsidP="00D9686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    </w:t>
                      </w:r>
                      <w:proofErr w:type="gramStart"/>
                      <w:r w:rsidRPr="00D96862">
                        <w:rPr>
                          <w:rFonts w:ascii="Consolas" w:eastAsia="Times New Roman" w:hAnsi="Consolas" w:cs="Times New Roman"/>
                          <w:color w:val="4EC9B0"/>
                          <w:sz w:val="21"/>
                          <w:szCs w:val="21"/>
                        </w:rPr>
                        <w:t>console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</w:rPr>
                        <w:t>log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(</w:t>
                      </w:r>
                      <w:proofErr w:type="gramEnd"/>
                      <w:r w:rsidRPr="00D96862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</w:rPr>
                        <w:t>'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7BA7D"/>
                          <w:sz w:val="21"/>
                          <w:szCs w:val="21"/>
                        </w:rPr>
                        <w:t>\n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</w:rPr>
                        <w:t>iteration:'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+ 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iteration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);</w:t>
                      </w:r>
                    </w:p>
                    <w:p w14:paraId="3BC9B442" w14:textId="77777777" w:rsidR="00D96862" w:rsidRPr="00D96862" w:rsidRDefault="00D96862" w:rsidP="00D9686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    </w:t>
                      </w:r>
                      <w:proofErr w:type="gramStart"/>
                      <w:r w:rsidRPr="00D9686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this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</w:rPr>
                        <w:t>iterate</w:t>
                      </w:r>
                      <w:proofErr w:type="gramEnd"/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();</w:t>
                      </w:r>
                    </w:p>
                    <w:p w14:paraId="441512FB" w14:textId="77777777" w:rsidR="00D96862" w:rsidRPr="00D96862" w:rsidRDefault="00D96862" w:rsidP="00D9686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    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iteration</w:t>
                      </w: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++;</w:t>
                      </w:r>
                    </w:p>
                    <w:p w14:paraId="7785FA33" w14:textId="77777777" w:rsidR="00D96862" w:rsidRPr="00D96862" w:rsidRDefault="00D96862" w:rsidP="00D9686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}</w:t>
                      </w:r>
                    </w:p>
                    <w:p w14:paraId="69DC809E" w14:textId="77777777" w:rsidR="00D96862" w:rsidRPr="00D96862" w:rsidRDefault="00D96862" w:rsidP="00D9686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D968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}</w:t>
                      </w:r>
                    </w:p>
                    <w:p w14:paraId="65FE69E8" w14:textId="1BA28D69" w:rsidR="00D96862" w:rsidRDefault="00D96862" w:rsidP="001372B5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</w:p>
                    <w:p w14:paraId="4617C338" w14:textId="18A91F87" w:rsidR="001372B5" w:rsidRDefault="001372B5" w:rsidP="001372B5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</w:p>
                    <w:p w14:paraId="2B2B2BE7" w14:textId="77777777" w:rsidR="001372B5" w:rsidRPr="00D96862" w:rsidRDefault="001372B5" w:rsidP="001372B5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</w:p>
                    <w:p w14:paraId="3013E149" w14:textId="120FF17D" w:rsidR="003D1B9A" w:rsidRDefault="003D1B9A" w:rsidP="003D1B9A">
                      <w:pPr>
                        <w:jc w:val="center"/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6D97EA4E" w14:textId="5BBDA63D" w:rsidR="0019214E" w:rsidRDefault="00663AEC" w:rsidP="00663AEC">
      <w:pPr>
        <w:jc w:val="center"/>
      </w:pPr>
      <w:r>
        <w:lastRenderedPageBreak/>
        <w:t>gradientDescent.ts(</w:t>
      </w:r>
      <w:r w:rsidR="002D5B2E">
        <w:t>37</w:t>
      </w:r>
      <w:r>
        <w:t>-</w:t>
      </w:r>
      <w:r w:rsidR="00991443">
        <w:t>69</w:t>
      </w:r>
      <w:r>
        <w:t>)</w:t>
      </w:r>
    </w:p>
    <w:p w14:paraId="677027CF" w14:textId="5871B09F" w:rsidR="0019214E" w:rsidRDefault="00997CE9" w:rsidP="009E5C87">
      <w:r>
        <w:rPr>
          <w:noProof/>
        </w:rPr>
        <mc:AlternateContent>
          <mc:Choice Requires="wps">
            <w:drawing>
              <wp:inline distT="0" distB="0" distL="0" distR="0" wp14:anchorId="1C91A2C6" wp14:editId="1A1E45B2">
                <wp:extent cx="5867400" cy="6953250"/>
                <wp:effectExtent l="0" t="0" r="19050" b="19050"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7400" cy="69532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5191EC" w14:textId="77777777" w:rsidR="00EC5FC2" w:rsidRPr="00EC5FC2" w:rsidRDefault="00EC5FC2" w:rsidP="00EC5FC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private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</w:rPr>
                              <w:t>iterate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() {</w:t>
                            </w:r>
                          </w:p>
                          <w:p w14:paraId="6D5801DE" w14:textId="77777777" w:rsidR="00EC5FC2" w:rsidRPr="00EC5FC2" w:rsidRDefault="00EC5FC2" w:rsidP="00EC5FC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var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mse_before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=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this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</w:rPr>
                              <w:t>J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();</w:t>
                            </w:r>
                          </w:p>
                          <w:p w14:paraId="644C9AA8" w14:textId="77777777" w:rsidR="00EC5FC2" w:rsidRPr="00EC5FC2" w:rsidRDefault="00EC5FC2" w:rsidP="00EC5FC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</w:p>
                          <w:p w14:paraId="1CB2F9E6" w14:textId="77777777" w:rsidR="006B6DBF" w:rsidRDefault="00EC5FC2" w:rsidP="00EC5FC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let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temp0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=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this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theta0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- (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this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learningRate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* </w:t>
                            </w:r>
                            <w:r w:rsidR="00282530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</w:t>
                            </w:r>
                          </w:p>
                          <w:p w14:paraId="69D6065B" w14:textId="3E2D48CA" w:rsidR="00EC5FC2" w:rsidRPr="00EC5FC2" w:rsidRDefault="006B6DBF" w:rsidP="00EC5FC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     </w:t>
                            </w:r>
                            <w:r w:rsidR="00EC5FC2" w:rsidRPr="00EC5FC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this</w:t>
                            </w:r>
                            <w:r w:rsidR="00EC5FC2"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="00EC5FC2" w:rsidRPr="00EC5FC2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</w:rPr>
                              <w:t>derivativeTheta0</w:t>
                            </w:r>
                            <w:r w:rsidR="00EC5FC2"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());</w:t>
                            </w:r>
                          </w:p>
                          <w:p w14:paraId="456F76B3" w14:textId="77777777" w:rsidR="000F06D0" w:rsidRDefault="00EC5FC2" w:rsidP="00EC5FC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let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temp1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=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this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theta1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- (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this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learningRate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* </w:t>
                            </w:r>
                          </w:p>
                          <w:p w14:paraId="52BEBD67" w14:textId="0AC84673" w:rsidR="00EC5FC2" w:rsidRPr="00EC5FC2" w:rsidRDefault="000F06D0" w:rsidP="00EC5FC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     </w:t>
                            </w:r>
                            <w:r w:rsidR="00EC5FC2" w:rsidRPr="00EC5FC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this</w:t>
                            </w:r>
                            <w:r w:rsidR="00EC5FC2"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="00EC5FC2" w:rsidRPr="00EC5FC2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</w:rPr>
                              <w:t>derivativeTheta1</w:t>
                            </w:r>
                            <w:r w:rsidR="00EC5FC2"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());</w:t>
                            </w:r>
                          </w:p>
                          <w:p w14:paraId="7A750B48" w14:textId="77777777" w:rsidR="00EC5FC2" w:rsidRPr="00EC5FC2" w:rsidRDefault="00EC5FC2" w:rsidP="00EC5FC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this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theta0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=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temp0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773EB473" w14:textId="77777777" w:rsidR="00EC5FC2" w:rsidRPr="00EC5FC2" w:rsidRDefault="00EC5FC2" w:rsidP="00EC5FC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this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theta1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=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temp1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3B9DA42D" w14:textId="77777777" w:rsidR="00EC5FC2" w:rsidRPr="00EC5FC2" w:rsidRDefault="00EC5FC2" w:rsidP="00EC5FC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4EC9B0"/>
                                <w:sz w:val="21"/>
                                <w:szCs w:val="21"/>
                              </w:rPr>
                              <w:t>console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</w:rPr>
                              <w:t>log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(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</w:rPr>
                              <w:t>"theta0:"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+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this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theta0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);</w:t>
                            </w:r>
                          </w:p>
                          <w:p w14:paraId="29B02AB1" w14:textId="77777777" w:rsidR="00EC5FC2" w:rsidRPr="00EC5FC2" w:rsidRDefault="00EC5FC2" w:rsidP="00EC5FC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4EC9B0"/>
                                <w:sz w:val="21"/>
                                <w:szCs w:val="21"/>
                              </w:rPr>
                              <w:t>console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</w:rPr>
                              <w:t>log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(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</w:rPr>
                              <w:t>"theta1:"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+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this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theta1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);</w:t>
                            </w:r>
                          </w:p>
                          <w:p w14:paraId="666281B2" w14:textId="77777777" w:rsidR="00EC5FC2" w:rsidRPr="00EC5FC2" w:rsidRDefault="00EC5FC2" w:rsidP="00EC5FC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</w:p>
                          <w:p w14:paraId="6C1668BF" w14:textId="77777777" w:rsidR="00EC5FC2" w:rsidRPr="00EC5FC2" w:rsidRDefault="00EC5FC2" w:rsidP="00EC5FC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this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isConverged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= (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mse_before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-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this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</w:rPr>
                              <w:t>J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() &lt;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this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threshold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);</w:t>
                            </w:r>
                          </w:p>
                          <w:p w14:paraId="32BD547C" w14:textId="77777777" w:rsidR="00EC5FC2" w:rsidRPr="00EC5FC2" w:rsidRDefault="00EC5FC2" w:rsidP="00EC5FC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}</w:t>
                            </w:r>
                          </w:p>
                          <w:p w14:paraId="245EDE82" w14:textId="77777777" w:rsidR="00EC5FC2" w:rsidRPr="00EC5FC2" w:rsidRDefault="00EC5FC2" w:rsidP="00EC5FC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</w:p>
                          <w:p w14:paraId="668AE350" w14:textId="77777777" w:rsidR="00EC5FC2" w:rsidRPr="00EC5FC2" w:rsidRDefault="00EC5FC2" w:rsidP="00EC5FC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private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</w:rPr>
                              <w:t>J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() {</w:t>
                            </w:r>
                          </w:p>
                          <w:p w14:paraId="793F55D7" w14:textId="77777777" w:rsidR="00EC5FC2" w:rsidRPr="00EC5FC2" w:rsidRDefault="00EC5FC2" w:rsidP="00EC5FC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var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sum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=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</w:rPr>
                              <w:t>0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0DCD1AE2" w14:textId="77777777" w:rsidR="00EC5FC2" w:rsidRPr="00EC5FC2" w:rsidRDefault="00EC5FC2" w:rsidP="00EC5FC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this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trainingData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</w:rPr>
                              <w:t>forEach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((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point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)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=&gt;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{</w:t>
                            </w:r>
                          </w:p>
                          <w:p w14:paraId="108D1AA9" w14:textId="77777777" w:rsidR="00EC5FC2" w:rsidRPr="00EC5FC2" w:rsidRDefault="00EC5FC2" w:rsidP="00EC5FC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   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sum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+=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this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</w:rPr>
                              <w:t>squaredError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(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point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);</w:t>
                            </w:r>
                          </w:p>
                          <w:p w14:paraId="10446E9C" w14:textId="77777777" w:rsidR="00EC5FC2" w:rsidRPr="00EC5FC2" w:rsidRDefault="00EC5FC2" w:rsidP="00EC5FC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});</w:t>
                            </w:r>
                          </w:p>
                          <w:p w14:paraId="2C540667" w14:textId="77777777" w:rsidR="00EC5FC2" w:rsidRPr="00EC5FC2" w:rsidRDefault="00EC5FC2" w:rsidP="00EC5FC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C586C0"/>
                                <w:sz w:val="21"/>
                                <w:szCs w:val="21"/>
                              </w:rPr>
                              <w:t>return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sum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/ (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</w:rPr>
                              <w:t>2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*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this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trainingData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length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);</w:t>
                            </w:r>
                          </w:p>
                          <w:p w14:paraId="2E866BF2" w14:textId="77777777" w:rsidR="00EC5FC2" w:rsidRPr="00EC5FC2" w:rsidRDefault="00EC5FC2" w:rsidP="00EC5FC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}</w:t>
                            </w:r>
                          </w:p>
                          <w:p w14:paraId="75E7E42C" w14:textId="77777777" w:rsidR="00EC5FC2" w:rsidRPr="00EC5FC2" w:rsidRDefault="00EC5FC2" w:rsidP="00EC5FC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</w:p>
                          <w:p w14:paraId="5C297434" w14:textId="77777777" w:rsidR="00EC5FC2" w:rsidRPr="00EC5FC2" w:rsidRDefault="00EC5FC2" w:rsidP="00EC5FC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private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</w:rPr>
                              <w:t>squaredError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(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point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: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4EC9B0"/>
                                <w:sz w:val="21"/>
                                <w:szCs w:val="21"/>
                              </w:rPr>
                              <w:t>point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) {</w:t>
                            </w:r>
                          </w:p>
                          <w:p w14:paraId="3D5BD16C" w14:textId="77777777" w:rsidR="00EC5FC2" w:rsidRPr="00EC5FC2" w:rsidRDefault="00EC5FC2" w:rsidP="00EC5FC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C586C0"/>
                                <w:sz w:val="21"/>
                                <w:szCs w:val="21"/>
                              </w:rPr>
                              <w:t>return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4EC9B0"/>
                                <w:sz w:val="21"/>
                                <w:szCs w:val="21"/>
                              </w:rPr>
                              <w:t>Math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</w:rPr>
                              <w:t>pow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(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this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</w:rPr>
                              <w:t>predictionError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(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point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),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</w:rPr>
                              <w:t>2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);</w:t>
                            </w:r>
                          </w:p>
                          <w:p w14:paraId="067DF09C" w14:textId="77777777" w:rsidR="00EC5FC2" w:rsidRPr="00EC5FC2" w:rsidRDefault="00EC5FC2" w:rsidP="00EC5FC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}</w:t>
                            </w:r>
                          </w:p>
                          <w:p w14:paraId="28843204" w14:textId="77777777" w:rsidR="00EC5FC2" w:rsidRPr="00EC5FC2" w:rsidRDefault="00EC5FC2" w:rsidP="00EC5FC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</w:p>
                          <w:p w14:paraId="727F96C5" w14:textId="77777777" w:rsidR="00EC5FC2" w:rsidRPr="00EC5FC2" w:rsidRDefault="00EC5FC2" w:rsidP="00EC5FC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private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</w:rPr>
                              <w:t>predictionError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(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point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: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4EC9B0"/>
                                <w:sz w:val="21"/>
                                <w:szCs w:val="21"/>
                              </w:rPr>
                              <w:t>point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) {</w:t>
                            </w:r>
                          </w:p>
                          <w:p w14:paraId="23C8032C" w14:textId="77777777" w:rsidR="00EC5FC2" w:rsidRPr="00EC5FC2" w:rsidRDefault="00EC5FC2" w:rsidP="00EC5FC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C586C0"/>
                                <w:sz w:val="21"/>
                                <w:szCs w:val="21"/>
                              </w:rPr>
                              <w:t>return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this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</w:rPr>
                              <w:t>h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(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point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x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) -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point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y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4B2E6F59" w14:textId="77777777" w:rsidR="00EC5FC2" w:rsidRPr="00EC5FC2" w:rsidRDefault="00EC5FC2" w:rsidP="00EC5FC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}</w:t>
                            </w:r>
                          </w:p>
                          <w:p w14:paraId="4F72844B" w14:textId="77777777" w:rsidR="00EC5FC2" w:rsidRPr="00EC5FC2" w:rsidRDefault="00EC5FC2" w:rsidP="00EC5FC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6A9955"/>
                                <w:sz w:val="21"/>
                                <w:szCs w:val="21"/>
                              </w:rPr>
                              <w:t>//hypothesis</w:t>
                            </w:r>
                          </w:p>
                          <w:p w14:paraId="774A1EB7" w14:textId="77777777" w:rsidR="00EC5FC2" w:rsidRPr="00EC5FC2" w:rsidRDefault="00EC5FC2" w:rsidP="00EC5FC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private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</w:rPr>
                              <w:t>h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(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x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: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4EC9B0"/>
                                <w:sz w:val="21"/>
                                <w:szCs w:val="21"/>
                              </w:rPr>
                              <w:t>number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) {</w:t>
                            </w:r>
                          </w:p>
                          <w:p w14:paraId="71893AC7" w14:textId="77777777" w:rsidR="00EC5FC2" w:rsidRPr="00EC5FC2" w:rsidRDefault="00EC5FC2" w:rsidP="00EC5FC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C586C0"/>
                                <w:sz w:val="21"/>
                                <w:szCs w:val="21"/>
                              </w:rPr>
                              <w:t>return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this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theta1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*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x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+ 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this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theta0</w:t>
                            </w: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38A0DE80" w14:textId="56C88020" w:rsidR="00EC5FC2" w:rsidRDefault="00EC5FC2" w:rsidP="00EC5FC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EC5FC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}</w:t>
                            </w:r>
                          </w:p>
                          <w:p w14:paraId="64E834F9" w14:textId="3B451D22" w:rsidR="00D26210" w:rsidRDefault="00D26210" w:rsidP="00EC5FC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</w:p>
                          <w:p w14:paraId="657B71AC" w14:textId="4BC4C8E6" w:rsidR="00D26210" w:rsidRDefault="00D26210" w:rsidP="00EC5FC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</w:p>
                          <w:p w14:paraId="575BEB3B" w14:textId="77777777" w:rsidR="00D26210" w:rsidRPr="00EC5FC2" w:rsidRDefault="00D26210" w:rsidP="00EC5FC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</w:p>
                          <w:p w14:paraId="0E84B83C" w14:textId="77777777" w:rsidR="00EC5FC2" w:rsidRPr="00EC5FC2" w:rsidRDefault="00EC5FC2" w:rsidP="00EC5FC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</w:p>
                          <w:p w14:paraId="0ABBC0BD" w14:textId="77777777" w:rsidR="00997CE9" w:rsidRDefault="00997CE9" w:rsidP="00997CE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C91A2C6" id="Rectangle 17" o:spid="_x0000_s1057" style="width:462pt;height:547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" fillcolor="#4472c4 [3204]" strokecolor="#1f3763 [1604]" strokeweight="1pt">
                <v:textbox>
                  <w:txbxContent>
                    <w:p w14:paraId="6D5191EC" w14:textId="77777777" w:rsidR="00EC5FC2" w:rsidRPr="00EC5FC2" w:rsidRDefault="00EC5FC2" w:rsidP="00EC5FC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private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EC5FC2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</w:rPr>
                        <w:t>iterate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(</w:t>
                      </w:r>
                      <w:proofErr w:type="gramEnd"/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) {</w:t>
                      </w:r>
                    </w:p>
                    <w:p w14:paraId="6D5801DE" w14:textId="77777777" w:rsidR="00EC5FC2" w:rsidRPr="00EC5FC2" w:rsidRDefault="00EC5FC2" w:rsidP="00EC5FC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var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mse_before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= </w:t>
                      </w:r>
                      <w:proofErr w:type="gramStart"/>
                      <w:r w:rsidRPr="00EC5FC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this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</w:rPr>
                        <w:t>J</w:t>
                      </w:r>
                      <w:proofErr w:type="gramEnd"/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();</w:t>
                      </w:r>
                    </w:p>
                    <w:p w14:paraId="644C9AA8" w14:textId="77777777" w:rsidR="00EC5FC2" w:rsidRPr="00EC5FC2" w:rsidRDefault="00EC5FC2" w:rsidP="00EC5FC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</w:p>
                    <w:p w14:paraId="1CB2F9E6" w14:textId="77777777" w:rsidR="006B6DBF" w:rsidRDefault="00EC5FC2" w:rsidP="00EC5FC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let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temp0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= </w:t>
                      </w:r>
                      <w:proofErr w:type="gramStart"/>
                      <w:r w:rsidRPr="00EC5FC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this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theta</w:t>
                      </w:r>
                      <w:proofErr w:type="gramEnd"/>
                      <w:r w:rsidRPr="00EC5FC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0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- (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this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learningRate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* </w:t>
                      </w:r>
                      <w:r w:rsidR="00282530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</w:t>
                      </w:r>
                    </w:p>
                    <w:p w14:paraId="69D6065B" w14:textId="3E2D48CA" w:rsidR="00EC5FC2" w:rsidRPr="00EC5FC2" w:rsidRDefault="006B6DBF" w:rsidP="00EC5FC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     </w:t>
                      </w:r>
                      <w:proofErr w:type="gramStart"/>
                      <w:r w:rsidR="00EC5FC2" w:rsidRPr="00EC5FC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this</w:t>
                      </w:r>
                      <w:r w:rsidR="00EC5FC2"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="00EC5FC2" w:rsidRPr="00EC5FC2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</w:rPr>
                        <w:t>derivativeTheta</w:t>
                      </w:r>
                      <w:proofErr w:type="gramEnd"/>
                      <w:r w:rsidR="00EC5FC2" w:rsidRPr="00EC5FC2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</w:rPr>
                        <w:t>0</w:t>
                      </w:r>
                      <w:r w:rsidR="00EC5FC2"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());</w:t>
                      </w:r>
                    </w:p>
                    <w:p w14:paraId="456F76B3" w14:textId="77777777" w:rsidR="000F06D0" w:rsidRDefault="00EC5FC2" w:rsidP="00EC5FC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let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temp1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= </w:t>
                      </w:r>
                      <w:proofErr w:type="gramStart"/>
                      <w:r w:rsidRPr="00EC5FC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this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theta</w:t>
                      </w:r>
                      <w:proofErr w:type="gramEnd"/>
                      <w:r w:rsidRPr="00EC5FC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1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- (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this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learningRate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* </w:t>
                      </w:r>
                    </w:p>
                    <w:p w14:paraId="52BEBD67" w14:textId="0AC84673" w:rsidR="00EC5FC2" w:rsidRPr="00EC5FC2" w:rsidRDefault="000F06D0" w:rsidP="00EC5FC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     </w:t>
                      </w:r>
                      <w:proofErr w:type="gramStart"/>
                      <w:r w:rsidR="00EC5FC2" w:rsidRPr="00EC5FC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this</w:t>
                      </w:r>
                      <w:r w:rsidR="00EC5FC2"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="00EC5FC2" w:rsidRPr="00EC5FC2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</w:rPr>
                        <w:t>derivativeTheta</w:t>
                      </w:r>
                      <w:proofErr w:type="gramEnd"/>
                      <w:r w:rsidR="00EC5FC2" w:rsidRPr="00EC5FC2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</w:rPr>
                        <w:t>1</w:t>
                      </w:r>
                      <w:r w:rsidR="00EC5FC2"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());</w:t>
                      </w:r>
                    </w:p>
                    <w:p w14:paraId="7A750B48" w14:textId="77777777" w:rsidR="00EC5FC2" w:rsidRPr="00EC5FC2" w:rsidRDefault="00EC5FC2" w:rsidP="00EC5FC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</w:t>
                      </w:r>
                      <w:proofErr w:type="gramStart"/>
                      <w:r w:rsidRPr="00EC5FC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this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theta</w:t>
                      </w:r>
                      <w:proofErr w:type="gramEnd"/>
                      <w:r w:rsidRPr="00EC5FC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0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= 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temp0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;</w:t>
                      </w:r>
                    </w:p>
                    <w:p w14:paraId="773EB473" w14:textId="77777777" w:rsidR="00EC5FC2" w:rsidRPr="00EC5FC2" w:rsidRDefault="00EC5FC2" w:rsidP="00EC5FC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</w:t>
                      </w:r>
                      <w:proofErr w:type="gramStart"/>
                      <w:r w:rsidRPr="00EC5FC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this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theta</w:t>
                      </w:r>
                      <w:proofErr w:type="gramEnd"/>
                      <w:r w:rsidRPr="00EC5FC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1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= 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temp1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;</w:t>
                      </w:r>
                    </w:p>
                    <w:p w14:paraId="3B9DA42D" w14:textId="77777777" w:rsidR="00EC5FC2" w:rsidRPr="00EC5FC2" w:rsidRDefault="00EC5FC2" w:rsidP="00EC5FC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</w:t>
                      </w:r>
                      <w:proofErr w:type="gramStart"/>
                      <w:r w:rsidRPr="00EC5FC2">
                        <w:rPr>
                          <w:rFonts w:ascii="Consolas" w:eastAsia="Times New Roman" w:hAnsi="Consolas" w:cs="Times New Roman"/>
                          <w:color w:val="4EC9B0"/>
                          <w:sz w:val="21"/>
                          <w:szCs w:val="21"/>
                        </w:rPr>
                        <w:t>console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</w:rPr>
                        <w:t>log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(</w:t>
                      </w:r>
                      <w:proofErr w:type="gramEnd"/>
                      <w:r w:rsidRPr="00EC5FC2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</w:rPr>
                        <w:t>"theta0:"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+ 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this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theta0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);</w:t>
                      </w:r>
                    </w:p>
                    <w:p w14:paraId="29B02AB1" w14:textId="77777777" w:rsidR="00EC5FC2" w:rsidRPr="00EC5FC2" w:rsidRDefault="00EC5FC2" w:rsidP="00EC5FC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</w:t>
                      </w:r>
                      <w:proofErr w:type="gramStart"/>
                      <w:r w:rsidRPr="00EC5FC2">
                        <w:rPr>
                          <w:rFonts w:ascii="Consolas" w:eastAsia="Times New Roman" w:hAnsi="Consolas" w:cs="Times New Roman"/>
                          <w:color w:val="4EC9B0"/>
                          <w:sz w:val="21"/>
                          <w:szCs w:val="21"/>
                        </w:rPr>
                        <w:t>console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</w:rPr>
                        <w:t>log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(</w:t>
                      </w:r>
                      <w:proofErr w:type="gramEnd"/>
                      <w:r w:rsidRPr="00EC5FC2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</w:rPr>
                        <w:t>"theta1:"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+ 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this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theta1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);</w:t>
                      </w:r>
                    </w:p>
                    <w:p w14:paraId="666281B2" w14:textId="77777777" w:rsidR="00EC5FC2" w:rsidRPr="00EC5FC2" w:rsidRDefault="00EC5FC2" w:rsidP="00EC5FC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</w:p>
                    <w:p w14:paraId="6C1668BF" w14:textId="77777777" w:rsidR="00EC5FC2" w:rsidRPr="00EC5FC2" w:rsidRDefault="00EC5FC2" w:rsidP="00EC5FC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</w:t>
                      </w:r>
                      <w:proofErr w:type="gramStart"/>
                      <w:r w:rsidRPr="00EC5FC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this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isConverged</w:t>
                      </w:r>
                      <w:proofErr w:type="gramEnd"/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= (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mse_before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- 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this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</w:rPr>
                        <w:t>J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() &lt; 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this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threshold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);</w:t>
                      </w:r>
                    </w:p>
                    <w:p w14:paraId="32BD547C" w14:textId="77777777" w:rsidR="00EC5FC2" w:rsidRPr="00EC5FC2" w:rsidRDefault="00EC5FC2" w:rsidP="00EC5FC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}</w:t>
                      </w:r>
                    </w:p>
                    <w:p w14:paraId="245EDE82" w14:textId="77777777" w:rsidR="00EC5FC2" w:rsidRPr="00EC5FC2" w:rsidRDefault="00EC5FC2" w:rsidP="00EC5FC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</w:p>
                    <w:p w14:paraId="668AE350" w14:textId="77777777" w:rsidR="00EC5FC2" w:rsidRPr="00EC5FC2" w:rsidRDefault="00EC5FC2" w:rsidP="00EC5FC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private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EC5FC2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</w:rPr>
                        <w:t>J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(</w:t>
                      </w:r>
                      <w:proofErr w:type="gramEnd"/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) {</w:t>
                      </w:r>
                    </w:p>
                    <w:p w14:paraId="793F55D7" w14:textId="77777777" w:rsidR="00EC5FC2" w:rsidRPr="00EC5FC2" w:rsidRDefault="00EC5FC2" w:rsidP="00EC5FC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var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sum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= 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</w:rPr>
                        <w:t>0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;</w:t>
                      </w:r>
                    </w:p>
                    <w:p w14:paraId="0DCD1AE2" w14:textId="77777777" w:rsidR="00EC5FC2" w:rsidRPr="00EC5FC2" w:rsidRDefault="00EC5FC2" w:rsidP="00EC5FC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</w:t>
                      </w:r>
                      <w:proofErr w:type="gramStart"/>
                      <w:r w:rsidRPr="00EC5FC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this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trainingData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</w:rPr>
                        <w:t>forEach</w:t>
                      </w:r>
                      <w:proofErr w:type="gramEnd"/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((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point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) 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=&gt;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{</w:t>
                      </w:r>
                    </w:p>
                    <w:p w14:paraId="108D1AA9" w14:textId="77777777" w:rsidR="00EC5FC2" w:rsidRPr="00EC5FC2" w:rsidRDefault="00EC5FC2" w:rsidP="00EC5FC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    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sum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+= </w:t>
                      </w:r>
                      <w:proofErr w:type="gramStart"/>
                      <w:r w:rsidRPr="00EC5FC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this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</w:rPr>
                        <w:t>squaredError</w:t>
                      </w:r>
                      <w:proofErr w:type="gramEnd"/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(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point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);</w:t>
                      </w:r>
                    </w:p>
                    <w:p w14:paraId="10446E9C" w14:textId="77777777" w:rsidR="00EC5FC2" w:rsidRPr="00EC5FC2" w:rsidRDefault="00EC5FC2" w:rsidP="00EC5FC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});</w:t>
                      </w:r>
                    </w:p>
                    <w:p w14:paraId="2C540667" w14:textId="77777777" w:rsidR="00EC5FC2" w:rsidRPr="00EC5FC2" w:rsidRDefault="00EC5FC2" w:rsidP="00EC5FC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C586C0"/>
                          <w:sz w:val="21"/>
                          <w:szCs w:val="21"/>
                        </w:rPr>
                        <w:t>return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sum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/ (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</w:rPr>
                        <w:t>2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* </w:t>
                      </w:r>
                      <w:proofErr w:type="gramStart"/>
                      <w:r w:rsidRPr="00EC5FC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this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trainingData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length</w:t>
                      </w:r>
                      <w:proofErr w:type="gramEnd"/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);</w:t>
                      </w:r>
                    </w:p>
                    <w:p w14:paraId="2E866BF2" w14:textId="77777777" w:rsidR="00EC5FC2" w:rsidRPr="00EC5FC2" w:rsidRDefault="00EC5FC2" w:rsidP="00EC5FC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}</w:t>
                      </w:r>
                    </w:p>
                    <w:p w14:paraId="75E7E42C" w14:textId="77777777" w:rsidR="00EC5FC2" w:rsidRPr="00EC5FC2" w:rsidRDefault="00EC5FC2" w:rsidP="00EC5FC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</w:p>
                    <w:p w14:paraId="5C297434" w14:textId="77777777" w:rsidR="00EC5FC2" w:rsidRPr="00EC5FC2" w:rsidRDefault="00EC5FC2" w:rsidP="00EC5FC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private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EC5FC2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</w:rPr>
                        <w:t>squaredError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(</w:t>
                      </w:r>
                      <w:proofErr w:type="gramEnd"/>
                      <w:r w:rsidRPr="00EC5FC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point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: 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4EC9B0"/>
                          <w:sz w:val="21"/>
                          <w:szCs w:val="21"/>
                        </w:rPr>
                        <w:t>point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) {</w:t>
                      </w:r>
                    </w:p>
                    <w:p w14:paraId="3D5BD16C" w14:textId="77777777" w:rsidR="00EC5FC2" w:rsidRPr="00EC5FC2" w:rsidRDefault="00EC5FC2" w:rsidP="00EC5FC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C586C0"/>
                          <w:sz w:val="21"/>
                          <w:szCs w:val="21"/>
                        </w:rPr>
                        <w:t>return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4EC9B0"/>
                          <w:sz w:val="21"/>
                          <w:szCs w:val="21"/>
                        </w:rPr>
                        <w:t>Math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</w:rPr>
                        <w:t>pow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(</w:t>
                      </w:r>
                      <w:proofErr w:type="gramStart"/>
                      <w:r w:rsidRPr="00EC5FC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this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</w:rPr>
                        <w:t>predictionError</w:t>
                      </w:r>
                      <w:proofErr w:type="gramEnd"/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(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point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), 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</w:rPr>
                        <w:t>2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);</w:t>
                      </w:r>
                    </w:p>
                    <w:p w14:paraId="067DF09C" w14:textId="77777777" w:rsidR="00EC5FC2" w:rsidRPr="00EC5FC2" w:rsidRDefault="00EC5FC2" w:rsidP="00EC5FC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}</w:t>
                      </w:r>
                    </w:p>
                    <w:p w14:paraId="28843204" w14:textId="77777777" w:rsidR="00EC5FC2" w:rsidRPr="00EC5FC2" w:rsidRDefault="00EC5FC2" w:rsidP="00EC5FC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</w:p>
                    <w:p w14:paraId="727F96C5" w14:textId="77777777" w:rsidR="00EC5FC2" w:rsidRPr="00EC5FC2" w:rsidRDefault="00EC5FC2" w:rsidP="00EC5FC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private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EC5FC2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</w:rPr>
                        <w:t>predictionError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(</w:t>
                      </w:r>
                      <w:proofErr w:type="gramEnd"/>
                      <w:r w:rsidRPr="00EC5FC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point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: 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4EC9B0"/>
                          <w:sz w:val="21"/>
                          <w:szCs w:val="21"/>
                        </w:rPr>
                        <w:t>point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) {</w:t>
                      </w:r>
                    </w:p>
                    <w:p w14:paraId="23C8032C" w14:textId="77777777" w:rsidR="00EC5FC2" w:rsidRPr="00EC5FC2" w:rsidRDefault="00EC5FC2" w:rsidP="00EC5FC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C586C0"/>
                          <w:sz w:val="21"/>
                          <w:szCs w:val="21"/>
                        </w:rPr>
                        <w:t>return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this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</w:rPr>
                        <w:t>h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(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point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x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) - </w:t>
                      </w:r>
                      <w:proofErr w:type="gramStart"/>
                      <w:r w:rsidRPr="00EC5FC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point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y</w:t>
                      </w:r>
                      <w:proofErr w:type="gramEnd"/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;</w:t>
                      </w:r>
                    </w:p>
                    <w:p w14:paraId="4B2E6F59" w14:textId="77777777" w:rsidR="00EC5FC2" w:rsidRPr="00EC5FC2" w:rsidRDefault="00EC5FC2" w:rsidP="00EC5FC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}</w:t>
                      </w:r>
                    </w:p>
                    <w:p w14:paraId="4F72844B" w14:textId="77777777" w:rsidR="00EC5FC2" w:rsidRPr="00EC5FC2" w:rsidRDefault="00EC5FC2" w:rsidP="00EC5FC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6A9955"/>
                          <w:sz w:val="21"/>
                          <w:szCs w:val="21"/>
                        </w:rPr>
                        <w:t>//hypothesis</w:t>
                      </w:r>
                    </w:p>
                    <w:p w14:paraId="774A1EB7" w14:textId="77777777" w:rsidR="00EC5FC2" w:rsidRPr="00EC5FC2" w:rsidRDefault="00EC5FC2" w:rsidP="00EC5FC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private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EC5FC2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</w:rPr>
                        <w:t>h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(</w:t>
                      </w:r>
                      <w:proofErr w:type="gramEnd"/>
                      <w:r w:rsidRPr="00EC5FC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x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: 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4EC9B0"/>
                          <w:sz w:val="21"/>
                          <w:szCs w:val="21"/>
                        </w:rPr>
                        <w:t>number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) {</w:t>
                      </w:r>
                    </w:p>
                    <w:p w14:paraId="71893AC7" w14:textId="77777777" w:rsidR="00EC5FC2" w:rsidRPr="00EC5FC2" w:rsidRDefault="00EC5FC2" w:rsidP="00EC5FC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C586C0"/>
                          <w:sz w:val="21"/>
                          <w:szCs w:val="21"/>
                        </w:rPr>
                        <w:t>return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EC5FC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this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theta</w:t>
                      </w:r>
                      <w:proofErr w:type="gramEnd"/>
                      <w:r w:rsidRPr="00EC5FC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1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* 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x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+ 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this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theta0</w:t>
                      </w: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;</w:t>
                      </w:r>
                    </w:p>
                    <w:p w14:paraId="38A0DE80" w14:textId="56C88020" w:rsidR="00EC5FC2" w:rsidRDefault="00EC5FC2" w:rsidP="00EC5FC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EC5FC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}</w:t>
                      </w:r>
                    </w:p>
                    <w:p w14:paraId="64E834F9" w14:textId="3B451D22" w:rsidR="00D26210" w:rsidRDefault="00D26210" w:rsidP="00EC5FC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</w:p>
                    <w:p w14:paraId="657B71AC" w14:textId="4BC4C8E6" w:rsidR="00D26210" w:rsidRDefault="00D26210" w:rsidP="00EC5FC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</w:p>
                    <w:p w14:paraId="575BEB3B" w14:textId="77777777" w:rsidR="00D26210" w:rsidRPr="00EC5FC2" w:rsidRDefault="00D26210" w:rsidP="00EC5FC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</w:p>
                    <w:p w14:paraId="0E84B83C" w14:textId="77777777" w:rsidR="00EC5FC2" w:rsidRPr="00EC5FC2" w:rsidRDefault="00EC5FC2" w:rsidP="00EC5FC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</w:p>
                    <w:p w14:paraId="0ABBC0BD" w14:textId="77777777" w:rsidR="00997CE9" w:rsidRDefault="00997CE9" w:rsidP="00997CE9">
                      <w:pPr>
                        <w:jc w:val="center"/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1C8CD54E" w14:textId="77777777" w:rsidR="0019214E" w:rsidRDefault="0019214E" w:rsidP="009E5C87"/>
    <w:p w14:paraId="60EFECD6" w14:textId="1CD502FA" w:rsidR="0019214E" w:rsidRDefault="0019214E" w:rsidP="009E5C87"/>
    <w:p w14:paraId="32DFF2C2" w14:textId="40858213" w:rsidR="00CA286D" w:rsidRDefault="00CA286D" w:rsidP="00CA286D">
      <w:pPr>
        <w:jc w:val="center"/>
      </w:pPr>
      <w:r>
        <w:lastRenderedPageBreak/>
        <w:t>gradientDescent.ts(</w:t>
      </w:r>
      <w:r w:rsidR="00386D2F">
        <w:t>70</w:t>
      </w:r>
      <w:r>
        <w:t>-</w:t>
      </w:r>
      <w:r w:rsidR="004A63D8">
        <w:t>109</w:t>
      </w:r>
      <w:r>
        <w:t>)</w:t>
      </w:r>
    </w:p>
    <w:p w14:paraId="78E13A8E" w14:textId="463FECB3" w:rsidR="0019214E" w:rsidRDefault="00FF39CA" w:rsidP="009E5C87">
      <w:r>
        <w:rPr>
          <w:noProof/>
        </w:rPr>
        <mc:AlternateContent>
          <mc:Choice Requires="wps">
            <w:drawing>
              <wp:inline distT="0" distB="0" distL="0" distR="0" wp14:anchorId="1D685862" wp14:editId="34512CC0">
                <wp:extent cx="5867400" cy="7410450"/>
                <wp:effectExtent l="0" t="0" r="19050" b="19050"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7400" cy="74104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C66DA4" w14:textId="77777777" w:rsidR="00277394" w:rsidRPr="00277394" w:rsidRDefault="00277394" w:rsidP="00277394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</w:p>
                          <w:p w14:paraId="0D68F9AF" w14:textId="77777777" w:rsidR="00277394" w:rsidRPr="00277394" w:rsidRDefault="00277394" w:rsidP="00277394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private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</w:rPr>
                              <w:t>derivativeTheta0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() {</w:t>
                            </w:r>
                          </w:p>
                          <w:p w14:paraId="0F3F5E88" w14:textId="77777777" w:rsidR="00277394" w:rsidRPr="00277394" w:rsidRDefault="00277394" w:rsidP="00277394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var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sum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=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</w:rPr>
                              <w:t>0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0D1A447A" w14:textId="77777777" w:rsidR="00277394" w:rsidRPr="00277394" w:rsidRDefault="00277394" w:rsidP="00277394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this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trainingData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</w:rPr>
                              <w:t>forEach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((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point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)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=&gt;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{</w:t>
                            </w:r>
                          </w:p>
                          <w:p w14:paraId="43C1B138" w14:textId="77777777" w:rsidR="00277394" w:rsidRPr="00277394" w:rsidRDefault="00277394" w:rsidP="00277394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   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sum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+=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this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</w:rPr>
                              <w:t>predictionError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(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point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);</w:t>
                            </w:r>
                          </w:p>
                          <w:p w14:paraId="78B89452" w14:textId="77777777" w:rsidR="00277394" w:rsidRPr="00277394" w:rsidRDefault="00277394" w:rsidP="00277394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});</w:t>
                            </w:r>
                          </w:p>
                          <w:p w14:paraId="5C1F0BF8" w14:textId="77777777" w:rsidR="00277394" w:rsidRPr="00277394" w:rsidRDefault="00277394" w:rsidP="00277394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C586C0"/>
                                <w:sz w:val="21"/>
                                <w:szCs w:val="21"/>
                              </w:rPr>
                              <w:t>return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sum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/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this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trainingData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length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2E1AFE70" w14:textId="77777777" w:rsidR="00277394" w:rsidRPr="00277394" w:rsidRDefault="00277394" w:rsidP="00277394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}</w:t>
                            </w:r>
                          </w:p>
                          <w:p w14:paraId="5C9FE441" w14:textId="77777777" w:rsidR="00277394" w:rsidRPr="00277394" w:rsidRDefault="00277394" w:rsidP="00277394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</w:p>
                          <w:p w14:paraId="7D047C15" w14:textId="77777777" w:rsidR="00277394" w:rsidRPr="00277394" w:rsidRDefault="00277394" w:rsidP="00277394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private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</w:rPr>
                              <w:t>derivativeTheta1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() {</w:t>
                            </w:r>
                          </w:p>
                          <w:p w14:paraId="3019361A" w14:textId="77777777" w:rsidR="00277394" w:rsidRPr="00277394" w:rsidRDefault="00277394" w:rsidP="00277394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var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sum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=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</w:rPr>
                              <w:t>0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523D62AE" w14:textId="77777777" w:rsidR="00277394" w:rsidRPr="00277394" w:rsidRDefault="00277394" w:rsidP="00277394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this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trainingData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</w:rPr>
                              <w:t>forEach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((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point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)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=&gt;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{</w:t>
                            </w:r>
                          </w:p>
                          <w:p w14:paraId="17FF81E2" w14:textId="77777777" w:rsidR="00277394" w:rsidRPr="00277394" w:rsidRDefault="00277394" w:rsidP="00277394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   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sum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+=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this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</w:rPr>
                              <w:t>predictionError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(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point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) *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point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x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40267851" w14:textId="77777777" w:rsidR="00277394" w:rsidRPr="00277394" w:rsidRDefault="00277394" w:rsidP="00277394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});</w:t>
                            </w:r>
                          </w:p>
                          <w:p w14:paraId="1EE2A4A1" w14:textId="77777777" w:rsidR="00277394" w:rsidRPr="00277394" w:rsidRDefault="00277394" w:rsidP="00277394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C586C0"/>
                                <w:sz w:val="21"/>
                                <w:szCs w:val="21"/>
                              </w:rPr>
                              <w:t>return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sum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/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this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trainingData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length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77D268DC" w14:textId="77777777" w:rsidR="00277394" w:rsidRPr="00277394" w:rsidRDefault="00277394" w:rsidP="00277394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}</w:t>
                            </w:r>
                          </w:p>
                          <w:p w14:paraId="5E0DBED9" w14:textId="77777777" w:rsidR="00277394" w:rsidRPr="00277394" w:rsidRDefault="00277394" w:rsidP="00277394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</w:p>
                          <w:p w14:paraId="505F7FA5" w14:textId="77777777" w:rsidR="00277394" w:rsidRPr="00277394" w:rsidRDefault="00277394" w:rsidP="00277394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private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</w:rPr>
                              <w:t>prepareTrainingData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() {</w:t>
                            </w:r>
                          </w:p>
                          <w:p w14:paraId="7AB0BD98" w14:textId="77777777" w:rsidR="00277394" w:rsidRPr="00277394" w:rsidRDefault="00277394" w:rsidP="00277394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C586C0"/>
                                <w:sz w:val="21"/>
                                <w:szCs w:val="21"/>
                              </w:rPr>
                              <w:t>for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(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var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i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=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</w:rPr>
                              <w:t>0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;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i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&lt;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this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sampleSize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;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i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++) {</w:t>
                            </w:r>
                          </w:p>
                          <w:p w14:paraId="69667C8F" w14:textId="77777777" w:rsidR="00277394" w:rsidRPr="00277394" w:rsidRDefault="00277394" w:rsidP="00277394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   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var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point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=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this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</w:rPr>
                              <w:t>getRandomPoint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(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</w:rPr>
                              <w:t>10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);</w:t>
                            </w:r>
                          </w:p>
                          <w:p w14:paraId="1BC55C08" w14:textId="77777777" w:rsidR="00277394" w:rsidRPr="00277394" w:rsidRDefault="00277394" w:rsidP="00277394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   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this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trainingData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</w:rPr>
                              <w:t>push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(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point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);</w:t>
                            </w:r>
                          </w:p>
                          <w:p w14:paraId="7D686FD3" w14:textId="77777777" w:rsidR="00277394" w:rsidRPr="00277394" w:rsidRDefault="00277394" w:rsidP="00277394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}</w:t>
                            </w:r>
                          </w:p>
                          <w:p w14:paraId="2A96F873" w14:textId="77777777" w:rsidR="00277394" w:rsidRPr="00277394" w:rsidRDefault="00277394" w:rsidP="00277394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}</w:t>
                            </w:r>
                          </w:p>
                          <w:p w14:paraId="7CC624EC" w14:textId="77777777" w:rsidR="00277394" w:rsidRPr="00277394" w:rsidRDefault="00277394" w:rsidP="00277394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</w:p>
                          <w:p w14:paraId="58836712" w14:textId="77777777" w:rsidR="00277394" w:rsidRPr="00277394" w:rsidRDefault="00277394" w:rsidP="00277394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private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</w:rPr>
                              <w:t>getRandomPoint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(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max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: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4EC9B0"/>
                                <w:sz w:val="21"/>
                                <w:szCs w:val="21"/>
                              </w:rPr>
                              <w:t>number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):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4EC9B0"/>
                                <w:sz w:val="21"/>
                                <w:szCs w:val="21"/>
                              </w:rPr>
                              <w:t>point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{</w:t>
                            </w:r>
                          </w:p>
                          <w:p w14:paraId="441608C3" w14:textId="77777777" w:rsidR="00277394" w:rsidRPr="00277394" w:rsidRDefault="00277394" w:rsidP="00277394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let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slope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=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</w:rPr>
                              <w:t>0.5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1C5AF7E9" w14:textId="77777777" w:rsidR="00277394" w:rsidRPr="00277394" w:rsidRDefault="00277394" w:rsidP="00277394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let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intercept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=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</w:rPr>
                              <w:t>2.5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68E55BAA" w14:textId="77777777" w:rsidR="00277394" w:rsidRPr="00277394" w:rsidRDefault="00277394" w:rsidP="00277394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let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stddev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=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</w:rPr>
                              <w:t>0.9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41FA8789" w14:textId="77777777" w:rsidR="00277394" w:rsidRPr="00277394" w:rsidRDefault="00277394" w:rsidP="00277394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let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x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=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4EC9B0"/>
                                <w:sz w:val="21"/>
                                <w:szCs w:val="21"/>
                              </w:rPr>
                              <w:t>Math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</w:rPr>
                              <w:t>round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(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4EC9B0"/>
                                <w:sz w:val="21"/>
                                <w:szCs w:val="21"/>
                              </w:rPr>
                              <w:t>Math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</w:rPr>
                              <w:t>random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() *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max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);</w:t>
                            </w:r>
                          </w:p>
                          <w:p w14:paraId="432E797F" w14:textId="77777777" w:rsidR="00277394" w:rsidRPr="00277394" w:rsidRDefault="00277394" w:rsidP="00277394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let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y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=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slope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*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x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+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intercept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+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4EC9B0"/>
                                <w:sz w:val="21"/>
                                <w:szCs w:val="21"/>
                              </w:rPr>
                              <w:t>Math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</w:rPr>
                              <w:t>random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() *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stddev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68F7D819" w14:textId="77777777" w:rsidR="00277394" w:rsidRPr="00277394" w:rsidRDefault="00277394" w:rsidP="00277394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4EC9B0"/>
                                <w:sz w:val="21"/>
                                <w:szCs w:val="21"/>
                              </w:rPr>
                              <w:t>console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</w:rPr>
                              <w:t>log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(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</w:rPr>
                              <w:t>'data points'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);</w:t>
                            </w:r>
                          </w:p>
                          <w:p w14:paraId="072A248E" w14:textId="77777777" w:rsidR="00277394" w:rsidRPr="00277394" w:rsidRDefault="00277394" w:rsidP="00277394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4EC9B0"/>
                                <w:sz w:val="21"/>
                                <w:szCs w:val="21"/>
                              </w:rPr>
                              <w:t>console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.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</w:rPr>
                              <w:t>log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(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x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+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</w:rPr>
                              <w:t>" "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+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y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);</w:t>
                            </w:r>
                          </w:p>
                          <w:p w14:paraId="76C91D85" w14:textId="77777777" w:rsidR="00277394" w:rsidRPr="00277394" w:rsidRDefault="00277394" w:rsidP="00277394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C586C0"/>
                                <w:sz w:val="21"/>
                                <w:szCs w:val="21"/>
                              </w:rPr>
                              <w:t>return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{</w:t>
                            </w:r>
                          </w:p>
                          <w:p w14:paraId="1C7E7187" w14:textId="77777777" w:rsidR="00277394" w:rsidRPr="00277394" w:rsidRDefault="00277394" w:rsidP="00277394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   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x: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x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,</w:t>
                            </w:r>
                          </w:p>
                          <w:p w14:paraId="39D60569" w14:textId="77777777" w:rsidR="00277394" w:rsidRPr="00277394" w:rsidRDefault="00277394" w:rsidP="00277394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   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y: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77394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</w:rPr>
                              <w:t>y</w:t>
                            </w:r>
                          </w:p>
                          <w:p w14:paraId="629A5DEA" w14:textId="77777777" w:rsidR="00277394" w:rsidRPr="00277394" w:rsidRDefault="00277394" w:rsidP="00277394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    };</w:t>
                            </w:r>
                          </w:p>
                          <w:p w14:paraId="2081E645" w14:textId="445DE9E9" w:rsidR="003C48A8" w:rsidRDefault="00277394" w:rsidP="00277394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 w:rsidRPr="00277394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   }</w:t>
                            </w:r>
                          </w:p>
                          <w:p w14:paraId="12A854D8" w14:textId="5ECB9D49" w:rsidR="003C48A8" w:rsidRDefault="003C48A8" w:rsidP="00277394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5674DC4F" w14:textId="77777777" w:rsidR="00997762" w:rsidRDefault="00997762" w:rsidP="0099776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</w:pPr>
                          </w:p>
                          <w:p w14:paraId="7EB930E5" w14:textId="5D452F87" w:rsidR="00997762" w:rsidRPr="00997762" w:rsidRDefault="00C02D69" w:rsidP="00997762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997762" w:rsidRPr="0099776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</w:rPr>
                              <w:t>new</w:t>
                            </w:r>
                            <w:r w:rsidR="00997762" w:rsidRPr="009977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997762" w:rsidRPr="00997762">
                              <w:rPr>
                                <w:rFonts w:ascii="Consolas" w:eastAsia="Times New Roman" w:hAnsi="Consolas" w:cs="Times New Roman"/>
                                <w:color w:val="4EC9B0"/>
                                <w:sz w:val="21"/>
                                <w:szCs w:val="21"/>
                              </w:rPr>
                              <w:t>GradientDescent</w:t>
                            </w:r>
                            <w:r w:rsidR="00997762" w:rsidRPr="009977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().</w:t>
                            </w:r>
                            <w:r w:rsidR="00997762" w:rsidRPr="00997762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</w:rPr>
                              <w:t>start</w:t>
                            </w:r>
                            <w:r w:rsidR="00997762" w:rsidRPr="0099776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  <w:t>();</w:t>
                            </w:r>
                          </w:p>
                          <w:p w14:paraId="5821F285" w14:textId="77777777" w:rsidR="00007F76" w:rsidRPr="00277394" w:rsidRDefault="00007F76" w:rsidP="00277394">
                            <w:pPr>
                              <w:shd w:val="clear" w:color="auto" w:fill="1E1E1E"/>
                              <w:spacing w:before="0" w:line="285" w:lineRule="atLeast"/>
                              <w:jc w:val="lef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D685862" id="Rectangle 18" o:spid="_x0000_s1058" style="width:462pt;height:58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" fillcolor="#4472c4 [3204]" strokecolor="#1f3763 [1604]" strokeweight="1pt">
                <v:textbox>
                  <w:txbxContent>
                    <w:p w14:paraId="2EC66DA4" w14:textId="77777777" w:rsidR="00277394" w:rsidRPr="00277394" w:rsidRDefault="00277394" w:rsidP="00277394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</w:p>
                    <w:p w14:paraId="0D68F9AF" w14:textId="77777777" w:rsidR="00277394" w:rsidRPr="00277394" w:rsidRDefault="00277394" w:rsidP="00277394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private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</w:rPr>
                        <w:t>derivativeTheta0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() {</w:t>
                      </w:r>
                    </w:p>
                    <w:p w14:paraId="0F3F5E88" w14:textId="77777777" w:rsidR="00277394" w:rsidRPr="00277394" w:rsidRDefault="00277394" w:rsidP="00277394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var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sum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=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</w:rPr>
                        <w:t>0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;</w:t>
                      </w:r>
                    </w:p>
                    <w:p w14:paraId="0D1A447A" w14:textId="77777777" w:rsidR="00277394" w:rsidRPr="00277394" w:rsidRDefault="00277394" w:rsidP="00277394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</w:t>
                      </w:r>
                      <w:proofErr w:type="gramStart"/>
                      <w:r w:rsidRPr="00277394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this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trainingData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</w:rPr>
                        <w:t>forEach</w:t>
                      </w:r>
                      <w:proofErr w:type="gramEnd"/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((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point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)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=&gt;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{</w:t>
                      </w:r>
                    </w:p>
                    <w:p w14:paraId="43C1B138" w14:textId="77777777" w:rsidR="00277394" w:rsidRPr="00277394" w:rsidRDefault="00277394" w:rsidP="00277394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   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sum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+= </w:t>
                      </w:r>
                      <w:proofErr w:type="gramStart"/>
                      <w:r w:rsidRPr="00277394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this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</w:rPr>
                        <w:t>predictionError</w:t>
                      </w:r>
                      <w:proofErr w:type="gramEnd"/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(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point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);</w:t>
                      </w:r>
                    </w:p>
                    <w:p w14:paraId="78B89452" w14:textId="77777777" w:rsidR="00277394" w:rsidRPr="00277394" w:rsidRDefault="00277394" w:rsidP="00277394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});</w:t>
                      </w:r>
                    </w:p>
                    <w:p w14:paraId="5C1F0BF8" w14:textId="77777777" w:rsidR="00277394" w:rsidRPr="00277394" w:rsidRDefault="00277394" w:rsidP="00277394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C586C0"/>
                          <w:sz w:val="21"/>
                          <w:szCs w:val="21"/>
                        </w:rPr>
                        <w:t>return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sum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/ </w:t>
                      </w:r>
                      <w:proofErr w:type="gramStart"/>
                      <w:r w:rsidRPr="00277394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this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trainingData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length</w:t>
                      </w:r>
                      <w:proofErr w:type="gramEnd"/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;</w:t>
                      </w:r>
                    </w:p>
                    <w:p w14:paraId="2E1AFE70" w14:textId="77777777" w:rsidR="00277394" w:rsidRPr="00277394" w:rsidRDefault="00277394" w:rsidP="00277394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}</w:t>
                      </w:r>
                    </w:p>
                    <w:p w14:paraId="5C9FE441" w14:textId="77777777" w:rsidR="00277394" w:rsidRPr="00277394" w:rsidRDefault="00277394" w:rsidP="00277394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</w:p>
                    <w:p w14:paraId="7D047C15" w14:textId="77777777" w:rsidR="00277394" w:rsidRPr="00277394" w:rsidRDefault="00277394" w:rsidP="00277394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private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</w:rPr>
                        <w:t>derivativeTheta1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() {</w:t>
                      </w:r>
                    </w:p>
                    <w:p w14:paraId="3019361A" w14:textId="77777777" w:rsidR="00277394" w:rsidRPr="00277394" w:rsidRDefault="00277394" w:rsidP="00277394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var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sum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=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</w:rPr>
                        <w:t>0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;</w:t>
                      </w:r>
                    </w:p>
                    <w:p w14:paraId="523D62AE" w14:textId="77777777" w:rsidR="00277394" w:rsidRPr="00277394" w:rsidRDefault="00277394" w:rsidP="00277394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</w:t>
                      </w:r>
                      <w:proofErr w:type="gramStart"/>
                      <w:r w:rsidRPr="00277394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this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trainingData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</w:rPr>
                        <w:t>forEach</w:t>
                      </w:r>
                      <w:proofErr w:type="gramEnd"/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((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point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)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=&gt;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{</w:t>
                      </w:r>
                    </w:p>
                    <w:p w14:paraId="17FF81E2" w14:textId="77777777" w:rsidR="00277394" w:rsidRPr="00277394" w:rsidRDefault="00277394" w:rsidP="00277394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   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sum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+= </w:t>
                      </w:r>
                      <w:proofErr w:type="gramStart"/>
                      <w:r w:rsidRPr="00277394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this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</w:rPr>
                        <w:t>predictionError</w:t>
                      </w:r>
                      <w:proofErr w:type="gramEnd"/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(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point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) *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point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x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;</w:t>
                      </w:r>
                    </w:p>
                    <w:p w14:paraId="40267851" w14:textId="77777777" w:rsidR="00277394" w:rsidRPr="00277394" w:rsidRDefault="00277394" w:rsidP="00277394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});</w:t>
                      </w:r>
                    </w:p>
                    <w:p w14:paraId="1EE2A4A1" w14:textId="77777777" w:rsidR="00277394" w:rsidRPr="00277394" w:rsidRDefault="00277394" w:rsidP="00277394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C586C0"/>
                          <w:sz w:val="21"/>
                          <w:szCs w:val="21"/>
                        </w:rPr>
                        <w:t>return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sum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/ </w:t>
                      </w:r>
                      <w:proofErr w:type="gramStart"/>
                      <w:r w:rsidRPr="00277394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this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trainingData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length</w:t>
                      </w:r>
                      <w:proofErr w:type="gramEnd"/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;</w:t>
                      </w:r>
                    </w:p>
                    <w:p w14:paraId="77D268DC" w14:textId="77777777" w:rsidR="00277394" w:rsidRPr="00277394" w:rsidRDefault="00277394" w:rsidP="00277394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}</w:t>
                      </w:r>
                    </w:p>
                    <w:p w14:paraId="5E0DBED9" w14:textId="77777777" w:rsidR="00277394" w:rsidRPr="00277394" w:rsidRDefault="00277394" w:rsidP="00277394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</w:p>
                    <w:p w14:paraId="505F7FA5" w14:textId="77777777" w:rsidR="00277394" w:rsidRPr="00277394" w:rsidRDefault="00277394" w:rsidP="00277394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private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277394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</w:rPr>
                        <w:t>prepareTrainingData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(</w:t>
                      </w:r>
                      <w:proofErr w:type="gramEnd"/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) {</w:t>
                      </w:r>
                    </w:p>
                    <w:p w14:paraId="7AB0BD98" w14:textId="77777777" w:rsidR="00277394" w:rsidRPr="00277394" w:rsidRDefault="00277394" w:rsidP="00277394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C586C0"/>
                          <w:sz w:val="21"/>
                          <w:szCs w:val="21"/>
                        </w:rPr>
                        <w:t>for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(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var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i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=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</w:rPr>
                        <w:t>0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;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i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&lt; </w:t>
                      </w:r>
                      <w:proofErr w:type="gramStart"/>
                      <w:r w:rsidRPr="00277394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this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sampleSize</w:t>
                      </w:r>
                      <w:proofErr w:type="gramEnd"/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;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i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++) {</w:t>
                      </w:r>
                    </w:p>
                    <w:p w14:paraId="69667C8F" w14:textId="77777777" w:rsidR="00277394" w:rsidRPr="00277394" w:rsidRDefault="00277394" w:rsidP="00277394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   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var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point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= </w:t>
                      </w:r>
                      <w:proofErr w:type="gramStart"/>
                      <w:r w:rsidRPr="00277394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this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</w:rPr>
                        <w:t>getRandomPoint</w:t>
                      </w:r>
                      <w:proofErr w:type="gramEnd"/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(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</w:rPr>
                        <w:t>10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);</w:t>
                      </w:r>
                    </w:p>
                    <w:p w14:paraId="1BC55C08" w14:textId="77777777" w:rsidR="00277394" w:rsidRPr="00277394" w:rsidRDefault="00277394" w:rsidP="00277394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    </w:t>
                      </w:r>
                      <w:proofErr w:type="gramStart"/>
                      <w:r w:rsidRPr="00277394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this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trainingData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</w:rPr>
                        <w:t>push</w:t>
                      </w:r>
                      <w:proofErr w:type="gramEnd"/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(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point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);</w:t>
                      </w:r>
                    </w:p>
                    <w:p w14:paraId="7D686FD3" w14:textId="77777777" w:rsidR="00277394" w:rsidRPr="00277394" w:rsidRDefault="00277394" w:rsidP="00277394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}</w:t>
                      </w:r>
                    </w:p>
                    <w:p w14:paraId="2A96F873" w14:textId="77777777" w:rsidR="00277394" w:rsidRPr="00277394" w:rsidRDefault="00277394" w:rsidP="00277394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}</w:t>
                      </w:r>
                    </w:p>
                    <w:p w14:paraId="7CC624EC" w14:textId="77777777" w:rsidR="00277394" w:rsidRPr="00277394" w:rsidRDefault="00277394" w:rsidP="00277394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</w:p>
                    <w:p w14:paraId="58836712" w14:textId="77777777" w:rsidR="00277394" w:rsidRPr="00277394" w:rsidRDefault="00277394" w:rsidP="00277394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private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277394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</w:rPr>
                        <w:t>getRandomPoint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(</w:t>
                      </w:r>
                      <w:proofErr w:type="gramEnd"/>
                      <w:r w:rsidRPr="00277394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max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: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4EC9B0"/>
                          <w:sz w:val="21"/>
                          <w:szCs w:val="21"/>
                        </w:rPr>
                        <w:t>number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):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4EC9B0"/>
                          <w:sz w:val="21"/>
                          <w:szCs w:val="21"/>
                        </w:rPr>
                        <w:t>point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{</w:t>
                      </w:r>
                    </w:p>
                    <w:p w14:paraId="441608C3" w14:textId="77777777" w:rsidR="00277394" w:rsidRPr="00277394" w:rsidRDefault="00277394" w:rsidP="00277394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let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slope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=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</w:rPr>
                        <w:t>0.5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;</w:t>
                      </w:r>
                    </w:p>
                    <w:p w14:paraId="1C5AF7E9" w14:textId="77777777" w:rsidR="00277394" w:rsidRPr="00277394" w:rsidRDefault="00277394" w:rsidP="00277394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let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intercept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=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</w:rPr>
                        <w:t>2.5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;</w:t>
                      </w:r>
                    </w:p>
                    <w:p w14:paraId="68E55BAA" w14:textId="77777777" w:rsidR="00277394" w:rsidRPr="00277394" w:rsidRDefault="00277394" w:rsidP="00277394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let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stddev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=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</w:rPr>
                        <w:t>0.9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;</w:t>
                      </w:r>
                    </w:p>
                    <w:p w14:paraId="41FA8789" w14:textId="77777777" w:rsidR="00277394" w:rsidRPr="00277394" w:rsidRDefault="00277394" w:rsidP="00277394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let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x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=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4EC9B0"/>
                          <w:sz w:val="21"/>
                          <w:szCs w:val="21"/>
                        </w:rPr>
                        <w:t>Math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</w:rPr>
                        <w:t>round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(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4EC9B0"/>
                          <w:sz w:val="21"/>
                          <w:szCs w:val="21"/>
                        </w:rPr>
                        <w:t>Math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</w:rPr>
                        <w:t>random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() *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max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);</w:t>
                      </w:r>
                    </w:p>
                    <w:p w14:paraId="432E797F" w14:textId="77777777" w:rsidR="00277394" w:rsidRPr="00277394" w:rsidRDefault="00277394" w:rsidP="00277394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let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y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=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slope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*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x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+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intercept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+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4EC9B0"/>
                          <w:sz w:val="21"/>
                          <w:szCs w:val="21"/>
                        </w:rPr>
                        <w:t>Math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</w:rPr>
                        <w:t>random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() *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stddev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;</w:t>
                      </w:r>
                    </w:p>
                    <w:p w14:paraId="68F7D819" w14:textId="77777777" w:rsidR="00277394" w:rsidRPr="00277394" w:rsidRDefault="00277394" w:rsidP="00277394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</w:t>
                      </w:r>
                      <w:proofErr w:type="gramStart"/>
                      <w:r w:rsidRPr="00277394">
                        <w:rPr>
                          <w:rFonts w:ascii="Consolas" w:eastAsia="Times New Roman" w:hAnsi="Consolas" w:cs="Times New Roman"/>
                          <w:color w:val="4EC9B0"/>
                          <w:sz w:val="21"/>
                          <w:szCs w:val="21"/>
                        </w:rPr>
                        <w:t>console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</w:rPr>
                        <w:t>log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(</w:t>
                      </w:r>
                      <w:proofErr w:type="gramEnd"/>
                      <w:r w:rsidRPr="00277394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</w:rPr>
                        <w:t>'data points'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);</w:t>
                      </w:r>
                    </w:p>
                    <w:p w14:paraId="072A248E" w14:textId="77777777" w:rsidR="00277394" w:rsidRPr="00277394" w:rsidRDefault="00277394" w:rsidP="00277394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</w:t>
                      </w:r>
                      <w:proofErr w:type="gramStart"/>
                      <w:r w:rsidRPr="00277394">
                        <w:rPr>
                          <w:rFonts w:ascii="Consolas" w:eastAsia="Times New Roman" w:hAnsi="Consolas" w:cs="Times New Roman"/>
                          <w:color w:val="4EC9B0"/>
                          <w:sz w:val="21"/>
                          <w:szCs w:val="21"/>
                        </w:rPr>
                        <w:t>console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.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</w:rPr>
                        <w:t>log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(</w:t>
                      </w:r>
                      <w:proofErr w:type="gramEnd"/>
                      <w:r w:rsidRPr="00277394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x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+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</w:rPr>
                        <w:t>" "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+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y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);</w:t>
                      </w:r>
                    </w:p>
                    <w:p w14:paraId="76C91D85" w14:textId="77777777" w:rsidR="00277394" w:rsidRPr="00277394" w:rsidRDefault="00277394" w:rsidP="00277394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C586C0"/>
                          <w:sz w:val="21"/>
                          <w:szCs w:val="21"/>
                        </w:rPr>
                        <w:t>return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{</w:t>
                      </w:r>
                    </w:p>
                    <w:p w14:paraId="1C7E7187" w14:textId="77777777" w:rsidR="00277394" w:rsidRPr="00277394" w:rsidRDefault="00277394" w:rsidP="00277394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   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x: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x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,</w:t>
                      </w:r>
                    </w:p>
                    <w:p w14:paraId="39D60569" w14:textId="77777777" w:rsidR="00277394" w:rsidRPr="00277394" w:rsidRDefault="00277394" w:rsidP="00277394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   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y: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Pr="00277394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</w:rPr>
                        <w:t>y</w:t>
                      </w:r>
                    </w:p>
                    <w:p w14:paraId="629A5DEA" w14:textId="77777777" w:rsidR="00277394" w:rsidRPr="00277394" w:rsidRDefault="00277394" w:rsidP="00277394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    };</w:t>
                      </w:r>
                    </w:p>
                    <w:p w14:paraId="2081E645" w14:textId="445DE9E9" w:rsidR="003C48A8" w:rsidRDefault="00277394" w:rsidP="00277394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 w:rsidRPr="00277394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   }</w:t>
                      </w:r>
                    </w:p>
                    <w:p w14:paraId="12A854D8" w14:textId="5ECB9D49" w:rsidR="003C48A8" w:rsidRDefault="003C48A8" w:rsidP="00277394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}</w:t>
                      </w:r>
                    </w:p>
                    <w:p w14:paraId="5674DC4F" w14:textId="77777777" w:rsidR="00997762" w:rsidRDefault="00997762" w:rsidP="0099776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</w:pPr>
                    </w:p>
                    <w:p w14:paraId="7EB930E5" w14:textId="5D452F87" w:rsidR="00997762" w:rsidRPr="00997762" w:rsidRDefault="00C02D69" w:rsidP="00997762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  <w:r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 xml:space="preserve"> </w:t>
                      </w:r>
                      <w:r w:rsidR="00997762" w:rsidRPr="0099776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</w:rPr>
                        <w:t>new</w:t>
                      </w:r>
                      <w:r w:rsidR="00997762" w:rsidRPr="009977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 xml:space="preserve"> </w:t>
                      </w:r>
                      <w:r w:rsidR="00997762" w:rsidRPr="00997762">
                        <w:rPr>
                          <w:rFonts w:ascii="Consolas" w:eastAsia="Times New Roman" w:hAnsi="Consolas" w:cs="Times New Roman"/>
                          <w:color w:val="4EC9B0"/>
                          <w:sz w:val="21"/>
                          <w:szCs w:val="21"/>
                        </w:rPr>
                        <w:t>GradientDescent</w:t>
                      </w:r>
                      <w:r w:rsidR="00997762" w:rsidRPr="009977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(</w:t>
                      </w:r>
                      <w:proofErr w:type="gramStart"/>
                      <w:r w:rsidR="00997762" w:rsidRPr="009977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).</w:t>
                      </w:r>
                      <w:r w:rsidR="00997762" w:rsidRPr="00997762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</w:rPr>
                        <w:t>start</w:t>
                      </w:r>
                      <w:proofErr w:type="gramEnd"/>
                      <w:r w:rsidR="00997762" w:rsidRPr="0099776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  <w:t>();</w:t>
                      </w:r>
                    </w:p>
                    <w:p w14:paraId="5821F285" w14:textId="77777777" w:rsidR="00007F76" w:rsidRPr="00277394" w:rsidRDefault="00007F76" w:rsidP="00277394">
                      <w:pPr>
                        <w:shd w:val="clear" w:color="auto" w:fill="1E1E1E"/>
                        <w:spacing w:before="0" w:line="285" w:lineRule="atLeast"/>
                        <w:jc w:val="lef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7130BFD7" w14:textId="327046D2" w:rsidR="009E5C87" w:rsidRPr="009E5C87" w:rsidRDefault="00B163A7" w:rsidP="009E5C87">
      <w:r>
        <w:t>.</w:t>
      </w:r>
      <w:r w:rsidR="004B4633">
        <w:t xml:space="preserve"> </w:t>
      </w:r>
    </w:p>
    <w:p w14:paraId="2A5EB473" w14:textId="732830A8" w:rsidR="007D16E3" w:rsidRPr="00A25B85" w:rsidRDefault="008F64CF" w:rsidP="00A25B85">
      <w:pPr>
        <w:pStyle w:val="Heading1"/>
        <w:rPr>
          <w:u w:val="single"/>
        </w:rPr>
      </w:pPr>
      <w:bookmarkStart w:id="15" w:name="_Toc17592299"/>
      <w:r w:rsidRPr="007D16E3">
        <w:rPr>
          <w:u w:val="single"/>
        </w:rPr>
        <w:lastRenderedPageBreak/>
        <w:t>CHAPTER -</w:t>
      </w:r>
      <w:r w:rsidR="007D16E3" w:rsidRPr="007D16E3">
        <w:rPr>
          <w:u w:val="single"/>
        </w:rPr>
        <w:t>02:</w:t>
      </w:r>
      <w:r w:rsidRPr="007D16E3">
        <w:rPr>
          <w:u w:val="single"/>
        </w:rPr>
        <w:t xml:space="preserve"> </w:t>
      </w:r>
      <w:r w:rsidR="00C643B7">
        <w:rPr>
          <w:u w:val="single"/>
        </w:rPr>
        <w:t>Build And Run</w:t>
      </w:r>
      <w:bookmarkEnd w:id="15"/>
    </w:p>
    <w:p w14:paraId="652DAE10" w14:textId="1107AEAB" w:rsidR="007D16E3" w:rsidRDefault="007D16E3" w:rsidP="007D16E3">
      <w:pPr>
        <w:pStyle w:val="Heading2"/>
      </w:pPr>
      <w:bookmarkStart w:id="16" w:name="_Toc17592300"/>
      <w:r>
        <w:t xml:space="preserve">2.1 </w:t>
      </w:r>
      <w:r w:rsidR="00DC3861" w:rsidRPr="00DC3861">
        <w:rPr>
          <w:noProof/>
        </w:rPr>
        <w:t>prerequisite</w:t>
      </w:r>
      <w:bookmarkEnd w:id="16"/>
    </w:p>
    <w:p w14:paraId="223B7739" w14:textId="12AFBDCC" w:rsidR="00970156" w:rsidRDefault="00AA7C03" w:rsidP="00AA7C03">
      <w:pPr>
        <w:pStyle w:val="ListParagraph"/>
        <w:numPr>
          <w:ilvl w:val="0"/>
          <w:numId w:val="15"/>
        </w:numPr>
      </w:pPr>
      <w:r>
        <w:t>Node Js</w:t>
      </w:r>
    </w:p>
    <w:p w14:paraId="7B110390" w14:textId="0D92D80A" w:rsidR="006D01DC" w:rsidRDefault="006D01DC" w:rsidP="00AA7C03">
      <w:pPr>
        <w:pStyle w:val="ListParagraph"/>
        <w:numPr>
          <w:ilvl w:val="0"/>
          <w:numId w:val="15"/>
        </w:numPr>
      </w:pPr>
      <w:r>
        <w:t>Typescript</w:t>
      </w:r>
    </w:p>
    <w:p w14:paraId="5576AC15" w14:textId="0493CFFC" w:rsidR="00B9289B" w:rsidRDefault="000E6ED9" w:rsidP="00B9289B">
      <w:r>
        <w:t>The two above must be installed to build and run the program</w:t>
      </w:r>
    </w:p>
    <w:p w14:paraId="65142E10" w14:textId="66E1BEBD" w:rsidR="00D1591D" w:rsidRDefault="00D1591D">
      <w:pPr>
        <w:pStyle w:val="Heading2"/>
      </w:pPr>
      <w:bookmarkStart w:id="17" w:name="_Toc17592301"/>
      <w:r>
        <w:t xml:space="preserve">2.2 </w:t>
      </w:r>
      <w:r w:rsidR="00416045">
        <w:t>Build</w:t>
      </w:r>
      <w:r w:rsidR="00D11D50">
        <w:t xml:space="preserve"> and run</w:t>
      </w:r>
      <w:bookmarkEnd w:id="17"/>
    </w:p>
    <w:p w14:paraId="0A1A504E" w14:textId="143B5068" w:rsidR="00F90B62" w:rsidRDefault="00F90B62" w:rsidP="00F86AF7">
      <w:pPr>
        <w:rPr>
          <w:shd w:val="clear" w:color="auto" w:fill="FFFFFF"/>
        </w:rPr>
      </w:pPr>
      <w:r>
        <w:rPr>
          <w:shd w:val="clear" w:color="auto" w:fill="FFFFFF"/>
        </w:rPr>
        <w:t>First open windows CMD or Linux terminal</w:t>
      </w:r>
      <w:r w:rsidR="00410A0E">
        <w:rPr>
          <w:shd w:val="clear" w:color="auto" w:fill="FFFFFF"/>
        </w:rPr>
        <w:t xml:space="preserve"> in </w:t>
      </w:r>
      <w:r w:rsidR="00A8250A">
        <w:rPr>
          <w:shd w:val="clear" w:color="auto" w:fill="FFFFFF"/>
        </w:rPr>
        <w:t xml:space="preserve">the </w:t>
      </w:r>
      <w:r w:rsidR="00410A0E">
        <w:rPr>
          <w:shd w:val="clear" w:color="auto" w:fill="FFFFFF"/>
        </w:rPr>
        <w:t>directory of gradientDescent.ts</w:t>
      </w:r>
    </w:p>
    <w:p w14:paraId="0D8945CC" w14:textId="736F3AA1" w:rsidR="00D1591D" w:rsidRDefault="00B67135" w:rsidP="00F86AF7">
      <w:pPr>
        <w:rPr>
          <w:shd w:val="clear" w:color="auto" w:fill="FFFFFF"/>
        </w:rPr>
      </w:pPr>
      <w:r>
        <w:rPr>
          <w:shd w:val="clear" w:color="auto" w:fill="FFFFFF"/>
        </w:rPr>
        <w:t>Run the following commands</w:t>
      </w:r>
      <w:r w:rsidR="005F3F95">
        <w:rPr>
          <w:shd w:val="clear" w:color="auto" w:fill="FFFFFF"/>
        </w:rPr>
        <w:t>:</w:t>
      </w:r>
    </w:p>
    <w:p w14:paraId="38E53E26" w14:textId="55347CA3" w:rsidR="00EB171C" w:rsidRDefault="00A77D5A" w:rsidP="00EB171C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2BBD783" wp14:editId="599E4B69">
                <wp:simplePos x="0" y="0"/>
                <wp:positionH relativeFrom="margin">
                  <wp:align>center</wp:align>
                </wp:positionH>
                <wp:positionV relativeFrom="paragraph">
                  <wp:posOffset>133350</wp:posOffset>
                </wp:positionV>
                <wp:extent cx="6096000" cy="200025"/>
                <wp:effectExtent l="0" t="0" r="19050" b="28575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00" cy="2000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000"/>
                          </a:schemeClr>
                        </a:solidFill>
                        <a:ln>
                          <a:solidFill>
                            <a:schemeClr val="accent1">
                              <a:shade val="50000"/>
                              <a:alpha val="81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A061D3" id="Rectangle 28" o:spid="_x0000_s1026" style="position:absolute;margin-left:0;margin-top:10.5pt;width:480pt;height:15.75pt;z-index:25166745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" fillcolor="#4472c4 [3204]" strokecolor="#1f3763 [1604]" strokeweight="1pt">
                <v:fill opacity="1285f"/>
                <v:stroke opacity="53199f"/>
                <w10:wrap anchorx="margin"/>
              </v:rect>
            </w:pict>
          </mc:Fallback>
        </mc:AlternateContent>
      </w:r>
      <w:r w:rsidR="00EB171C">
        <w:t>tsc gradientDescent.ts</w:t>
      </w:r>
    </w:p>
    <w:p w14:paraId="0D292AC0" w14:textId="0EEA7FC6" w:rsidR="000C509E" w:rsidRDefault="00497AF2" w:rsidP="00F86AF7">
      <w:pPr>
        <w:rPr>
          <w:shd w:val="clear" w:color="auto" w:fill="FFFFFF"/>
        </w:rPr>
      </w:pPr>
      <w:r>
        <w:rPr>
          <w:shd w:val="clear" w:color="auto" w:fill="FFFFFF"/>
        </w:rPr>
        <w:t>this will</w:t>
      </w:r>
      <w:r w:rsidR="000C1CA5">
        <w:rPr>
          <w:shd w:val="clear" w:color="auto" w:fill="FFFFFF"/>
        </w:rPr>
        <w:t xml:space="preserve"> compile and</w:t>
      </w:r>
      <w:r>
        <w:rPr>
          <w:shd w:val="clear" w:color="auto" w:fill="FFFFFF"/>
        </w:rPr>
        <w:t xml:space="preserve"> create gradientDescent.js file in same directory</w:t>
      </w:r>
    </w:p>
    <w:p w14:paraId="6EACBC70" w14:textId="56F79C66" w:rsidR="000C1CA5" w:rsidRDefault="000C1CA5" w:rsidP="00F86AF7">
      <w:pPr>
        <w:rPr>
          <w:shd w:val="clear" w:color="auto" w:fill="FFFFFF"/>
        </w:rPr>
      </w:pPr>
      <w:r>
        <w:rPr>
          <w:shd w:val="clear" w:color="auto" w:fill="FFFFFF"/>
        </w:rPr>
        <w:t xml:space="preserve">Now run this </w:t>
      </w:r>
    </w:p>
    <w:p w14:paraId="6B9C81C2" w14:textId="68BE8C20" w:rsidR="007A210A" w:rsidRDefault="00033F4C" w:rsidP="00F86AF7">
      <w:pPr>
        <w:rPr>
          <w:shd w:val="clear" w:color="auto" w:fill="FFFFFF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3751612" wp14:editId="08CB3789">
                <wp:simplePos x="0" y="0"/>
                <wp:positionH relativeFrom="margin">
                  <wp:align>center</wp:align>
                </wp:positionH>
                <wp:positionV relativeFrom="paragraph">
                  <wp:posOffset>135255</wp:posOffset>
                </wp:positionV>
                <wp:extent cx="6096000" cy="200025"/>
                <wp:effectExtent l="0" t="0" r="19050" b="28575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00" cy="20002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2000"/>
                          </a:schemeClr>
                        </a:solidFill>
                        <a:ln>
                          <a:solidFill>
                            <a:schemeClr val="accent1">
                              <a:shade val="50000"/>
                              <a:alpha val="81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D65C092" id="Rectangle 27" o:spid="_x0000_s1026" style="position:absolute;margin-left:0;margin-top:10.65pt;width:480pt;height:15.75pt;z-index:25166540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" fillcolor="#4472c4 [3204]" strokecolor="#1f3763 [1604]" strokeweight="1pt">
                <v:fill opacity="1285f"/>
                <v:stroke opacity="53199f"/>
                <w10:wrap anchorx="margin"/>
              </v:rect>
            </w:pict>
          </mc:Fallback>
        </mc:AlternateContent>
      </w:r>
      <w:r w:rsidR="00A33829">
        <w:rPr>
          <w:shd w:val="clear" w:color="auto" w:fill="FFFFFF"/>
        </w:rPr>
        <w:t>n</w:t>
      </w:r>
      <w:r w:rsidR="00510B4E">
        <w:rPr>
          <w:shd w:val="clear" w:color="auto" w:fill="FFFFFF"/>
        </w:rPr>
        <w:t>ode gradientDescent.js</w:t>
      </w:r>
    </w:p>
    <w:p w14:paraId="3A24B528" w14:textId="77777777" w:rsidR="00F90B62" w:rsidRPr="00D1591D" w:rsidRDefault="00F90B62" w:rsidP="00F86AF7"/>
    <w:p w14:paraId="23FC2BE6" w14:textId="22BDF4C4" w:rsidR="001A491D" w:rsidRDefault="001A491D">
      <w:pPr>
        <w:pStyle w:val="Heading2"/>
      </w:pPr>
      <w:bookmarkStart w:id="18" w:name="_Toc17592302"/>
      <w:r>
        <w:t>2.</w:t>
      </w:r>
      <w:r w:rsidR="00F24BDB">
        <w:t>3</w:t>
      </w:r>
      <w:r>
        <w:t xml:space="preserve"> </w:t>
      </w:r>
      <w:r w:rsidR="00E15158">
        <w:t>How program works</w:t>
      </w:r>
      <w:bookmarkEnd w:id="18"/>
    </w:p>
    <w:p w14:paraId="694D2996" w14:textId="421790EB" w:rsidR="00A05497" w:rsidRDefault="002D12B7" w:rsidP="00A05497">
      <w:pPr>
        <w:rPr>
          <w:rFonts w:cs="Times New Roman"/>
        </w:rPr>
      </w:pPr>
      <w:r>
        <w:t>H</w:t>
      </w:r>
      <w:r w:rsidR="009F2B1C">
        <w:t>ypothesis: h(x)</w:t>
      </w:r>
      <w:r w:rsidR="008F00EF">
        <w:t xml:space="preserve"> = </w:t>
      </w:r>
      <w:r w:rsidR="00280908">
        <w:rPr>
          <w:rFonts w:cs="Times New Roman"/>
        </w:rPr>
        <w:t>theta0 + theta1*x;</w:t>
      </w:r>
    </w:p>
    <w:p w14:paraId="1D1F65B5" w14:textId="06D4E59D" w:rsidR="0059723C" w:rsidRDefault="00A17DEC" w:rsidP="00A05497">
      <w:pPr>
        <w:rPr>
          <w:rFonts w:cs="Times New Roman"/>
        </w:rPr>
      </w:pPr>
      <w:r>
        <w:rPr>
          <w:rFonts w:cs="Times New Roman"/>
        </w:rPr>
        <w:t>The steps are below:</w:t>
      </w:r>
    </w:p>
    <w:p w14:paraId="30797A20" w14:textId="3A7F9403" w:rsidR="00A17DEC" w:rsidRDefault="00FF6B46" w:rsidP="00FF6B46">
      <w:pPr>
        <w:pStyle w:val="ListParagraph"/>
        <w:numPr>
          <w:ilvl w:val="0"/>
          <w:numId w:val="16"/>
        </w:numPr>
        <w:rPr>
          <w:rFonts w:cs="Times New Roman"/>
        </w:rPr>
      </w:pPr>
      <w:r>
        <w:rPr>
          <w:rFonts w:cs="Times New Roman"/>
        </w:rPr>
        <w:t>Prepare training data</w:t>
      </w:r>
      <w:r w:rsidR="00747FFA">
        <w:rPr>
          <w:rFonts w:cs="Times New Roman"/>
        </w:rPr>
        <w:t xml:space="preserve"> set</w:t>
      </w:r>
    </w:p>
    <w:p w14:paraId="4B5DF79A" w14:textId="77777777" w:rsidR="006A7080" w:rsidRDefault="006A7080" w:rsidP="00FF6B46">
      <w:pPr>
        <w:pStyle w:val="ListParagraph"/>
        <w:numPr>
          <w:ilvl w:val="0"/>
          <w:numId w:val="16"/>
        </w:numPr>
        <w:rPr>
          <w:rFonts w:cs="Times New Roman"/>
        </w:rPr>
      </w:pPr>
    </w:p>
    <w:p w14:paraId="7E6DC26F" w14:textId="15DC8858" w:rsidR="00FE6314" w:rsidRDefault="00CA3ADC" w:rsidP="006A7080">
      <w:pPr>
        <w:pStyle w:val="ListParagraph"/>
        <w:numPr>
          <w:ilvl w:val="1"/>
          <w:numId w:val="16"/>
        </w:numPr>
        <w:rPr>
          <w:rFonts w:cs="Times New Roman"/>
        </w:rPr>
      </w:pPr>
      <w:r>
        <w:rPr>
          <w:rFonts w:cs="Times New Roman"/>
        </w:rPr>
        <w:t>t</w:t>
      </w:r>
      <w:r w:rsidR="00897E5A">
        <w:rPr>
          <w:rFonts w:cs="Times New Roman"/>
        </w:rPr>
        <w:t xml:space="preserve">heta0 = theta0 </w:t>
      </w:r>
      <w:r w:rsidR="00E72533">
        <w:rPr>
          <w:rFonts w:cs="Times New Roman"/>
        </w:rPr>
        <w:t>–</w:t>
      </w:r>
      <w:r w:rsidR="00897E5A">
        <w:rPr>
          <w:rFonts w:cs="Times New Roman"/>
        </w:rPr>
        <w:t xml:space="preserve"> </w:t>
      </w:r>
      <w:r w:rsidR="00E72533">
        <w:rPr>
          <w:rFonts w:cs="Times New Roman"/>
        </w:rPr>
        <w:t>learningRate*</w:t>
      </w:r>
      <w:r w:rsidR="0021158A">
        <w:rPr>
          <w:rFonts w:cs="Times New Roman"/>
        </w:rPr>
        <w:t>derivative</w:t>
      </w:r>
      <w:r w:rsidR="00E87B8C">
        <w:rPr>
          <w:rFonts w:cs="Times New Roman"/>
        </w:rPr>
        <w:t>Theta0(cost function)</w:t>
      </w:r>
      <w:r w:rsidR="0021158A">
        <w:rPr>
          <w:rFonts w:cs="Times New Roman"/>
        </w:rPr>
        <w:t>;</w:t>
      </w:r>
    </w:p>
    <w:p w14:paraId="17A1CAA4" w14:textId="3FD9EE29" w:rsidR="007533A1" w:rsidRDefault="00CA3ADC" w:rsidP="007533A1">
      <w:pPr>
        <w:pStyle w:val="ListParagraph"/>
        <w:numPr>
          <w:ilvl w:val="1"/>
          <w:numId w:val="16"/>
        </w:numPr>
        <w:rPr>
          <w:rFonts w:cs="Times New Roman"/>
        </w:rPr>
      </w:pPr>
      <w:r>
        <w:rPr>
          <w:rFonts w:cs="Times New Roman"/>
        </w:rPr>
        <w:t>t</w:t>
      </w:r>
      <w:bookmarkStart w:id="19" w:name="_GoBack"/>
      <w:bookmarkEnd w:id="19"/>
      <w:r w:rsidR="007533A1">
        <w:rPr>
          <w:rFonts w:cs="Times New Roman"/>
        </w:rPr>
        <w:t>heta</w:t>
      </w:r>
      <w:r w:rsidR="00B53E60">
        <w:rPr>
          <w:rFonts w:cs="Times New Roman"/>
        </w:rPr>
        <w:t>1</w:t>
      </w:r>
      <w:r w:rsidR="007533A1">
        <w:rPr>
          <w:rFonts w:cs="Times New Roman"/>
        </w:rPr>
        <w:t xml:space="preserve"> = theta</w:t>
      </w:r>
      <w:r w:rsidR="00122F41">
        <w:rPr>
          <w:rFonts w:cs="Times New Roman"/>
        </w:rPr>
        <w:t>1</w:t>
      </w:r>
      <w:r w:rsidR="007533A1">
        <w:rPr>
          <w:rFonts w:cs="Times New Roman"/>
        </w:rPr>
        <w:t xml:space="preserve"> – learningRate*derivativeTheta</w:t>
      </w:r>
      <w:r w:rsidR="00B53E60">
        <w:rPr>
          <w:rFonts w:cs="Times New Roman"/>
        </w:rPr>
        <w:t>1</w:t>
      </w:r>
      <w:r w:rsidR="007533A1">
        <w:rPr>
          <w:rFonts w:cs="Times New Roman"/>
        </w:rPr>
        <w:t>(cost function);</w:t>
      </w:r>
    </w:p>
    <w:p w14:paraId="73FC9A20" w14:textId="750BE75A" w:rsidR="003A7F8F" w:rsidRPr="00D65274" w:rsidRDefault="00683F0E" w:rsidP="00D65274">
      <w:pPr>
        <w:pStyle w:val="ListParagraph"/>
        <w:numPr>
          <w:ilvl w:val="0"/>
          <w:numId w:val="16"/>
        </w:numPr>
      </w:pPr>
      <w:r>
        <w:t>Repeat the step 2 till converged.</w:t>
      </w:r>
    </w:p>
    <w:p w14:paraId="66D55F18" w14:textId="22CB4C56" w:rsidR="00B9765C" w:rsidRPr="00B9765C" w:rsidRDefault="00137B45" w:rsidP="00137B45">
      <w:r>
        <w:t>Source code url:</w:t>
      </w:r>
      <w:hyperlink r:id="rId14" w:history="1">
        <w:r w:rsidR="00AE5CB3" w:rsidRPr="00AE5CB3">
          <w:rPr>
            <w:rStyle w:val="Hyperlink"/>
          </w:rPr>
          <w:t>https://github.com/TulshiDas39/gradientDescent/blob/master/gradient-descent.ts</w:t>
        </w:r>
      </w:hyperlink>
    </w:p>
    <w:p w14:paraId="72592156" w14:textId="24BA8FE5" w:rsidR="00C96407" w:rsidRPr="00C96407" w:rsidRDefault="00C96407" w:rsidP="00C96407"/>
    <w:sectPr w:rsidR="00C96407" w:rsidRPr="00C96407" w:rsidSect="00C236F6">
      <w:pgSz w:w="12240" w:h="15840" w:code="1"/>
      <w:pgMar w:top="1152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D4AD83" w14:textId="77777777" w:rsidR="002D5CA1" w:rsidRDefault="002D5CA1" w:rsidP="00927011">
      <w:pPr>
        <w:spacing w:line="240" w:lineRule="auto"/>
      </w:pPr>
      <w:r>
        <w:separator/>
      </w:r>
    </w:p>
  </w:endnote>
  <w:endnote w:type="continuationSeparator" w:id="0">
    <w:p w14:paraId="13F85322" w14:textId="77777777" w:rsidR="002D5CA1" w:rsidRDefault="002D5CA1" w:rsidP="0092701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472118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ABCD9A" w14:textId="33ED0D5D" w:rsidR="00E02E7C" w:rsidRDefault="00E02E7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64582218" w14:textId="77777777" w:rsidR="00E02E7C" w:rsidRDefault="00E02E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496ADC" w14:textId="19621FE6" w:rsidR="00E02E7C" w:rsidRDefault="00E02E7C">
    <w:pPr>
      <w:pStyle w:val="Footer"/>
      <w:jc w:val="right"/>
    </w:pPr>
  </w:p>
  <w:p w14:paraId="5E390574" w14:textId="77777777" w:rsidR="00E02E7C" w:rsidRDefault="00E02E7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703435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F1A7D9" w14:textId="77777777" w:rsidR="00E02E7C" w:rsidRDefault="00E02E7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CC10986" w14:textId="77777777" w:rsidR="00E02E7C" w:rsidRDefault="00E02E7C" w:rsidP="00D22B22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DC7B13" w14:textId="77777777" w:rsidR="002D5CA1" w:rsidRDefault="002D5CA1" w:rsidP="00927011">
      <w:pPr>
        <w:spacing w:line="240" w:lineRule="auto"/>
      </w:pPr>
      <w:r>
        <w:separator/>
      </w:r>
    </w:p>
  </w:footnote>
  <w:footnote w:type="continuationSeparator" w:id="0">
    <w:p w14:paraId="4F423902" w14:textId="77777777" w:rsidR="002D5CA1" w:rsidRDefault="002D5CA1" w:rsidP="0092701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571C64"/>
    <w:multiLevelType w:val="hybridMultilevel"/>
    <w:tmpl w:val="A26484E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D9502C"/>
    <w:multiLevelType w:val="hybridMultilevel"/>
    <w:tmpl w:val="D9B48B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D12D1"/>
    <w:multiLevelType w:val="hybridMultilevel"/>
    <w:tmpl w:val="86DC3F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3F26A8"/>
    <w:multiLevelType w:val="hybridMultilevel"/>
    <w:tmpl w:val="4F1C641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C67066"/>
    <w:multiLevelType w:val="hybridMultilevel"/>
    <w:tmpl w:val="8E66517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39591D"/>
    <w:multiLevelType w:val="hybridMultilevel"/>
    <w:tmpl w:val="DE760E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AA0A4A"/>
    <w:multiLevelType w:val="multilevel"/>
    <w:tmpl w:val="BF325B1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73B13F6"/>
    <w:multiLevelType w:val="hybridMultilevel"/>
    <w:tmpl w:val="00E240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065D61"/>
    <w:multiLevelType w:val="hybridMultilevel"/>
    <w:tmpl w:val="413E74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A74225"/>
    <w:multiLevelType w:val="hybridMultilevel"/>
    <w:tmpl w:val="94A2702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410AF9"/>
    <w:multiLevelType w:val="hybridMultilevel"/>
    <w:tmpl w:val="E1145C7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330C55"/>
    <w:multiLevelType w:val="hybridMultilevel"/>
    <w:tmpl w:val="771CF8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6D4598"/>
    <w:multiLevelType w:val="hybridMultilevel"/>
    <w:tmpl w:val="6AA80DF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FF09D3"/>
    <w:multiLevelType w:val="hybridMultilevel"/>
    <w:tmpl w:val="7568A81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906762"/>
    <w:multiLevelType w:val="hybridMultilevel"/>
    <w:tmpl w:val="AC1AF7F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244BF2"/>
    <w:multiLevelType w:val="hybridMultilevel"/>
    <w:tmpl w:val="5B040DB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10"/>
  </w:num>
  <w:num w:numId="4">
    <w:abstractNumId w:val="15"/>
  </w:num>
  <w:num w:numId="5">
    <w:abstractNumId w:val="12"/>
  </w:num>
  <w:num w:numId="6">
    <w:abstractNumId w:val="5"/>
  </w:num>
  <w:num w:numId="7">
    <w:abstractNumId w:val="9"/>
  </w:num>
  <w:num w:numId="8">
    <w:abstractNumId w:val="2"/>
  </w:num>
  <w:num w:numId="9">
    <w:abstractNumId w:val="11"/>
  </w:num>
  <w:num w:numId="10">
    <w:abstractNumId w:val="3"/>
  </w:num>
  <w:num w:numId="11">
    <w:abstractNumId w:val="4"/>
  </w:num>
  <w:num w:numId="12">
    <w:abstractNumId w:val="6"/>
  </w:num>
  <w:num w:numId="13">
    <w:abstractNumId w:val="1"/>
  </w:num>
  <w:num w:numId="14">
    <w:abstractNumId w:val="0"/>
  </w:num>
  <w:num w:numId="15">
    <w:abstractNumId w:val="7"/>
  </w:num>
  <w:num w:numId="16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yNrC0NDU2MDU0NTBT0lEKTi0uzszPAykwrQUAYpDanSwAAAA="/>
  </w:docVars>
  <w:rsids>
    <w:rsidRoot w:val="00B120CD"/>
    <w:rsid w:val="00001323"/>
    <w:rsid w:val="0000148C"/>
    <w:rsid w:val="00002C12"/>
    <w:rsid w:val="00002D78"/>
    <w:rsid w:val="00004655"/>
    <w:rsid w:val="00005435"/>
    <w:rsid w:val="00007F76"/>
    <w:rsid w:val="00010006"/>
    <w:rsid w:val="00011F10"/>
    <w:rsid w:val="00014C44"/>
    <w:rsid w:val="00015B69"/>
    <w:rsid w:val="00015F45"/>
    <w:rsid w:val="00017C86"/>
    <w:rsid w:val="0002004B"/>
    <w:rsid w:val="00020E0D"/>
    <w:rsid w:val="00023317"/>
    <w:rsid w:val="00024142"/>
    <w:rsid w:val="00030B3A"/>
    <w:rsid w:val="000310F0"/>
    <w:rsid w:val="00033076"/>
    <w:rsid w:val="00033746"/>
    <w:rsid w:val="00033F4C"/>
    <w:rsid w:val="000343AC"/>
    <w:rsid w:val="00034D09"/>
    <w:rsid w:val="00035589"/>
    <w:rsid w:val="0004092A"/>
    <w:rsid w:val="00045EA1"/>
    <w:rsid w:val="000467DF"/>
    <w:rsid w:val="00047C4F"/>
    <w:rsid w:val="00050504"/>
    <w:rsid w:val="00050700"/>
    <w:rsid w:val="00050974"/>
    <w:rsid w:val="00050CC7"/>
    <w:rsid w:val="00053358"/>
    <w:rsid w:val="00060182"/>
    <w:rsid w:val="00060561"/>
    <w:rsid w:val="00060E11"/>
    <w:rsid w:val="00064132"/>
    <w:rsid w:val="00070724"/>
    <w:rsid w:val="000709B0"/>
    <w:rsid w:val="00070F74"/>
    <w:rsid w:val="000719E8"/>
    <w:rsid w:val="00075007"/>
    <w:rsid w:val="000760DC"/>
    <w:rsid w:val="00076739"/>
    <w:rsid w:val="00076C68"/>
    <w:rsid w:val="00080B51"/>
    <w:rsid w:val="000820B7"/>
    <w:rsid w:val="000820F0"/>
    <w:rsid w:val="0008277D"/>
    <w:rsid w:val="0008396A"/>
    <w:rsid w:val="00083B6A"/>
    <w:rsid w:val="000850A8"/>
    <w:rsid w:val="00085962"/>
    <w:rsid w:val="00086769"/>
    <w:rsid w:val="000904BE"/>
    <w:rsid w:val="0009068D"/>
    <w:rsid w:val="0009187D"/>
    <w:rsid w:val="00091D1A"/>
    <w:rsid w:val="00092F00"/>
    <w:rsid w:val="000941EA"/>
    <w:rsid w:val="00094DC5"/>
    <w:rsid w:val="00094FC8"/>
    <w:rsid w:val="000952E4"/>
    <w:rsid w:val="000962FE"/>
    <w:rsid w:val="000A0BA4"/>
    <w:rsid w:val="000A1D7C"/>
    <w:rsid w:val="000A2D69"/>
    <w:rsid w:val="000A302D"/>
    <w:rsid w:val="000A38EA"/>
    <w:rsid w:val="000A3AC1"/>
    <w:rsid w:val="000A5187"/>
    <w:rsid w:val="000B0B1B"/>
    <w:rsid w:val="000B10E3"/>
    <w:rsid w:val="000B112D"/>
    <w:rsid w:val="000B122E"/>
    <w:rsid w:val="000B2222"/>
    <w:rsid w:val="000B298F"/>
    <w:rsid w:val="000B383B"/>
    <w:rsid w:val="000B3858"/>
    <w:rsid w:val="000B3DC0"/>
    <w:rsid w:val="000B6177"/>
    <w:rsid w:val="000B6988"/>
    <w:rsid w:val="000B69CA"/>
    <w:rsid w:val="000B72AA"/>
    <w:rsid w:val="000C0F4D"/>
    <w:rsid w:val="000C1CA5"/>
    <w:rsid w:val="000C26AD"/>
    <w:rsid w:val="000C509E"/>
    <w:rsid w:val="000C5FCD"/>
    <w:rsid w:val="000D048E"/>
    <w:rsid w:val="000D3832"/>
    <w:rsid w:val="000D4B4F"/>
    <w:rsid w:val="000D6713"/>
    <w:rsid w:val="000D6D00"/>
    <w:rsid w:val="000D7265"/>
    <w:rsid w:val="000D78CD"/>
    <w:rsid w:val="000D7908"/>
    <w:rsid w:val="000E6ED9"/>
    <w:rsid w:val="000F06D0"/>
    <w:rsid w:val="000F3398"/>
    <w:rsid w:val="000F3C6B"/>
    <w:rsid w:val="000F74B4"/>
    <w:rsid w:val="0010040E"/>
    <w:rsid w:val="00102CE8"/>
    <w:rsid w:val="001031BB"/>
    <w:rsid w:val="001052D0"/>
    <w:rsid w:val="00105D10"/>
    <w:rsid w:val="001106D4"/>
    <w:rsid w:val="00111765"/>
    <w:rsid w:val="00112D48"/>
    <w:rsid w:val="00113215"/>
    <w:rsid w:val="00114486"/>
    <w:rsid w:val="00114997"/>
    <w:rsid w:val="00115EFD"/>
    <w:rsid w:val="0011775B"/>
    <w:rsid w:val="00121E3A"/>
    <w:rsid w:val="00121E90"/>
    <w:rsid w:val="00121EED"/>
    <w:rsid w:val="00122714"/>
    <w:rsid w:val="001229A2"/>
    <w:rsid w:val="00122B11"/>
    <w:rsid w:val="00122F41"/>
    <w:rsid w:val="0012436C"/>
    <w:rsid w:val="00127717"/>
    <w:rsid w:val="001305B3"/>
    <w:rsid w:val="00131DC1"/>
    <w:rsid w:val="00132BF9"/>
    <w:rsid w:val="001339B3"/>
    <w:rsid w:val="00133CC3"/>
    <w:rsid w:val="00135512"/>
    <w:rsid w:val="00136BAF"/>
    <w:rsid w:val="001372B5"/>
    <w:rsid w:val="00137B45"/>
    <w:rsid w:val="001424DD"/>
    <w:rsid w:val="001429FA"/>
    <w:rsid w:val="00151CC4"/>
    <w:rsid w:val="001522D0"/>
    <w:rsid w:val="0015236E"/>
    <w:rsid w:val="001529DA"/>
    <w:rsid w:val="00154068"/>
    <w:rsid w:val="00154EF9"/>
    <w:rsid w:val="00157CBF"/>
    <w:rsid w:val="0016029E"/>
    <w:rsid w:val="001604EB"/>
    <w:rsid w:val="0016149D"/>
    <w:rsid w:val="00161CE0"/>
    <w:rsid w:val="00161DB6"/>
    <w:rsid w:val="00162E35"/>
    <w:rsid w:val="0016349E"/>
    <w:rsid w:val="00163901"/>
    <w:rsid w:val="001648D2"/>
    <w:rsid w:val="00165659"/>
    <w:rsid w:val="00171C2F"/>
    <w:rsid w:val="00172D79"/>
    <w:rsid w:val="0017442B"/>
    <w:rsid w:val="00175197"/>
    <w:rsid w:val="00176790"/>
    <w:rsid w:val="001767C8"/>
    <w:rsid w:val="00176EDD"/>
    <w:rsid w:val="00177D08"/>
    <w:rsid w:val="00180648"/>
    <w:rsid w:val="0018204F"/>
    <w:rsid w:val="00186056"/>
    <w:rsid w:val="00191FA5"/>
    <w:rsid w:val="0019214E"/>
    <w:rsid w:val="00196F3D"/>
    <w:rsid w:val="00197EA9"/>
    <w:rsid w:val="001A210C"/>
    <w:rsid w:val="001A22D4"/>
    <w:rsid w:val="001A3187"/>
    <w:rsid w:val="001A321C"/>
    <w:rsid w:val="001A3BE8"/>
    <w:rsid w:val="001A491D"/>
    <w:rsid w:val="001A5F4C"/>
    <w:rsid w:val="001B0296"/>
    <w:rsid w:val="001B096E"/>
    <w:rsid w:val="001C0147"/>
    <w:rsid w:val="001C0552"/>
    <w:rsid w:val="001C14FC"/>
    <w:rsid w:val="001C3A8D"/>
    <w:rsid w:val="001C3DDF"/>
    <w:rsid w:val="001C59B4"/>
    <w:rsid w:val="001C7BB8"/>
    <w:rsid w:val="001D16C7"/>
    <w:rsid w:val="001D247A"/>
    <w:rsid w:val="001D5E10"/>
    <w:rsid w:val="001D7C76"/>
    <w:rsid w:val="001E0D73"/>
    <w:rsid w:val="001E4419"/>
    <w:rsid w:val="001E6D9E"/>
    <w:rsid w:val="001F0223"/>
    <w:rsid w:val="001F3D4B"/>
    <w:rsid w:val="001F4BCA"/>
    <w:rsid w:val="001F4D52"/>
    <w:rsid w:val="001F58C4"/>
    <w:rsid w:val="001F5AC6"/>
    <w:rsid w:val="00202028"/>
    <w:rsid w:val="00205384"/>
    <w:rsid w:val="002075FB"/>
    <w:rsid w:val="00210928"/>
    <w:rsid w:val="0021158A"/>
    <w:rsid w:val="002118B0"/>
    <w:rsid w:val="002140A5"/>
    <w:rsid w:val="00217150"/>
    <w:rsid w:val="0021729E"/>
    <w:rsid w:val="00217A8D"/>
    <w:rsid w:val="00223DB9"/>
    <w:rsid w:val="00230AB3"/>
    <w:rsid w:val="00230E13"/>
    <w:rsid w:val="002319DD"/>
    <w:rsid w:val="00232C80"/>
    <w:rsid w:val="00233134"/>
    <w:rsid w:val="00234F47"/>
    <w:rsid w:val="00235256"/>
    <w:rsid w:val="0023535F"/>
    <w:rsid w:val="002353F4"/>
    <w:rsid w:val="0024002C"/>
    <w:rsid w:val="00240F6B"/>
    <w:rsid w:val="00241028"/>
    <w:rsid w:val="002432C0"/>
    <w:rsid w:val="0025286E"/>
    <w:rsid w:val="002532D5"/>
    <w:rsid w:val="00254E2E"/>
    <w:rsid w:val="0025594A"/>
    <w:rsid w:val="00255F4E"/>
    <w:rsid w:val="00256A3C"/>
    <w:rsid w:val="00260381"/>
    <w:rsid w:val="00261623"/>
    <w:rsid w:val="002620CF"/>
    <w:rsid w:val="00262163"/>
    <w:rsid w:val="00265C05"/>
    <w:rsid w:val="00266517"/>
    <w:rsid w:val="00267DB8"/>
    <w:rsid w:val="002717A3"/>
    <w:rsid w:val="00276B90"/>
    <w:rsid w:val="00277394"/>
    <w:rsid w:val="00277BC4"/>
    <w:rsid w:val="00280908"/>
    <w:rsid w:val="00280E84"/>
    <w:rsid w:val="00282530"/>
    <w:rsid w:val="00282962"/>
    <w:rsid w:val="00284593"/>
    <w:rsid w:val="00284EE4"/>
    <w:rsid w:val="0028617C"/>
    <w:rsid w:val="00290654"/>
    <w:rsid w:val="0029113E"/>
    <w:rsid w:val="00293E25"/>
    <w:rsid w:val="00294946"/>
    <w:rsid w:val="00294A22"/>
    <w:rsid w:val="00294BE6"/>
    <w:rsid w:val="00294EE9"/>
    <w:rsid w:val="00295660"/>
    <w:rsid w:val="00295BF0"/>
    <w:rsid w:val="00296D47"/>
    <w:rsid w:val="00297292"/>
    <w:rsid w:val="002A1BFA"/>
    <w:rsid w:val="002A1E14"/>
    <w:rsid w:val="002A36C7"/>
    <w:rsid w:val="002A4063"/>
    <w:rsid w:val="002A44B6"/>
    <w:rsid w:val="002A5CF5"/>
    <w:rsid w:val="002A6323"/>
    <w:rsid w:val="002B187F"/>
    <w:rsid w:val="002B2F02"/>
    <w:rsid w:val="002B37CB"/>
    <w:rsid w:val="002B5140"/>
    <w:rsid w:val="002B78C5"/>
    <w:rsid w:val="002C047E"/>
    <w:rsid w:val="002C2139"/>
    <w:rsid w:val="002C2DC1"/>
    <w:rsid w:val="002C5DB7"/>
    <w:rsid w:val="002C7CD8"/>
    <w:rsid w:val="002D07E7"/>
    <w:rsid w:val="002D118C"/>
    <w:rsid w:val="002D12B7"/>
    <w:rsid w:val="002D4898"/>
    <w:rsid w:val="002D5818"/>
    <w:rsid w:val="002D5B2E"/>
    <w:rsid w:val="002D5CA1"/>
    <w:rsid w:val="002E0835"/>
    <w:rsid w:val="002E2F06"/>
    <w:rsid w:val="002E56A2"/>
    <w:rsid w:val="002E58A5"/>
    <w:rsid w:val="002E650E"/>
    <w:rsid w:val="002E7104"/>
    <w:rsid w:val="002F006F"/>
    <w:rsid w:val="002F0147"/>
    <w:rsid w:val="002F1C0D"/>
    <w:rsid w:val="002F322F"/>
    <w:rsid w:val="002F331C"/>
    <w:rsid w:val="002F34B5"/>
    <w:rsid w:val="002F540A"/>
    <w:rsid w:val="002F56A7"/>
    <w:rsid w:val="002F6E72"/>
    <w:rsid w:val="00302596"/>
    <w:rsid w:val="00302A85"/>
    <w:rsid w:val="00302C56"/>
    <w:rsid w:val="00303105"/>
    <w:rsid w:val="0030409B"/>
    <w:rsid w:val="003063DB"/>
    <w:rsid w:val="003153AF"/>
    <w:rsid w:val="00315FB6"/>
    <w:rsid w:val="003171CF"/>
    <w:rsid w:val="00317F8C"/>
    <w:rsid w:val="003206AA"/>
    <w:rsid w:val="00320B4F"/>
    <w:rsid w:val="003211A6"/>
    <w:rsid w:val="003243ED"/>
    <w:rsid w:val="00324B5D"/>
    <w:rsid w:val="00324C48"/>
    <w:rsid w:val="0033090B"/>
    <w:rsid w:val="00332904"/>
    <w:rsid w:val="00335FD1"/>
    <w:rsid w:val="003366D3"/>
    <w:rsid w:val="003378DF"/>
    <w:rsid w:val="00341EEB"/>
    <w:rsid w:val="0034242B"/>
    <w:rsid w:val="00343E48"/>
    <w:rsid w:val="00344A01"/>
    <w:rsid w:val="00345374"/>
    <w:rsid w:val="00350521"/>
    <w:rsid w:val="00350C6B"/>
    <w:rsid w:val="00352951"/>
    <w:rsid w:val="0035319E"/>
    <w:rsid w:val="0035394C"/>
    <w:rsid w:val="00355144"/>
    <w:rsid w:val="0035581A"/>
    <w:rsid w:val="0035607A"/>
    <w:rsid w:val="003563EC"/>
    <w:rsid w:val="003621BB"/>
    <w:rsid w:val="003631A2"/>
    <w:rsid w:val="00363B87"/>
    <w:rsid w:val="00363DDB"/>
    <w:rsid w:val="003649B7"/>
    <w:rsid w:val="003677F7"/>
    <w:rsid w:val="00371075"/>
    <w:rsid w:val="00371FC9"/>
    <w:rsid w:val="00373A60"/>
    <w:rsid w:val="003747B1"/>
    <w:rsid w:val="003756D8"/>
    <w:rsid w:val="003773F6"/>
    <w:rsid w:val="00380763"/>
    <w:rsid w:val="0038101C"/>
    <w:rsid w:val="00381210"/>
    <w:rsid w:val="00382D0B"/>
    <w:rsid w:val="00384535"/>
    <w:rsid w:val="00384CC5"/>
    <w:rsid w:val="003858C0"/>
    <w:rsid w:val="0038651D"/>
    <w:rsid w:val="00386815"/>
    <w:rsid w:val="00386900"/>
    <w:rsid w:val="00386D2F"/>
    <w:rsid w:val="003875BE"/>
    <w:rsid w:val="0039020C"/>
    <w:rsid w:val="00394F2E"/>
    <w:rsid w:val="00395983"/>
    <w:rsid w:val="00397C24"/>
    <w:rsid w:val="003A2DEA"/>
    <w:rsid w:val="003A4259"/>
    <w:rsid w:val="003A625E"/>
    <w:rsid w:val="003A63D6"/>
    <w:rsid w:val="003A6E93"/>
    <w:rsid w:val="003A76DB"/>
    <w:rsid w:val="003A7F8F"/>
    <w:rsid w:val="003B0317"/>
    <w:rsid w:val="003B0989"/>
    <w:rsid w:val="003B476C"/>
    <w:rsid w:val="003B4CEC"/>
    <w:rsid w:val="003B5CDE"/>
    <w:rsid w:val="003C0F7E"/>
    <w:rsid w:val="003C2389"/>
    <w:rsid w:val="003C4508"/>
    <w:rsid w:val="003C48A8"/>
    <w:rsid w:val="003C5208"/>
    <w:rsid w:val="003C685D"/>
    <w:rsid w:val="003C7147"/>
    <w:rsid w:val="003C7477"/>
    <w:rsid w:val="003D1B9A"/>
    <w:rsid w:val="003D2F8C"/>
    <w:rsid w:val="003D3D21"/>
    <w:rsid w:val="003D4171"/>
    <w:rsid w:val="003D6183"/>
    <w:rsid w:val="003D75DD"/>
    <w:rsid w:val="003E0053"/>
    <w:rsid w:val="003E073E"/>
    <w:rsid w:val="003E4170"/>
    <w:rsid w:val="003E5A0B"/>
    <w:rsid w:val="003E7417"/>
    <w:rsid w:val="003E7C81"/>
    <w:rsid w:val="003E7CC1"/>
    <w:rsid w:val="003F06BE"/>
    <w:rsid w:val="003F191D"/>
    <w:rsid w:val="003F5CD3"/>
    <w:rsid w:val="003F6129"/>
    <w:rsid w:val="00400BDB"/>
    <w:rsid w:val="00401ED1"/>
    <w:rsid w:val="00401F19"/>
    <w:rsid w:val="0040390C"/>
    <w:rsid w:val="004079E4"/>
    <w:rsid w:val="0041011B"/>
    <w:rsid w:val="00410172"/>
    <w:rsid w:val="0041083A"/>
    <w:rsid w:val="00410A0E"/>
    <w:rsid w:val="00410D95"/>
    <w:rsid w:val="00411B8B"/>
    <w:rsid w:val="0041371E"/>
    <w:rsid w:val="00413803"/>
    <w:rsid w:val="0041409C"/>
    <w:rsid w:val="00416045"/>
    <w:rsid w:val="00420C83"/>
    <w:rsid w:val="004223B1"/>
    <w:rsid w:val="00422949"/>
    <w:rsid w:val="00422FF9"/>
    <w:rsid w:val="0042496D"/>
    <w:rsid w:val="004258EC"/>
    <w:rsid w:val="00425E7F"/>
    <w:rsid w:val="004262A1"/>
    <w:rsid w:val="00426BFB"/>
    <w:rsid w:val="0042751F"/>
    <w:rsid w:val="00430A69"/>
    <w:rsid w:val="00431433"/>
    <w:rsid w:val="004322D7"/>
    <w:rsid w:val="004324D9"/>
    <w:rsid w:val="00432F89"/>
    <w:rsid w:val="004340B3"/>
    <w:rsid w:val="00434CF4"/>
    <w:rsid w:val="00435BE7"/>
    <w:rsid w:val="00442AFF"/>
    <w:rsid w:val="00445598"/>
    <w:rsid w:val="004466EE"/>
    <w:rsid w:val="00450806"/>
    <w:rsid w:val="00453C0E"/>
    <w:rsid w:val="00455AB6"/>
    <w:rsid w:val="00455F8C"/>
    <w:rsid w:val="0045767C"/>
    <w:rsid w:val="0046044E"/>
    <w:rsid w:val="00460820"/>
    <w:rsid w:val="0046141D"/>
    <w:rsid w:val="00462B9E"/>
    <w:rsid w:val="0046324D"/>
    <w:rsid w:val="00463689"/>
    <w:rsid w:val="004638D6"/>
    <w:rsid w:val="00464A18"/>
    <w:rsid w:val="00465A4F"/>
    <w:rsid w:val="00465D39"/>
    <w:rsid w:val="00467B72"/>
    <w:rsid w:val="00471283"/>
    <w:rsid w:val="00471980"/>
    <w:rsid w:val="004733F6"/>
    <w:rsid w:val="004808D0"/>
    <w:rsid w:val="00480F0A"/>
    <w:rsid w:val="004820FA"/>
    <w:rsid w:val="004844CE"/>
    <w:rsid w:val="00485957"/>
    <w:rsid w:val="00485E15"/>
    <w:rsid w:val="00485FF0"/>
    <w:rsid w:val="0048699B"/>
    <w:rsid w:val="0049103B"/>
    <w:rsid w:val="004938E0"/>
    <w:rsid w:val="00493D62"/>
    <w:rsid w:val="00496816"/>
    <w:rsid w:val="004976AD"/>
    <w:rsid w:val="00497AF2"/>
    <w:rsid w:val="004A0BE3"/>
    <w:rsid w:val="004A1CC9"/>
    <w:rsid w:val="004A3E4F"/>
    <w:rsid w:val="004A4002"/>
    <w:rsid w:val="004A63D8"/>
    <w:rsid w:val="004A6AE8"/>
    <w:rsid w:val="004B159C"/>
    <w:rsid w:val="004B16FC"/>
    <w:rsid w:val="004B19AE"/>
    <w:rsid w:val="004B2FAD"/>
    <w:rsid w:val="004B3B20"/>
    <w:rsid w:val="004B3E36"/>
    <w:rsid w:val="004B4633"/>
    <w:rsid w:val="004B69C7"/>
    <w:rsid w:val="004B6B1B"/>
    <w:rsid w:val="004B75DC"/>
    <w:rsid w:val="004B7D23"/>
    <w:rsid w:val="004C2683"/>
    <w:rsid w:val="004C339F"/>
    <w:rsid w:val="004C526A"/>
    <w:rsid w:val="004D2182"/>
    <w:rsid w:val="004D282F"/>
    <w:rsid w:val="004D6A7C"/>
    <w:rsid w:val="004D6EAE"/>
    <w:rsid w:val="004E51A6"/>
    <w:rsid w:val="004F1CB8"/>
    <w:rsid w:val="004F2A75"/>
    <w:rsid w:val="004F3524"/>
    <w:rsid w:val="004F3905"/>
    <w:rsid w:val="004F4887"/>
    <w:rsid w:val="004F645A"/>
    <w:rsid w:val="004F723E"/>
    <w:rsid w:val="00500957"/>
    <w:rsid w:val="00501780"/>
    <w:rsid w:val="005030C0"/>
    <w:rsid w:val="0050332C"/>
    <w:rsid w:val="00505667"/>
    <w:rsid w:val="0050680D"/>
    <w:rsid w:val="00506BAD"/>
    <w:rsid w:val="00507E59"/>
    <w:rsid w:val="0051019A"/>
    <w:rsid w:val="00510B4E"/>
    <w:rsid w:val="00512081"/>
    <w:rsid w:val="00513054"/>
    <w:rsid w:val="00514F2D"/>
    <w:rsid w:val="00514F70"/>
    <w:rsid w:val="00517F19"/>
    <w:rsid w:val="00521127"/>
    <w:rsid w:val="0052197B"/>
    <w:rsid w:val="005238CA"/>
    <w:rsid w:val="005278A8"/>
    <w:rsid w:val="00530719"/>
    <w:rsid w:val="00532414"/>
    <w:rsid w:val="0053264D"/>
    <w:rsid w:val="005333FD"/>
    <w:rsid w:val="00536756"/>
    <w:rsid w:val="005368E8"/>
    <w:rsid w:val="005443EA"/>
    <w:rsid w:val="0054668D"/>
    <w:rsid w:val="00546F31"/>
    <w:rsid w:val="00547206"/>
    <w:rsid w:val="005539B4"/>
    <w:rsid w:val="0055414D"/>
    <w:rsid w:val="00555AEA"/>
    <w:rsid w:val="00555BB6"/>
    <w:rsid w:val="0055628B"/>
    <w:rsid w:val="005572D7"/>
    <w:rsid w:val="00557FA6"/>
    <w:rsid w:val="00560DCF"/>
    <w:rsid w:val="00561AC5"/>
    <w:rsid w:val="00561AE0"/>
    <w:rsid w:val="00561F37"/>
    <w:rsid w:val="00564B64"/>
    <w:rsid w:val="00564F15"/>
    <w:rsid w:val="005656C7"/>
    <w:rsid w:val="00566A8C"/>
    <w:rsid w:val="00570826"/>
    <w:rsid w:val="00570BF5"/>
    <w:rsid w:val="00570C28"/>
    <w:rsid w:val="0057278F"/>
    <w:rsid w:val="00572F70"/>
    <w:rsid w:val="00573B61"/>
    <w:rsid w:val="00573F1B"/>
    <w:rsid w:val="00575E74"/>
    <w:rsid w:val="00576756"/>
    <w:rsid w:val="005773A8"/>
    <w:rsid w:val="00577E46"/>
    <w:rsid w:val="005809C5"/>
    <w:rsid w:val="0058115C"/>
    <w:rsid w:val="00582D83"/>
    <w:rsid w:val="005849EE"/>
    <w:rsid w:val="0058532D"/>
    <w:rsid w:val="00585AE2"/>
    <w:rsid w:val="00586382"/>
    <w:rsid w:val="00586A49"/>
    <w:rsid w:val="00592CCD"/>
    <w:rsid w:val="00593278"/>
    <w:rsid w:val="0059461C"/>
    <w:rsid w:val="005960E7"/>
    <w:rsid w:val="00596739"/>
    <w:rsid w:val="0059723C"/>
    <w:rsid w:val="005A2781"/>
    <w:rsid w:val="005A4AF6"/>
    <w:rsid w:val="005A4C0A"/>
    <w:rsid w:val="005A57AB"/>
    <w:rsid w:val="005A64BC"/>
    <w:rsid w:val="005A75A6"/>
    <w:rsid w:val="005B05A8"/>
    <w:rsid w:val="005B095B"/>
    <w:rsid w:val="005B17D5"/>
    <w:rsid w:val="005B22FC"/>
    <w:rsid w:val="005C1CB2"/>
    <w:rsid w:val="005C5B73"/>
    <w:rsid w:val="005C649D"/>
    <w:rsid w:val="005C6538"/>
    <w:rsid w:val="005C6A02"/>
    <w:rsid w:val="005C7978"/>
    <w:rsid w:val="005D0BF5"/>
    <w:rsid w:val="005D61CF"/>
    <w:rsid w:val="005D7E19"/>
    <w:rsid w:val="005E0269"/>
    <w:rsid w:val="005E034B"/>
    <w:rsid w:val="005E19D8"/>
    <w:rsid w:val="005E2821"/>
    <w:rsid w:val="005E36F1"/>
    <w:rsid w:val="005E3DD9"/>
    <w:rsid w:val="005E457B"/>
    <w:rsid w:val="005E55C3"/>
    <w:rsid w:val="005F3ACA"/>
    <w:rsid w:val="005F3F95"/>
    <w:rsid w:val="005F5B16"/>
    <w:rsid w:val="005F6843"/>
    <w:rsid w:val="005F7424"/>
    <w:rsid w:val="006006CF"/>
    <w:rsid w:val="00601000"/>
    <w:rsid w:val="006011AC"/>
    <w:rsid w:val="006035FA"/>
    <w:rsid w:val="00604339"/>
    <w:rsid w:val="00604EF2"/>
    <w:rsid w:val="00605C93"/>
    <w:rsid w:val="00606128"/>
    <w:rsid w:val="0060725F"/>
    <w:rsid w:val="0060737E"/>
    <w:rsid w:val="00610ABC"/>
    <w:rsid w:val="006142B1"/>
    <w:rsid w:val="0061437F"/>
    <w:rsid w:val="00614EC2"/>
    <w:rsid w:val="00614FEC"/>
    <w:rsid w:val="00617562"/>
    <w:rsid w:val="00620060"/>
    <w:rsid w:val="0062086D"/>
    <w:rsid w:val="00622305"/>
    <w:rsid w:val="00626226"/>
    <w:rsid w:val="00626AFF"/>
    <w:rsid w:val="006278CB"/>
    <w:rsid w:val="00627F6F"/>
    <w:rsid w:val="00632F7F"/>
    <w:rsid w:val="006368A3"/>
    <w:rsid w:val="0063725D"/>
    <w:rsid w:val="0064029A"/>
    <w:rsid w:val="00641AAC"/>
    <w:rsid w:val="006430E1"/>
    <w:rsid w:val="00643FF0"/>
    <w:rsid w:val="0064413C"/>
    <w:rsid w:val="00644DFE"/>
    <w:rsid w:val="0065172C"/>
    <w:rsid w:val="00652AD0"/>
    <w:rsid w:val="00660283"/>
    <w:rsid w:val="00660C46"/>
    <w:rsid w:val="00660F2D"/>
    <w:rsid w:val="0066108F"/>
    <w:rsid w:val="00661BC8"/>
    <w:rsid w:val="00663AEC"/>
    <w:rsid w:val="00664155"/>
    <w:rsid w:val="006645D6"/>
    <w:rsid w:val="00665DB5"/>
    <w:rsid w:val="00665F43"/>
    <w:rsid w:val="006665F1"/>
    <w:rsid w:val="00666C6E"/>
    <w:rsid w:val="00670B50"/>
    <w:rsid w:val="0067313C"/>
    <w:rsid w:val="00673F91"/>
    <w:rsid w:val="00675389"/>
    <w:rsid w:val="006754AE"/>
    <w:rsid w:val="0067686C"/>
    <w:rsid w:val="00677A2B"/>
    <w:rsid w:val="006817D4"/>
    <w:rsid w:val="00682EEA"/>
    <w:rsid w:val="00683F0E"/>
    <w:rsid w:val="00686A47"/>
    <w:rsid w:val="00687029"/>
    <w:rsid w:val="0068708F"/>
    <w:rsid w:val="006903CC"/>
    <w:rsid w:val="00691C8B"/>
    <w:rsid w:val="006923C8"/>
    <w:rsid w:val="00693AC8"/>
    <w:rsid w:val="00694974"/>
    <w:rsid w:val="00694A98"/>
    <w:rsid w:val="00694C27"/>
    <w:rsid w:val="00695F7A"/>
    <w:rsid w:val="00695F95"/>
    <w:rsid w:val="006966BE"/>
    <w:rsid w:val="006972F3"/>
    <w:rsid w:val="006A13B4"/>
    <w:rsid w:val="006A5C74"/>
    <w:rsid w:val="006A7080"/>
    <w:rsid w:val="006A7EFA"/>
    <w:rsid w:val="006B3702"/>
    <w:rsid w:val="006B4613"/>
    <w:rsid w:val="006B4C0A"/>
    <w:rsid w:val="006B5D9A"/>
    <w:rsid w:val="006B5F61"/>
    <w:rsid w:val="006B6DBF"/>
    <w:rsid w:val="006C0336"/>
    <w:rsid w:val="006C12AC"/>
    <w:rsid w:val="006C1383"/>
    <w:rsid w:val="006C1A4C"/>
    <w:rsid w:val="006C38A1"/>
    <w:rsid w:val="006C4C67"/>
    <w:rsid w:val="006C7F1F"/>
    <w:rsid w:val="006D01DC"/>
    <w:rsid w:val="006D0A30"/>
    <w:rsid w:val="006D15DE"/>
    <w:rsid w:val="006D2216"/>
    <w:rsid w:val="006D3AC0"/>
    <w:rsid w:val="006D44A2"/>
    <w:rsid w:val="006D4F8B"/>
    <w:rsid w:val="006D7B5A"/>
    <w:rsid w:val="006E194A"/>
    <w:rsid w:val="006E3590"/>
    <w:rsid w:val="006E362C"/>
    <w:rsid w:val="006E4500"/>
    <w:rsid w:val="006E4D7F"/>
    <w:rsid w:val="006E52F6"/>
    <w:rsid w:val="006E71DF"/>
    <w:rsid w:val="006E7685"/>
    <w:rsid w:val="006F1519"/>
    <w:rsid w:val="006F2356"/>
    <w:rsid w:val="006F2BC9"/>
    <w:rsid w:val="00700347"/>
    <w:rsid w:val="00700893"/>
    <w:rsid w:val="00700B15"/>
    <w:rsid w:val="00701FA6"/>
    <w:rsid w:val="007022E3"/>
    <w:rsid w:val="00702A10"/>
    <w:rsid w:val="00705789"/>
    <w:rsid w:val="00705E5F"/>
    <w:rsid w:val="00707CC6"/>
    <w:rsid w:val="00711817"/>
    <w:rsid w:val="00712499"/>
    <w:rsid w:val="00714539"/>
    <w:rsid w:val="00726014"/>
    <w:rsid w:val="007264E8"/>
    <w:rsid w:val="007302AB"/>
    <w:rsid w:val="00730F8B"/>
    <w:rsid w:val="0073175A"/>
    <w:rsid w:val="00732367"/>
    <w:rsid w:val="007331DF"/>
    <w:rsid w:val="0073541A"/>
    <w:rsid w:val="00737263"/>
    <w:rsid w:val="00740BC0"/>
    <w:rsid w:val="0074554A"/>
    <w:rsid w:val="00745D3F"/>
    <w:rsid w:val="00747FFA"/>
    <w:rsid w:val="007533A1"/>
    <w:rsid w:val="0075468F"/>
    <w:rsid w:val="00756CBC"/>
    <w:rsid w:val="00757069"/>
    <w:rsid w:val="00757C29"/>
    <w:rsid w:val="00761627"/>
    <w:rsid w:val="007621A4"/>
    <w:rsid w:val="0076469B"/>
    <w:rsid w:val="00764B11"/>
    <w:rsid w:val="007655E4"/>
    <w:rsid w:val="00770818"/>
    <w:rsid w:val="007709E6"/>
    <w:rsid w:val="00770BD9"/>
    <w:rsid w:val="00770D96"/>
    <w:rsid w:val="0077292B"/>
    <w:rsid w:val="007729A3"/>
    <w:rsid w:val="00773C61"/>
    <w:rsid w:val="0077414B"/>
    <w:rsid w:val="00774F2E"/>
    <w:rsid w:val="00777150"/>
    <w:rsid w:val="007808D9"/>
    <w:rsid w:val="0078130E"/>
    <w:rsid w:val="007819D0"/>
    <w:rsid w:val="00782C37"/>
    <w:rsid w:val="00783922"/>
    <w:rsid w:val="00783BEA"/>
    <w:rsid w:val="00784753"/>
    <w:rsid w:val="00784CB1"/>
    <w:rsid w:val="00784CB2"/>
    <w:rsid w:val="0078540E"/>
    <w:rsid w:val="00787EAC"/>
    <w:rsid w:val="007930C2"/>
    <w:rsid w:val="0079395F"/>
    <w:rsid w:val="00793BA1"/>
    <w:rsid w:val="00794AFC"/>
    <w:rsid w:val="00795690"/>
    <w:rsid w:val="00796A61"/>
    <w:rsid w:val="00797641"/>
    <w:rsid w:val="00797C68"/>
    <w:rsid w:val="007A210A"/>
    <w:rsid w:val="007A320E"/>
    <w:rsid w:val="007A3772"/>
    <w:rsid w:val="007A3ADA"/>
    <w:rsid w:val="007B19C5"/>
    <w:rsid w:val="007B2027"/>
    <w:rsid w:val="007B2E48"/>
    <w:rsid w:val="007B30EB"/>
    <w:rsid w:val="007B492D"/>
    <w:rsid w:val="007B7920"/>
    <w:rsid w:val="007B798D"/>
    <w:rsid w:val="007B7A94"/>
    <w:rsid w:val="007C1E64"/>
    <w:rsid w:val="007C2E80"/>
    <w:rsid w:val="007D1676"/>
    <w:rsid w:val="007D16E3"/>
    <w:rsid w:val="007D4DD4"/>
    <w:rsid w:val="007D53EA"/>
    <w:rsid w:val="007D6452"/>
    <w:rsid w:val="007D7A28"/>
    <w:rsid w:val="007D7A8D"/>
    <w:rsid w:val="007E1DBE"/>
    <w:rsid w:val="007E445C"/>
    <w:rsid w:val="007E4599"/>
    <w:rsid w:val="007E465E"/>
    <w:rsid w:val="007E5788"/>
    <w:rsid w:val="007F1FC6"/>
    <w:rsid w:val="007F5CD3"/>
    <w:rsid w:val="008009D6"/>
    <w:rsid w:val="00800D3F"/>
    <w:rsid w:val="0080159F"/>
    <w:rsid w:val="008041CF"/>
    <w:rsid w:val="008042F7"/>
    <w:rsid w:val="008049A9"/>
    <w:rsid w:val="008109D9"/>
    <w:rsid w:val="00812EFF"/>
    <w:rsid w:val="008136C6"/>
    <w:rsid w:val="00813CAD"/>
    <w:rsid w:val="008150CC"/>
    <w:rsid w:val="00815D25"/>
    <w:rsid w:val="00815EB8"/>
    <w:rsid w:val="00820264"/>
    <w:rsid w:val="008211F6"/>
    <w:rsid w:val="0082196D"/>
    <w:rsid w:val="00821B7B"/>
    <w:rsid w:val="00825D36"/>
    <w:rsid w:val="00826213"/>
    <w:rsid w:val="00826574"/>
    <w:rsid w:val="00827506"/>
    <w:rsid w:val="00827FCA"/>
    <w:rsid w:val="00830102"/>
    <w:rsid w:val="0083303C"/>
    <w:rsid w:val="008351BE"/>
    <w:rsid w:val="00835D41"/>
    <w:rsid w:val="008361EC"/>
    <w:rsid w:val="00840898"/>
    <w:rsid w:val="008424CC"/>
    <w:rsid w:val="0084302D"/>
    <w:rsid w:val="0084497B"/>
    <w:rsid w:val="00845B18"/>
    <w:rsid w:val="00852B14"/>
    <w:rsid w:val="008537E5"/>
    <w:rsid w:val="00855319"/>
    <w:rsid w:val="00855D09"/>
    <w:rsid w:val="00856F75"/>
    <w:rsid w:val="00857207"/>
    <w:rsid w:val="00865F3A"/>
    <w:rsid w:val="008678FC"/>
    <w:rsid w:val="00870941"/>
    <w:rsid w:val="00871BE8"/>
    <w:rsid w:val="00871C1D"/>
    <w:rsid w:val="008735D8"/>
    <w:rsid w:val="008753F9"/>
    <w:rsid w:val="00875408"/>
    <w:rsid w:val="00875590"/>
    <w:rsid w:val="008758DB"/>
    <w:rsid w:val="00877DEA"/>
    <w:rsid w:val="00880349"/>
    <w:rsid w:val="00880725"/>
    <w:rsid w:val="00880A8A"/>
    <w:rsid w:val="0088138D"/>
    <w:rsid w:val="0088400F"/>
    <w:rsid w:val="008842E3"/>
    <w:rsid w:val="00884995"/>
    <w:rsid w:val="00884F29"/>
    <w:rsid w:val="008861B7"/>
    <w:rsid w:val="00886667"/>
    <w:rsid w:val="00892F5C"/>
    <w:rsid w:val="00894E79"/>
    <w:rsid w:val="0089645B"/>
    <w:rsid w:val="00896C6F"/>
    <w:rsid w:val="00897740"/>
    <w:rsid w:val="00897B58"/>
    <w:rsid w:val="00897D84"/>
    <w:rsid w:val="00897E5A"/>
    <w:rsid w:val="008A24F0"/>
    <w:rsid w:val="008A3CCF"/>
    <w:rsid w:val="008A56A7"/>
    <w:rsid w:val="008A6BB1"/>
    <w:rsid w:val="008A6EEA"/>
    <w:rsid w:val="008B0DF8"/>
    <w:rsid w:val="008B1E0E"/>
    <w:rsid w:val="008B2C59"/>
    <w:rsid w:val="008B3601"/>
    <w:rsid w:val="008B4EA1"/>
    <w:rsid w:val="008B5310"/>
    <w:rsid w:val="008B5C1A"/>
    <w:rsid w:val="008B5EA4"/>
    <w:rsid w:val="008B69D0"/>
    <w:rsid w:val="008B6C3E"/>
    <w:rsid w:val="008C0887"/>
    <w:rsid w:val="008C1E5B"/>
    <w:rsid w:val="008C3B1D"/>
    <w:rsid w:val="008C3CB0"/>
    <w:rsid w:val="008C435E"/>
    <w:rsid w:val="008C5F1F"/>
    <w:rsid w:val="008C7BAA"/>
    <w:rsid w:val="008D0F24"/>
    <w:rsid w:val="008D0FED"/>
    <w:rsid w:val="008D1341"/>
    <w:rsid w:val="008D3507"/>
    <w:rsid w:val="008D3A41"/>
    <w:rsid w:val="008D4F72"/>
    <w:rsid w:val="008D5B48"/>
    <w:rsid w:val="008D5CE8"/>
    <w:rsid w:val="008E038D"/>
    <w:rsid w:val="008E0786"/>
    <w:rsid w:val="008E1095"/>
    <w:rsid w:val="008E187A"/>
    <w:rsid w:val="008E202C"/>
    <w:rsid w:val="008E2C75"/>
    <w:rsid w:val="008E2FF0"/>
    <w:rsid w:val="008E336F"/>
    <w:rsid w:val="008E3B40"/>
    <w:rsid w:val="008F00EF"/>
    <w:rsid w:val="008F1E68"/>
    <w:rsid w:val="008F228E"/>
    <w:rsid w:val="008F2404"/>
    <w:rsid w:val="008F589A"/>
    <w:rsid w:val="008F5B9B"/>
    <w:rsid w:val="008F64CF"/>
    <w:rsid w:val="009008B3"/>
    <w:rsid w:val="00905B38"/>
    <w:rsid w:val="009061B8"/>
    <w:rsid w:val="00907ECF"/>
    <w:rsid w:val="00912679"/>
    <w:rsid w:val="00913BCF"/>
    <w:rsid w:val="00921E28"/>
    <w:rsid w:val="00927011"/>
    <w:rsid w:val="00932639"/>
    <w:rsid w:val="009336D0"/>
    <w:rsid w:val="009339F4"/>
    <w:rsid w:val="00933BDF"/>
    <w:rsid w:val="00933D6D"/>
    <w:rsid w:val="00933E5B"/>
    <w:rsid w:val="00934A9B"/>
    <w:rsid w:val="00940A28"/>
    <w:rsid w:val="00941424"/>
    <w:rsid w:val="0094342B"/>
    <w:rsid w:val="00945289"/>
    <w:rsid w:val="009453EF"/>
    <w:rsid w:val="009468BA"/>
    <w:rsid w:val="0095045D"/>
    <w:rsid w:val="00954664"/>
    <w:rsid w:val="00956808"/>
    <w:rsid w:val="009577A1"/>
    <w:rsid w:val="00960033"/>
    <w:rsid w:val="00961CFF"/>
    <w:rsid w:val="00963671"/>
    <w:rsid w:val="00965266"/>
    <w:rsid w:val="009652DC"/>
    <w:rsid w:val="00965B20"/>
    <w:rsid w:val="00970156"/>
    <w:rsid w:val="009730DB"/>
    <w:rsid w:val="00981934"/>
    <w:rsid w:val="009846AA"/>
    <w:rsid w:val="00984845"/>
    <w:rsid w:val="00985246"/>
    <w:rsid w:val="00985D1B"/>
    <w:rsid w:val="00986060"/>
    <w:rsid w:val="00990875"/>
    <w:rsid w:val="00991443"/>
    <w:rsid w:val="00992D7F"/>
    <w:rsid w:val="00997762"/>
    <w:rsid w:val="00997CE9"/>
    <w:rsid w:val="009A0334"/>
    <w:rsid w:val="009A080F"/>
    <w:rsid w:val="009A1B05"/>
    <w:rsid w:val="009A1CAF"/>
    <w:rsid w:val="009B032E"/>
    <w:rsid w:val="009B37DD"/>
    <w:rsid w:val="009B3ED8"/>
    <w:rsid w:val="009B52EB"/>
    <w:rsid w:val="009B68F9"/>
    <w:rsid w:val="009B7200"/>
    <w:rsid w:val="009C0AF8"/>
    <w:rsid w:val="009C3166"/>
    <w:rsid w:val="009C3363"/>
    <w:rsid w:val="009C3985"/>
    <w:rsid w:val="009C3AEE"/>
    <w:rsid w:val="009C43F9"/>
    <w:rsid w:val="009C4B7B"/>
    <w:rsid w:val="009C5C06"/>
    <w:rsid w:val="009C6A94"/>
    <w:rsid w:val="009C7150"/>
    <w:rsid w:val="009D127B"/>
    <w:rsid w:val="009D217C"/>
    <w:rsid w:val="009D347D"/>
    <w:rsid w:val="009D3AE3"/>
    <w:rsid w:val="009D423D"/>
    <w:rsid w:val="009D5171"/>
    <w:rsid w:val="009D5751"/>
    <w:rsid w:val="009D5D75"/>
    <w:rsid w:val="009D7430"/>
    <w:rsid w:val="009D7473"/>
    <w:rsid w:val="009E2DFF"/>
    <w:rsid w:val="009E3634"/>
    <w:rsid w:val="009E388A"/>
    <w:rsid w:val="009E3C66"/>
    <w:rsid w:val="009E49EC"/>
    <w:rsid w:val="009E576C"/>
    <w:rsid w:val="009E5C87"/>
    <w:rsid w:val="009F25F3"/>
    <w:rsid w:val="009F29B4"/>
    <w:rsid w:val="009F2B1C"/>
    <w:rsid w:val="009F2FB9"/>
    <w:rsid w:val="009F4414"/>
    <w:rsid w:val="009F49DB"/>
    <w:rsid w:val="009F53C8"/>
    <w:rsid w:val="009F5C24"/>
    <w:rsid w:val="009F623A"/>
    <w:rsid w:val="00A022E0"/>
    <w:rsid w:val="00A02863"/>
    <w:rsid w:val="00A04370"/>
    <w:rsid w:val="00A04F07"/>
    <w:rsid w:val="00A05497"/>
    <w:rsid w:val="00A068A9"/>
    <w:rsid w:val="00A071B6"/>
    <w:rsid w:val="00A07726"/>
    <w:rsid w:val="00A166B6"/>
    <w:rsid w:val="00A17282"/>
    <w:rsid w:val="00A17B3C"/>
    <w:rsid w:val="00A17DEC"/>
    <w:rsid w:val="00A20752"/>
    <w:rsid w:val="00A20DE4"/>
    <w:rsid w:val="00A2249A"/>
    <w:rsid w:val="00A22BA3"/>
    <w:rsid w:val="00A23769"/>
    <w:rsid w:val="00A25086"/>
    <w:rsid w:val="00A25B85"/>
    <w:rsid w:val="00A25CB5"/>
    <w:rsid w:val="00A25D7B"/>
    <w:rsid w:val="00A26C3D"/>
    <w:rsid w:val="00A26CCC"/>
    <w:rsid w:val="00A27026"/>
    <w:rsid w:val="00A27799"/>
    <w:rsid w:val="00A27EC5"/>
    <w:rsid w:val="00A3039E"/>
    <w:rsid w:val="00A306AC"/>
    <w:rsid w:val="00A3241D"/>
    <w:rsid w:val="00A333EA"/>
    <w:rsid w:val="00A33829"/>
    <w:rsid w:val="00A342FE"/>
    <w:rsid w:val="00A36B4A"/>
    <w:rsid w:val="00A36B8E"/>
    <w:rsid w:val="00A3792F"/>
    <w:rsid w:val="00A40F6A"/>
    <w:rsid w:val="00A44D17"/>
    <w:rsid w:val="00A468C1"/>
    <w:rsid w:val="00A47DF9"/>
    <w:rsid w:val="00A515EC"/>
    <w:rsid w:val="00A5246E"/>
    <w:rsid w:val="00A52637"/>
    <w:rsid w:val="00A52B91"/>
    <w:rsid w:val="00A535DE"/>
    <w:rsid w:val="00A5393D"/>
    <w:rsid w:val="00A53E18"/>
    <w:rsid w:val="00A55AE0"/>
    <w:rsid w:val="00A6076B"/>
    <w:rsid w:val="00A64B2A"/>
    <w:rsid w:val="00A66003"/>
    <w:rsid w:val="00A6703A"/>
    <w:rsid w:val="00A73D6A"/>
    <w:rsid w:val="00A7533D"/>
    <w:rsid w:val="00A75655"/>
    <w:rsid w:val="00A77D5A"/>
    <w:rsid w:val="00A804B1"/>
    <w:rsid w:val="00A8250A"/>
    <w:rsid w:val="00A82AC4"/>
    <w:rsid w:val="00A83045"/>
    <w:rsid w:val="00A83778"/>
    <w:rsid w:val="00A83BED"/>
    <w:rsid w:val="00A83C61"/>
    <w:rsid w:val="00A842C3"/>
    <w:rsid w:val="00A85408"/>
    <w:rsid w:val="00A860F1"/>
    <w:rsid w:val="00A86A00"/>
    <w:rsid w:val="00A87D44"/>
    <w:rsid w:val="00A9001A"/>
    <w:rsid w:val="00A90CE4"/>
    <w:rsid w:val="00A94AD5"/>
    <w:rsid w:val="00A95EF9"/>
    <w:rsid w:val="00AA1D48"/>
    <w:rsid w:val="00AA2034"/>
    <w:rsid w:val="00AA39D7"/>
    <w:rsid w:val="00AA3E7C"/>
    <w:rsid w:val="00AA45DC"/>
    <w:rsid w:val="00AA4C1C"/>
    <w:rsid w:val="00AA5339"/>
    <w:rsid w:val="00AA7A6A"/>
    <w:rsid w:val="00AA7C03"/>
    <w:rsid w:val="00AB0F35"/>
    <w:rsid w:val="00AB4D0C"/>
    <w:rsid w:val="00AB558B"/>
    <w:rsid w:val="00AB5941"/>
    <w:rsid w:val="00AB6159"/>
    <w:rsid w:val="00AB62F7"/>
    <w:rsid w:val="00AB79FD"/>
    <w:rsid w:val="00AB7DCB"/>
    <w:rsid w:val="00AC1434"/>
    <w:rsid w:val="00AC54AE"/>
    <w:rsid w:val="00AC656B"/>
    <w:rsid w:val="00AC6D46"/>
    <w:rsid w:val="00AD1423"/>
    <w:rsid w:val="00AD18EB"/>
    <w:rsid w:val="00AD2038"/>
    <w:rsid w:val="00AD2897"/>
    <w:rsid w:val="00AD3570"/>
    <w:rsid w:val="00AD3FFF"/>
    <w:rsid w:val="00AD53BE"/>
    <w:rsid w:val="00AD5DE0"/>
    <w:rsid w:val="00AD6008"/>
    <w:rsid w:val="00AE0DDC"/>
    <w:rsid w:val="00AE22D7"/>
    <w:rsid w:val="00AE4352"/>
    <w:rsid w:val="00AE5CB3"/>
    <w:rsid w:val="00AE7F86"/>
    <w:rsid w:val="00AF11A3"/>
    <w:rsid w:val="00AF3065"/>
    <w:rsid w:val="00AF35C9"/>
    <w:rsid w:val="00AF6B5A"/>
    <w:rsid w:val="00AF71EE"/>
    <w:rsid w:val="00AF7362"/>
    <w:rsid w:val="00B02B3D"/>
    <w:rsid w:val="00B05907"/>
    <w:rsid w:val="00B07001"/>
    <w:rsid w:val="00B0731C"/>
    <w:rsid w:val="00B07C59"/>
    <w:rsid w:val="00B120CD"/>
    <w:rsid w:val="00B1279E"/>
    <w:rsid w:val="00B1310A"/>
    <w:rsid w:val="00B1349E"/>
    <w:rsid w:val="00B13DD8"/>
    <w:rsid w:val="00B14467"/>
    <w:rsid w:val="00B163A7"/>
    <w:rsid w:val="00B24AB8"/>
    <w:rsid w:val="00B25A42"/>
    <w:rsid w:val="00B27B9D"/>
    <w:rsid w:val="00B27F4B"/>
    <w:rsid w:val="00B30BCA"/>
    <w:rsid w:val="00B31E09"/>
    <w:rsid w:val="00B32854"/>
    <w:rsid w:val="00B332D5"/>
    <w:rsid w:val="00B340AF"/>
    <w:rsid w:val="00B34E74"/>
    <w:rsid w:val="00B37765"/>
    <w:rsid w:val="00B409A5"/>
    <w:rsid w:val="00B47F17"/>
    <w:rsid w:val="00B47F5F"/>
    <w:rsid w:val="00B50867"/>
    <w:rsid w:val="00B51B56"/>
    <w:rsid w:val="00B5234C"/>
    <w:rsid w:val="00B53E60"/>
    <w:rsid w:val="00B54EA7"/>
    <w:rsid w:val="00B55EE7"/>
    <w:rsid w:val="00B56F31"/>
    <w:rsid w:val="00B620E5"/>
    <w:rsid w:val="00B6287A"/>
    <w:rsid w:val="00B65EB2"/>
    <w:rsid w:val="00B67135"/>
    <w:rsid w:val="00B67704"/>
    <w:rsid w:val="00B701AA"/>
    <w:rsid w:val="00B70F45"/>
    <w:rsid w:val="00B70F56"/>
    <w:rsid w:val="00B71FD3"/>
    <w:rsid w:val="00B737B0"/>
    <w:rsid w:val="00B74E11"/>
    <w:rsid w:val="00B758AF"/>
    <w:rsid w:val="00B75C84"/>
    <w:rsid w:val="00B76AF3"/>
    <w:rsid w:val="00B77394"/>
    <w:rsid w:val="00B80B85"/>
    <w:rsid w:val="00B80D2B"/>
    <w:rsid w:val="00B82936"/>
    <w:rsid w:val="00B830FA"/>
    <w:rsid w:val="00B8328C"/>
    <w:rsid w:val="00B836D3"/>
    <w:rsid w:val="00B86401"/>
    <w:rsid w:val="00B867C7"/>
    <w:rsid w:val="00B86EE3"/>
    <w:rsid w:val="00B87706"/>
    <w:rsid w:val="00B87B5E"/>
    <w:rsid w:val="00B92654"/>
    <w:rsid w:val="00B9289B"/>
    <w:rsid w:val="00B92E7B"/>
    <w:rsid w:val="00B932A1"/>
    <w:rsid w:val="00B93E6F"/>
    <w:rsid w:val="00B951F5"/>
    <w:rsid w:val="00B962BB"/>
    <w:rsid w:val="00B968D8"/>
    <w:rsid w:val="00B9765C"/>
    <w:rsid w:val="00B97992"/>
    <w:rsid w:val="00BA003D"/>
    <w:rsid w:val="00BA2CDD"/>
    <w:rsid w:val="00BA3037"/>
    <w:rsid w:val="00BA3520"/>
    <w:rsid w:val="00BA43B9"/>
    <w:rsid w:val="00BA4ADB"/>
    <w:rsid w:val="00BA4CC4"/>
    <w:rsid w:val="00BA56E9"/>
    <w:rsid w:val="00BA715C"/>
    <w:rsid w:val="00BA7B0A"/>
    <w:rsid w:val="00BB1126"/>
    <w:rsid w:val="00BB1321"/>
    <w:rsid w:val="00BB3502"/>
    <w:rsid w:val="00BB420E"/>
    <w:rsid w:val="00BB4BFD"/>
    <w:rsid w:val="00BB598D"/>
    <w:rsid w:val="00BB6608"/>
    <w:rsid w:val="00BB7665"/>
    <w:rsid w:val="00BC2DF3"/>
    <w:rsid w:val="00BC3561"/>
    <w:rsid w:val="00BC3D7D"/>
    <w:rsid w:val="00BC467C"/>
    <w:rsid w:val="00BC53D9"/>
    <w:rsid w:val="00BC616A"/>
    <w:rsid w:val="00BC64CE"/>
    <w:rsid w:val="00BD1CA8"/>
    <w:rsid w:val="00BD3344"/>
    <w:rsid w:val="00BD4B28"/>
    <w:rsid w:val="00BD4E5B"/>
    <w:rsid w:val="00BD5214"/>
    <w:rsid w:val="00BD6744"/>
    <w:rsid w:val="00BE0D8C"/>
    <w:rsid w:val="00BE2BEA"/>
    <w:rsid w:val="00BE3229"/>
    <w:rsid w:val="00BE4053"/>
    <w:rsid w:val="00BF0636"/>
    <w:rsid w:val="00BF13F5"/>
    <w:rsid w:val="00BF1FE8"/>
    <w:rsid w:val="00BF237C"/>
    <w:rsid w:val="00BF4368"/>
    <w:rsid w:val="00BF4429"/>
    <w:rsid w:val="00BF4574"/>
    <w:rsid w:val="00BF6917"/>
    <w:rsid w:val="00BF6AC3"/>
    <w:rsid w:val="00C023F8"/>
    <w:rsid w:val="00C02D69"/>
    <w:rsid w:val="00C02FCC"/>
    <w:rsid w:val="00C03CF1"/>
    <w:rsid w:val="00C0495A"/>
    <w:rsid w:val="00C1081A"/>
    <w:rsid w:val="00C11E3B"/>
    <w:rsid w:val="00C14FD1"/>
    <w:rsid w:val="00C16186"/>
    <w:rsid w:val="00C16EFF"/>
    <w:rsid w:val="00C1722B"/>
    <w:rsid w:val="00C21DC3"/>
    <w:rsid w:val="00C236F6"/>
    <w:rsid w:val="00C23B79"/>
    <w:rsid w:val="00C2667F"/>
    <w:rsid w:val="00C276A0"/>
    <w:rsid w:val="00C2788D"/>
    <w:rsid w:val="00C30501"/>
    <w:rsid w:val="00C31273"/>
    <w:rsid w:val="00C31415"/>
    <w:rsid w:val="00C320C5"/>
    <w:rsid w:val="00C3333D"/>
    <w:rsid w:val="00C34261"/>
    <w:rsid w:val="00C3495D"/>
    <w:rsid w:val="00C36714"/>
    <w:rsid w:val="00C36B7F"/>
    <w:rsid w:val="00C40799"/>
    <w:rsid w:val="00C41BFE"/>
    <w:rsid w:val="00C42A26"/>
    <w:rsid w:val="00C46088"/>
    <w:rsid w:val="00C50A60"/>
    <w:rsid w:val="00C5130E"/>
    <w:rsid w:val="00C51C6A"/>
    <w:rsid w:val="00C520D1"/>
    <w:rsid w:val="00C5335C"/>
    <w:rsid w:val="00C54098"/>
    <w:rsid w:val="00C567BB"/>
    <w:rsid w:val="00C56DA2"/>
    <w:rsid w:val="00C570CF"/>
    <w:rsid w:val="00C6061D"/>
    <w:rsid w:val="00C60793"/>
    <w:rsid w:val="00C643B7"/>
    <w:rsid w:val="00C644B5"/>
    <w:rsid w:val="00C649DB"/>
    <w:rsid w:val="00C6574B"/>
    <w:rsid w:val="00C65D79"/>
    <w:rsid w:val="00C6657E"/>
    <w:rsid w:val="00C6730E"/>
    <w:rsid w:val="00C67E9E"/>
    <w:rsid w:val="00C705CF"/>
    <w:rsid w:val="00C7099A"/>
    <w:rsid w:val="00C71C77"/>
    <w:rsid w:val="00C731B1"/>
    <w:rsid w:val="00C759EA"/>
    <w:rsid w:val="00C7659A"/>
    <w:rsid w:val="00C77F5C"/>
    <w:rsid w:val="00C81DD2"/>
    <w:rsid w:val="00C822EC"/>
    <w:rsid w:val="00C85A14"/>
    <w:rsid w:val="00C8682C"/>
    <w:rsid w:val="00C87BA0"/>
    <w:rsid w:val="00C91325"/>
    <w:rsid w:val="00C91A63"/>
    <w:rsid w:val="00C9304B"/>
    <w:rsid w:val="00C95AFC"/>
    <w:rsid w:val="00C96407"/>
    <w:rsid w:val="00C967E2"/>
    <w:rsid w:val="00C9793D"/>
    <w:rsid w:val="00CA0F3E"/>
    <w:rsid w:val="00CA1F71"/>
    <w:rsid w:val="00CA226C"/>
    <w:rsid w:val="00CA2435"/>
    <w:rsid w:val="00CA286D"/>
    <w:rsid w:val="00CA3ADC"/>
    <w:rsid w:val="00CA3EE3"/>
    <w:rsid w:val="00CA483C"/>
    <w:rsid w:val="00CA50AA"/>
    <w:rsid w:val="00CA6358"/>
    <w:rsid w:val="00CA69B4"/>
    <w:rsid w:val="00CA6E4D"/>
    <w:rsid w:val="00CB0E70"/>
    <w:rsid w:val="00CB3519"/>
    <w:rsid w:val="00CB3EB2"/>
    <w:rsid w:val="00CB5F63"/>
    <w:rsid w:val="00CB5FD9"/>
    <w:rsid w:val="00CC0DC7"/>
    <w:rsid w:val="00CC433E"/>
    <w:rsid w:val="00CC4B09"/>
    <w:rsid w:val="00CC545C"/>
    <w:rsid w:val="00CC615D"/>
    <w:rsid w:val="00CC7B73"/>
    <w:rsid w:val="00CD2FE5"/>
    <w:rsid w:val="00CD450E"/>
    <w:rsid w:val="00CD7EF2"/>
    <w:rsid w:val="00CE02FC"/>
    <w:rsid w:val="00CE2FCB"/>
    <w:rsid w:val="00CE3D0A"/>
    <w:rsid w:val="00CE442F"/>
    <w:rsid w:val="00CF017E"/>
    <w:rsid w:val="00CF086C"/>
    <w:rsid w:val="00CF12F2"/>
    <w:rsid w:val="00CF2DBE"/>
    <w:rsid w:val="00CF5EC7"/>
    <w:rsid w:val="00D0008A"/>
    <w:rsid w:val="00D00095"/>
    <w:rsid w:val="00D00497"/>
    <w:rsid w:val="00D0287F"/>
    <w:rsid w:val="00D05A82"/>
    <w:rsid w:val="00D05F30"/>
    <w:rsid w:val="00D06373"/>
    <w:rsid w:val="00D11D50"/>
    <w:rsid w:val="00D12B27"/>
    <w:rsid w:val="00D12CD8"/>
    <w:rsid w:val="00D13722"/>
    <w:rsid w:val="00D14BD1"/>
    <w:rsid w:val="00D15142"/>
    <w:rsid w:val="00D15406"/>
    <w:rsid w:val="00D1591D"/>
    <w:rsid w:val="00D20180"/>
    <w:rsid w:val="00D20362"/>
    <w:rsid w:val="00D224C3"/>
    <w:rsid w:val="00D227DD"/>
    <w:rsid w:val="00D22B22"/>
    <w:rsid w:val="00D258F9"/>
    <w:rsid w:val="00D26022"/>
    <w:rsid w:val="00D26210"/>
    <w:rsid w:val="00D26990"/>
    <w:rsid w:val="00D26E69"/>
    <w:rsid w:val="00D273D1"/>
    <w:rsid w:val="00D30FE5"/>
    <w:rsid w:val="00D32D79"/>
    <w:rsid w:val="00D33B13"/>
    <w:rsid w:val="00D33B5D"/>
    <w:rsid w:val="00D33C71"/>
    <w:rsid w:val="00D346B6"/>
    <w:rsid w:val="00D355DA"/>
    <w:rsid w:val="00D35632"/>
    <w:rsid w:val="00D357BD"/>
    <w:rsid w:val="00D35CFD"/>
    <w:rsid w:val="00D36717"/>
    <w:rsid w:val="00D3696E"/>
    <w:rsid w:val="00D3701C"/>
    <w:rsid w:val="00D37E9E"/>
    <w:rsid w:val="00D40F4F"/>
    <w:rsid w:val="00D415D1"/>
    <w:rsid w:val="00D420FD"/>
    <w:rsid w:val="00D4382D"/>
    <w:rsid w:val="00D43B89"/>
    <w:rsid w:val="00D4431E"/>
    <w:rsid w:val="00D44FD1"/>
    <w:rsid w:val="00D463E3"/>
    <w:rsid w:val="00D46A96"/>
    <w:rsid w:val="00D47D36"/>
    <w:rsid w:val="00D50707"/>
    <w:rsid w:val="00D53C62"/>
    <w:rsid w:val="00D5613C"/>
    <w:rsid w:val="00D5710F"/>
    <w:rsid w:val="00D61A1B"/>
    <w:rsid w:val="00D61FE4"/>
    <w:rsid w:val="00D62D40"/>
    <w:rsid w:val="00D6359D"/>
    <w:rsid w:val="00D643DA"/>
    <w:rsid w:val="00D65274"/>
    <w:rsid w:val="00D7311E"/>
    <w:rsid w:val="00D731AC"/>
    <w:rsid w:val="00D748C4"/>
    <w:rsid w:val="00D7613D"/>
    <w:rsid w:val="00D80104"/>
    <w:rsid w:val="00D8018D"/>
    <w:rsid w:val="00D80C6A"/>
    <w:rsid w:val="00D8165A"/>
    <w:rsid w:val="00D817F1"/>
    <w:rsid w:val="00D81A2C"/>
    <w:rsid w:val="00D906C0"/>
    <w:rsid w:val="00D911A8"/>
    <w:rsid w:val="00D9235E"/>
    <w:rsid w:val="00D93A28"/>
    <w:rsid w:val="00D93B01"/>
    <w:rsid w:val="00D93E37"/>
    <w:rsid w:val="00D941C3"/>
    <w:rsid w:val="00D94672"/>
    <w:rsid w:val="00D95425"/>
    <w:rsid w:val="00D96862"/>
    <w:rsid w:val="00D971AF"/>
    <w:rsid w:val="00D9760E"/>
    <w:rsid w:val="00DA08E0"/>
    <w:rsid w:val="00DA1145"/>
    <w:rsid w:val="00DA32DB"/>
    <w:rsid w:val="00DA3380"/>
    <w:rsid w:val="00DA5FE4"/>
    <w:rsid w:val="00DA694F"/>
    <w:rsid w:val="00DA6EDB"/>
    <w:rsid w:val="00DA795B"/>
    <w:rsid w:val="00DB089A"/>
    <w:rsid w:val="00DB0DDA"/>
    <w:rsid w:val="00DB204A"/>
    <w:rsid w:val="00DB3B12"/>
    <w:rsid w:val="00DB7CEB"/>
    <w:rsid w:val="00DC0545"/>
    <w:rsid w:val="00DC3861"/>
    <w:rsid w:val="00DC57DC"/>
    <w:rsid w:val="00DC59CA"/>
    <w:rsid w:val="00DC6E49"/>
    <w:rsid w:val="00DC7037"/>
    <w:rsid w:val="00DD0F9D"/>
    <w:rsid w:val="00DD143D"/>
    <w:rsid w:val="00DD22E8"/>
    <w:rsid w:val="00DD43CF"/>
    <w:rsid w:val="00DE19F8"/>
    <w:rsid w:val="00DE1B99"/>
    <w:rsid w:val="00DE3584"/>
    <w:rsid w:val="00DE392A"/>
    <w:rsid w:val="00DE701B"/>
    <w:rsid w:val="00DF7BC6"/>
    <w:rsid w:val="00E000D7"/>
    <w:rsid w:val="00E00C58"/>
    <w:rsid w:val="00E01EA2"/>
    <w:rsid w:val="00E02E7C"/>
    <w:rsid w:val="00E032BF"/>
    <w:rsid w:val="00E03580"/>
    <w:rsid w:val="00E0359C"/>
    <w:rsid w:val="00E0496D"/>
    <w:rsid w:val="00E06602"/>
    <w:rsid w:val="00E06A4A"/>
    <w:rsid w:val="00E06D9E"/>
    <w:rsid w:val="00E0767D"/>
    <w:rsid w:val="00E07891"/>
    <w:rsid w:val="00E104F1"/>
    <w:rsid w:val="00E11615"/>
    <w:rsid w:val="00E12390"/>
    <w:rsid w:val="00E1264E"/>
    <w:rsid w:val="00E12B4E"/>
    <w:rsid w:val="00E14001"/>
    <w:rsid w:val="00E14EB0"/>
    <w:rsid w:val="00E1505F"/>
    <w:rsid w:val="00E15158"/>
    <w:rsid w:val="00E21346"/>
    <w:rsid w:val="00E2233C"/>
    <w:rsid w:val="00E240BC"/>
    <w:rsid w:val="00E240DD"/>
    <w:rsid w:val="00E2432D"/>
    <w:rsid w:val="00E24FA3"/>
    <w:rsid w:val="00E258D0"/>
    <w:rsid w:val="00E30082"/>
    <w:rsid w:val="00E30CE4"/>
    <w:rsid w:val="00E31E93"/>
    <w:rsid w:val="00E3292D"/>
    <w:rsid w:val="00E37B48"/>
    <w:rsid w:val="00E37C50"/>
    <w:rsid w:val="00E41383"/>
    <w:rsid w:val="00E4178B"/>
    <w:rsid w:val="00E42B0E"/>
    <w:rsid w:val="00E4422F"/>
    <w:rsid w:val="00E4590B"/>
    <w:rsid w:val="00E460FC"/>
    <w:rsid w:val="00E4738E"/>
    <w:rsid w:val="00E47718"/>
    <w:rsid w:val="00E47B64"/>
    <w:rsid w:val="00E47C0B"/>
    <w:rsid w:val="00E5410C"/>
    <w:rsid w:val="00E55328"/>
    <w:rsid w:val="00E5587A"/>
    <w:rsid w:val="00E55DCF"/>
    <w:rsid w:val="00E57192"/>
    <w:rsid w:val="00E576DA"/>
    <w:rsid w:val="00E61D5D"/>
    <w:rsid w:val="00E625B2"/>
    <w:rsid w:val="00E631C3"/>
    <w:rsid w:val="00E650BE"/>
    <w:rsid w:val="00E6551F"/>
    <w:rsid w:val="00E66886"/>
    <w:rsid w:val="00E678F6"/>
    <w:rsid w:val="00E67CB7"/>
    <w:rsid w:val="00E702EC"/>
    <w:rsid w:val="00E71727"/>
    <w:rsid w:val="00E71A7B"/>
    <w:rsid w:val="00E72533"/>
    <w:rsid w:val="00E76F47"/>
    <w:rsid w:val="00E778A8"/>
    <w:rsid w:val="00E77FAC"/>
    <w:rsid w:val="00E80051"/>
    <w:rsid w:val="00E8012A"/>
    <w:rsid w:val="00E80F03"/>
    <w:rsid w:val="00E83261"/>
    <w:rsid w:val="00E836BD"/>
    <w:rsid w:val="00E839E1"/>
    <w:rsid w:val="00E8432D"/>
    <w:rsid w:val="00E85C7C"/>
    <w:rsid w:val="00E87B8C"/>
    <w:rsid w:val="00E90839"/>
    <w:rsid w:val="00E92C50"/>
    <w:rsid w:val="00E94705"/>
    <w:rsid w:val="00E96870"/>
    <w:rsid w:val="00E96E94"/>
    <w:rsid w:val="00EA051C"/>
    <w:rsid w:val="00EA0804"/>
    <w:rsid w:val="00EA1AD3"/>
    <w:rsid w:val="00EA2BBF"/>
    <w:rsid w:val="00EA39D3"/>
    <w:rsid w:val="00EB171C"/>
    <w:rsid w:val="00EB1A06"/>
    <w:rsid w:val="00EB4BAE"/>
    <w:rsid w:val="00EB50FE"/>
    <w:rsid w:val="00EB71D3"/>
    <w:rsid w:val="00EB7744"/>
    <w:rsid w:val="00EC047A"/>
    <w:rsid w:val="00EC399F"/>
    <w:rsid w:val="00EC4254"/>
    <w:rsid w:val="00EC4593"/>
    <w:rsid w:val="00EC5FC2"/>
    <w:rsid w:val="00EC6632"/>
    <w:rsid w:val="00EC7BF6"/>
    <w:rsid w:val="00ED1D74"/>
    <w:rsid w:val="00ED218D"/>
    <w:rsid w:val="00ED2807"/>
    <w:rsid w:val="00ED29C4"/>
    <w:rsid w:val="00ED40BB"/>
    <w:rsid w:val="00ED4D2B"/>
    <w:rsid w:val="00ED6967"/>
    <w:rsid w:val="00ED6A70"/>
    <w:rsid w:val="00EE004F"/>
    <w:rsid w:val="00EE2677"/>
    <w:rsid w:val="00EE3549"/>
    <w:rsid w:val="00EE3808"/>
    <w:rsid w:val="00EE3977"/>
    <w:rsid w:val="00EE4F97"/>
    <w:rsid w:val="00EE5C60"/>
    <w:rsid w:val="00EE5D6D"/>
    <w:rsid w:val="00EE7A42"/>
    <w:rsid w:val="00EE7F74"/>
    <w:rsid w:val="00EF05AE"/>
    <w:rsid w:val="00EF110D"/>
    <w:rsid w:val="00EF2DD7"/>
    <w:rsid w:val="00EF2E18"/>
    <w:rsid w:val="00EF5238"/>
    <w:rsid w:val="00EF55AE"/>
    <w:rsid w:val="00EF59D1"/>
    <w:rsid w:val="00F0501F"/>
    <w:rsid w:val="00F07A62"/>
    <w:rsid w:val="00F11004"/>
    <w:rsid w:val="00F113D4"/>
    <w:rsid w:val="00F117C2"/>
    <w:rsid w:val="00F131F6"/>
    <w:rsid w:val="00F133CC"/>
    <w:rsid w:val="00F1443E"/>
    <w:rsid w:val="00F15FAC"/>
    <w:rsid w:val="00F17222"/>
    <w:rsid w:val="00F203A2"/>
    <w:rsid w:val="00F21BE8"/>
    <w:rsid w:val="00F2205F"/>
    <w:rsid w:val="00F23559"/>
    <w:rsid w:val="00F236C0"/>
    <w:rsid w:val="00F23820"/>
    <w:rsid w:val="00F23CB0"/>
    <w:rsid w:val="00F24BDB"/>
    <w:rsid w:val="00F24F78"/>
    <w:rsid w:val="00F25492"/>
    <w:rsid w:val="00F26EC2"/>
    <w:rsid w:val="00F279B8"/>
    <w:rsid w:val="00F27C9A"/>
    <w:rsid w:val="00F300D5"/>
    <w:rsid w:val="00F30973"/>
    <w:rsid w:val="00F33419"/>
    <w:rsid w:val="00F3399D"/>
    <w:rsid w:val="00F33D73"/>
    <w:rsid w:val="00F34668"/>
    <w:rsid w:val="00F35EFD"/>
    <w:rsid w:val="00F36E9C"/>
    <w:rsid w:val="00F3763A"/>
    <w:rsid w:val="00F404EA"/>
    <w:rsid w:val="00F4188B"/>
    <w:rsid w:val="00F45649"/>
    <w:rsid w:val="00F458B2"/>
    <w:rsid w:val="00F4701A"/>
    <w:rsid w:val="00F50EB0"/>
    <w:rsid w:val="00F533E6"/>
    <w:rsid w:val="00F53ADC"/>
    <w:rsid w:val="00F54EEC"/>
    <w:rsid w:val="00F55768"/>
    <w:rsid w:val="00F60745"/>
    <w:rsid w:val="00F62953"/>
    <w:rsid w:val="00F63FF0"/>
    <w:rsid w:val="00F65F9D"/>
    <w:rsid w:val="00F666DF"/>
    <w:rsid w:val="00F6774A"/>
    <w:rsid w:val="00F67CD4"/>
    <w:rsid w:val="00F72897"/>
    <w:rsid w:val="00F75A27"/>
    <w:rsid w:val="00F81A43"/>
    <w:rsid w:val="00F84278"/>
    <w:rsid w:val="00F84C7A"/>
    <w:rsid w:val="00F85947"/>
    <w:rsid w:val="00F85DA1"/>
    <w:rsid w:val="00F86AF7"/>
    <w:rsid w:val="00F909DC"/>
    <w:rsid w:val="00F90B62"/>
    <w:rsid w:val="00F9105A"/>
    <w:rsid w:val="00F938EA"/>
    <w:rsid w:val="00F94A5C"/>
    <w:rsid w:val="00F94B2E"/>
    <w:rsid w:val="00F94E0B"/>
    <w:rsid w:val="00F967F8"/>
    <w:rsid w:val="00F9787F"/>
    <w:rsid w:val="00F97AC0"/>
    <w:rsid w:val="00FA1262"/>
    <w:rsid w:val="00FA4B87"/>
    <w:rsid w:val="00FA53E1"/>
    <w:rsid w:val="00FB03E5"/>
    <w:rsid w:val="00FB0594"/>
    <w:rsid w:val="00FB139E"/>
    <w:rsid w:val="00FB16BB"/>
    <w:rsid w:val="00FB1E42"/>
    <w:rsid w:val="00FB2778"/>
    <w:rsid w:val="00FB63BB"/>
    <w:rsid w:val="00FC02DE"/>
    <w:rsid w:val="00FC1A52"/>
    <w:rsid w:val="00FC5EC8"/>
    <w:rsid w:val="00FC616C"/>
    <w:rsid w:val="00FC6937"/>
    <w:rsid w:val="00FD07F9"/>
    <w:rsid w:val="00FD11B3"/>
    <w:rsid w:val="00FD1521"/>
    <w:rsid w:val="00FD2056"/>
    <w:rsid w:val="00FD2CCD"/>
    <w:rsid w:val="00FD3424"/>
    <w:rsid w:val="00FD42C1"/>
    <w:rsid w:val="00FD4CF4"/>
    <w:rsid w:val="00FD5DF1"/>
    <w:rsid w:val="00FD7E00"/>
    <w:rsid w:val="00FE0374"/>
    <w:rsid w:val="00FE0A1C"/>
    <w:rsid w:val="00FE2168"/>
    <w:rsid w:val="00FE21E1"/>
    <w:rsid w:val="00FE3AB7"/>
    <w:rsid w:val="00FE3D9E"/>
    <w:rsid w:val="00FE6314"/>
    <w:rsid w:val="00FE6BE8"/>
    <w:rsid w:val="00FE6FC4"/>
    <w:rsid w:val="00FE7F57"/>
    <w:rsid w:val="00FF2263"/>
    <w:rsid w:val="00FF39CA"/>
    <w:rsid w:val="00FF56F1"/>
    <w:rsid w:val="00FF6B46"/>
    <w:rsid w:val="00FF707F"/>
    <w:rsid w:val="00FF7135"/>
    <w:rsid w:val="00FF7C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470BA2"/>
  <w15:chartTrackingRefBased/>
  <w15:docId w15:val="{E730D440-B7F2-4F82-A7A9-1766FF7BC1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B79FD"/>
    <w:pPr>
      <w:spacing w:before="200" w:after="0" w:line="360" w:lineRule="auto"/>
      <w:jc w:val="both"/>
    </w:pPr>
    <w:rPr>
      <w:rFonts w:ascii="Times New Roman" w:hAnsi="Times New Roman"/>
      <w:color w:val="0D0D0D" w:themeColor="text1" w:themeTint="F2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1081A"/>
    <w:pPr>
      <w:keepNext/>
      <w:keepLines/>
      <w:pageBreakBefore/>
      <w:spacing w:before="0"/>
      <w:jc w:val="center"/>
      <w:outlineLvl w:val="0"/>
    </w:pPr>
    <w:rPr>
      <w:rFonts w:eastAsiaTheme="majorEastAsia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01AA"/>
    <w:pPr>
      <w:keepNext/>
      <w:keepLines/>
      <w:outlineLvl w:val="1"/>
    </w:pPr>
    <w:rPr>
      <w:rFonts w:eastAsiaTheme="majorEastAsia" w:cstheme="majorBidi"/>
      <w:b/>
      <w:caps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7641"/>
    <w:pPr>
      <w:keepNext/>
      <w:keepLines/>
      <w:jc w:val="left"/>
      <w:outlineLvl w:val="2"/>
    </w:pPr>
    <w:rPr>
      <w:rFonts w:eastAsiaTheme="majorEastAsia" w:cstheme="majorBidi"/>
      <w:b/>
      <w:caps/>
      <w:color w:val="1F4E79" w:themeColor="accent5" w:themeShade="80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45B18"/>
    <w:pPr>
      <w:keepNext/>
      <w:keepLines/>
      <w:outlineLvl w:val="3"/>
    </w:pPr>
    <w:rPr>
      <w:rFonts w:eastAsiaTheme="majorEastAsia" w:cstheme="majorBidi"/>
      <w:b/>
      <w:iCs/>
      <w:caps/>
      <w:color w:val="4472C4" w:themeColor="accent1"/>
      <w:sz w:val="27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33134"/>
    <w:pPr>
      <w:keepNext/>
      <w:keepLines/>
      <w:outlineLvl w:val="4"/>
    </w:pPr>
    <w:rPr>
      <w:rFonts w:eastAsiaTheme="majorEastAsia" w:cstheme="majorBidi"/>
      <w:b/>
      <w:color w:val="2F5496" w:themeColor="accent1" w:themeShade="BF"/>
      <w:sz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00497"/>
    <w:pPr>
      <w:keepNext/>
      <w:keepLines/>
      <w:spacing w:line="240" w:lineRule="auto"/>
      <w:outlineLvl w:val="5"/>
    </w:pPr>
    <w:rPr>
      <w:rFonts w:eastAsiaTheme="majorEastAsia" w:cstheme="majorBidi"/>
      <w:caps/>
      <w:color w:val="4472C4" w:themeColor="accent1"/>
      <w:sz w:val="2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1081A"/>
    <w:rPr>
      <w:rFonts w:ascii="Times New Roman" w:eastAsiaTheme="majorEastAsia" w:hAnsi="Times New Roman" w:cstheme="majorBidi"/>
      <w:b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701AA"/>
    <w:rPr>
      <w:rFonts w:ascii="Times New Roman" w:eastAsiaTheme="majorEastAsia" w:hAnsi="Times New Roman" w:cstheme="majorBidi"/>
      <w:b/>
      <w:caps/>
      <w:color w:val="2F5496" w:themeColor="accent1" w:themeShade="BF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97641"/>
    <w:rPr>
      <w:rFonts w:ascii="Times New Roman" w:eastAsiaTheme="majorEastAsia" w:hAnsi="Times New Roman" w:cstheme="majorBidi"/>
      <w:b/>
      <w:caps/>
      <w:color w:val="1F4E79" w:themeColor="accent5" w:themeShade="80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45B18"/>
    <w:rPr>
      <w:rFonts w:ascii="Times New Roman" w:eastAsiaTheme="majorEastAsia" w:hAnsi="Times New Roman" w:cstheme="majorBidi"/>
      <w:b/>
      <w:iCs/>
      <w:caps/>
      <w:color w:val="4472C4" w:themeColor="accent1"/>
      <w:sz w:val="27"/>
    </w:rPr>
  </w:style>
  <w:style w:type="character" w:customStyle="1" w:styleId="Heading5Char">
    <w:name w:val="Heading 5 Char"/>
    <w:basedOn w:val="DefaultParagraphFont"/>
    <w:link w:val="Heading5"/>
    <w:uiPriority w:val="9"/>
    <w:rsid w:val="00233134"/>
    <w:rPr>
      <w:rFonts w:ascii="Times New Roman" w:eastAsiaTheme="majorEastAsia" w:hAnsi="Times New Roman" w:cstheme="majorBidi"/>
      <w:b/>
      <w:color w:val="2F5496" w:themeColor="accent1" w:themeShade="BF"/>
      <w:sz w:val="26"/>
    </w:rPr>
  </w:style>
  <w:style w:type="character" w:customStyle="1" w:styleId="Heading6Char">
    <w:name w:val="Heading 6 Char"/>
    <w:basedOn w:val="DefaultParagraphFont"/>
    <w:link w:val="Heading6"/>
    <w:uiPriority w:val="9"/>
    <w:rsid w:val="00D00497"/>
    <w:rPr>
      <w:rFonts w:ascii="Times New Roman" w:eastAsiaTheme="majorEastAsia" w:hAnsi="Times New Roman" w:cstheme="majorBidi"/>
      <w:caps/>
      <w:color w:val="4472C4" w:themeColor="accent1"/>
      <w:sz w:val="25"/>
    </w:rPr>
  </w:style>
  <w:style w:type="paragraph" w:styleId="ListParagraph">
    <w:name w:val="List Paragraph"/>
    <w:basedOn w:val="Normal"/>
    <w:uiPriority w:val="34"/>
    <w:qFormat/>
    <w:rsid w:val="002B2F02"/>
    <w:pPr>
      <w:ind w:left="720"/>
      <w:contextualSpacing/>
    </w:pPr>
  </w:style>
  <w:style w:type="paragraph" w:customStyle="1" w:styleId="Default">
    <w:name w:val="Default"/>
    <w:rsid w:val="008F64C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bidi="bn-IN"/>
    </w:rPr>
  </w:style>
  <w:style w:type="paragraph" w:styleId="Header">
    <w:name w:val="header"/>
    <w:basedOn w:val="Normal"/>
    <w:link w:val="HeaderChar"/>
    <w:uiPriority w:val="99"/>
    <w:unhideWhenUsed/>
    <w:rsid w:val="0092701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7011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92701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7011"/>
    <w:rPr>
      <w:rFonts w:ascii="Times New Roman" w:hAnsi="Times New Roman"/>
    </w:rPr>
  </w:style>
  <w:style w:type="paragraph" w:styleId="NoSpacing">
    <w:name w:val="No Spacing"/>
    <w:link w:val="NoSpacingChar"/>
    <w:uiPriority w:val="1"/>
    <w:qFormat/>
    <w:rsid w:val="007819D0"/>
    <w:pPr>
      <w:spacing w:after="0" w:line="240" w:lineRule="auto"/>
    </w:pPr>
    <w:rPr>
      <w:rFonts w:ascii="Times New Roman" w:hAnsi="Times New Roman"/>
    </w:rPr>
  </w:style>
  <w:style w:type="character" w:customStyle="1" w:styleId="NoSpacingChar">
    <w:name w:val="No Spacing Char"/>
    <w:basedOn w:val="DefaultParagraphFont"/>
    <w:link w:val="NoSpacing"/>
    <w:uiPriority w:val="1"/>
    <w:rsid w:val="00422949"/>
    <w:rPr>
      <w:rFonts w:ascii="Times New Roman" w:hAnsi="Times New Roman"/>
    </w:rPr>
  </w:style>
  <w:style w:type="table" w:styleId="TableGrid">
    <w:name w:val="Table Grid"/>
    <w:basedOn w:val="TableNormal"/>
    <w:uiPriority w:val="39"/>
    <w:rsid w:val="00573B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573B61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0709B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4223B1"/>
    <w:pPr>
      <w:spacing w:before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23B1"/>
    <w:rPr>
      <w:rFonts w:ascii="Times New Roman" w:hAnsi="Times New Roman"/>
      <w:color w:val="0D0D0D" w:themeColor="text1" w:themeTint="F2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223B1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7C1E64"/>
    <w:pPr>
      <w:spacing w:before="240" w:line="259" w:lineRule="auto"/>
      <w:jc w:val="left"/>
      <w:outlineLvl w:val="9"/>
    </w:pPr>
    <w:rPr>
      <w:rFonts w:asciiTheme="majorHAnsi" w:hAnsiTheme="majorHAnsi"/>
      <w:b w:val="0"/>
    </w:rPr>
  </w:style>
  <w:style w:type="paragraph" w:styleId="TOC1">
    <w:name w:val="toc 1"/>
    <w:basedOn w:val="Normal"/>
    <w:next w:val="Normal"/>
    <w:autoRedefine/>
    <w:uiPriority w:val="39"/>
    <w:unhideWhenUsed/>
    <w:rsid w:val="007C1E6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C1E6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C1E64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7C1E64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573F1B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D35CFD"/>
  </w:style>
  <w:style w:type="paragraph" w:styleId="NormalWeb">
    <w:name w:val="Normal (Web)"/>
    <w:basedOn w:val="Normal"/>
    <w:uiPriority w:val="99"/>
    <w:semiHidden/>
    <w:unhideWhenUsed/>
    <w:rsid w:val="004733F6"/>
    <w:pPr>
      <w:spacing w:before="100" w:beforeAutospacing="1" w:after="100" w:afterAutospacing="1" w:line="240" w:lineRule="auto"/>
      <w:jc w:val="left"/>
    </w:pPr>
    <w:rPr>
      <w:rFonts w:eastAsia="Times New Roman" w:cs="Times New Roman"/>
      <w:color w:val="auto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E460F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817F1"/>
    <w:rPr>
      <w:color w:val="954F72" w:themeColor="followed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5809C5"/>
  </w:style>
  <w:style w:type="paragraph" w:customStyle="1" w:styleId="elementor-icon-list-item">
    <w:name w:val="elementor-icon-list-item"/>
    <w:basedOn w:val="Normal"/>
    <w:rsid w:val="00196F3D"/>
    <w:pPr>
      <w:spacing w:before="100" w:beforeAutospacing="1" w:after="100" w:afterAutospacing="1" w:line="240" w:lineRule="auto"/>
      <w:jc w:val="left"/>
    </w:pPr>
    <w:rPr>
      <w:rFonts w:eastAsia="Times New Roman" w:cs="Times New Roman"/>
      <w:color w:val="auto"/>
      <w:szCs w:val="24"/>
    </w:rPr>
  </w:style>
  <w:style w:type="character" w:customStyle="1" w:styleId="elementor-icon-list-text">
    <w:name w:val="elementor-icon-list-text"/>
    <w:basedOn w:val="DefaultParagraphFont"/>
    <w:rsid w:val="00196F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6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76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1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4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9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5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7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6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4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5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6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6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8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4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8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73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2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1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1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38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2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0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3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5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92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64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9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9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8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8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0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3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05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1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4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1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2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0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3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97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6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2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3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1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8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2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0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2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0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8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5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8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4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9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6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7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7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7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08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27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562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9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1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3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1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3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6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6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0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95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44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5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87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3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93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61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89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96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3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4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0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0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0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3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3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4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0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2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6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6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5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3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11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64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3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0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0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4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2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5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6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33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3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9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2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93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6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7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8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0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8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8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0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1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68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0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1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3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65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4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5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3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6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20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9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0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87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3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1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7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8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1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1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0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4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83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7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8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4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3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4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5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8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9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1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4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1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0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3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19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1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9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3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5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4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64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0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2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7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65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0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39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8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1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8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2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0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48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7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4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8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0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0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8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84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1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7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3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24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56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0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16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3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3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4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34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7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5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5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4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4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9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0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7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9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4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2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1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9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3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1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1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840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1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6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4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4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6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46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0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1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0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10.jp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jp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hyperlink" Target="https://github.com/TulshiDas39/gradientDescent/blob/master/gradient-descent.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08-25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Bra19</b:Tag>
    <b:SourceType>Report</b:SourceType>
    <b:Guid>{85F5526E-113D-4D5A-8DFA-9EBE8C3D4DEE}</b:Guid>
    <b:Title>HR Induction</b:Title>
    <b:Year>2019</b:Year>
    <b:City>Dhaka</b:City>
    <b:Publisher>Brain Station 23</b:Publisher>
    <b:RefOrder>1</b:RefOrder>
  </b:Source>
  <b:Source>
    <b:Tag>Abo19</b:Tag>
    <b:SourceType>InternetSite</b:SourceType>
    <b:Guid>{CDDCFC38-F3EF-4AD3-A13A-EE7F43033922}</b:Guid>
    <b:Title>About|Brain Station 23</b:Title>
    <b:ProductionCompany>Brain Station 23</b:ProductionCompany>
    <b:Year>2019</b:Year>
    <b:Month>April</b:Month>
    <b:Day>1</b:Day>
    <b:YearAccessed>2019</b:YearAccessed>
    <b:MonthAccessed>May</b:MonthAccessed>
    <b:DayAccessed>21</b:DayAccessed>
    <b:URL>https://brainstation-23.com/about/</b:URL>
    <b:RefOrder>2</b:RefOrder>
  </b:Source>
  <b:Source>
    <b:Tag>Ser17</b:Tag>
    <b:SourceType>InternetSite</b:SourceType>
    <b:Guid>{BD6F649E-BF7A-4C4C-8A82-23DA2161AE3E}</b:Guid>
    <b:Title>Services|Brain Station 23</b:Title>
    <b:ProductionCompany>Brain Station 23</b:ProductionCompany>
    <b:Year>2017</b:Year>
    <b:Month>June</b:Month>
    <b:Day>19</b:Day>
    <b:YearAccessed>21</b:YearAccessed>
    <b:MonthAccessed>May</b:MonthAccessed>
    <b:DayAccessed>2019</b:DayAccessed>
    <b:URL>https://brainstation-23.com/services/</b:URL>
    <b:RefOrder>3</b:RefOrder>
  </b:Source>
  <b:Source>
    <b:Tag>Bra191</b:Tag>
    <b:SourceType>InternetSite</b:SourceType>
    <b:Guid>{5D1EB7F8-9941-4568-A7AA-6EFB03511D1F}</b:Guid>
    <b:Title>Brain Station 23</b:Title>
    <b:YearAccessed>2019</b:YearAccessed>
    <b:MonthAccessed>May</b:MonthAccessed>
    <b:DayAccessed>21</b:DayAccessed>
    <b:URL>https://brainstation-23.com/</b:URL>
    <b:ProductionCompany>Brain Station 23</b:ProductionCompany>
    <b:RefOrder>4</b:RefOrder>
  </b:Source>
  <b:Source>
    <b:Tag>Int19</b:Tag>
    <b:SourceType>InternetSite</b:SourceType>
    <b:Guid>{7771E623-46E5-4167-A4E5-5369417524F6}</b:Guid>
    <b:Title>IntelliFriend</b:Title>
    <b:ProductionCompany>Brain Station 23</b:ProductionCompany>
    <b:Year>2019</b:Year>
    <b:Month>April</b:Month>
    <b:Day>1</b:Day>
    <b:YearAccessed>2019</b:YearAccessed>
    <b:MonthAccessed>May</b:MonthAccessed>
    <b:DayAccessed>21</b:DayAccessed>
    <b:URL>http://intellifriend.com/</b:URL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B67EC84-6D29-43D5-93B6-05AE410A22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6</TotalTime>
  <Pages>1</Pages>
  <Words>274</Words>
  <Characters>15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ship Experience</vt:lpstr>
    </vt:vector>
  </TitlesOfParts>
  <Company/>
  <LinksUpToDate>false</LinksUpToDate>
  <CharactersWithSpaces>1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ient Descent Algorithm Implementation</dc:title>
  <dc:subject/>
  <dc:creator>joy sarker</dc:creator>
  <cp:keywords/>
  <dc:description/>
  <cp:lastModifiedBy>Tulshi Das</cp:lastModifiedBy>
  <cp:revision>1405</cp:revision>
  <cp:lastPrinted>2019-08-24T20:30:00Z</cp:lastPrinted>
  <dcterms:created xsi:type="dcterms:W3CDTF">2018-03-19T23:21:00Z</dcterms:created>
  <dcterms:modified xsi:type="dcterms:W3CDTF">2019-08-24T20:32:00Z</dcterms:modified>
</cp:coreProperties>
</file>